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0B016" w14:textId="77777777" w:rsidR="00F67A5E" w:rsidRPr="00F67A5E" w:rsidRDefault="00F67A5E" w:rsidP="00F67A5E">
      <w:pPr>
        <w:rPr>
          <w:rFonts w:ascii="Arial" w:hAnsi="Arial" w:cs="Arial"/>
          <w:color w:val="000000" w:themeColor="text1"/>
        </w:rPr>
      </w:pPr>
      <w:r w:rsidRPr="00F67A5E">
        <w:rPr>
          <w:rFonts w:ascii="Arial" w:hAnsi="Arial" w:cs="Arial"/>
          <w:color w:val="000000" w:themeColor="text1"/>
        </w:rPr>
        <w:t>FOR IMMEDIATE RELEASE</w:t>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p>
    <w:p w14:paraId="0F9024BF" w14:textId="77777777" w:rsidR="00F67A5E" w:rsidRPr="00F67A5E" w:rsidRDefault="00F67A5E" w:rsidP="00F67A5E">
      <w:pPr>
        <w:rPr>
          <w:rFonts w:ascii="Arial" w:hAnsi="Arial" w:cs="Arial"/>
          <w:color w:val="000000" w:themeColor="text1"/>
        </w:rPr>
      </w:pPr>
      <w:r w:rsidRPr="00F67A5E">
        <w:rPr>
          <w:rFonts w:ascii="Arial" w:hAnsi="Arial" w:cs="Arial"/>
          <w:color w:val="000000" w:themeColor="text1"/>
        </w:rPr>
        <w:t>United Dairy Industry of Michigan</w:t>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r w:rsidRPr="00F67A5E">
        <w:rPr>
          <w:rFonts w:ascii="Arial" w:hAnsi="Arial" w:cs="Arial"/>
          <w:color w:val="000000" w:themeColor="text1"/>
        </w:rPr>
        <w:tab/>
      </w:r>
    </w:p>
    <w:p w14:paraId="27DE6451" w14:textId="77777777" w:rsidR="00F67A5E" w:rsidRPr="00F67A5E" w:rsidRDefault="00F67A5E" w:rsidP="00F67A5E">
      <w:pPr>
        <w:rPr>
          <w:rFonts w:ascii="Arial" w:hAnsi="Arial" w:cs="Arial"/>
          <w:color w:val="000000" w:themeColor="text1"/>
        </w:rPr>
      </w:pPr>
      <w:r w:rsidRPr="00F67A5E">
        <w:rPr>
          <w:rFonts w:ascii="Arial" w:hAnsi="Arial" w:cs="Arial"/>
          <w:color w:val="000000" w:themeColor="text1"/>
        </w:rPr>
        <w:t>CONTACT: Jolene Griffin, Director of Industry Relations</w:t>
      </w:r>
    </w:p>
    <w:bookmarkStart w:id="0" w:name="_Hlk25671596"/>
    <w:p w14:paraId="19BB425B" w14:textId="24F18308" w:rsidR="00F67A5E" w:rsidRDefault="00F67A5E" w:rsidP="00F67A5E">
      <w:pPr>
        <w:rPr>
          <w:rFonts w:ascii="Arial" w:hAnsi="Arial" w:cs="Arial"/>
          <w:color w:val="000000" w:themeColor="text1"/>
        </w:rPr>
      </w:pPr>
      <w:r w:rsidRPr="00F67A5E">
        <w:rPr>
          <w:rFonts w:ascii="Arial" w:hAnsi="Arial" w:cs="Arial"/>
          <w:color w:val="000000" w:themeColor="text1"/>
        </w:rPr>
        <w:fldChar w:fldCharType="begin"/>
      </w:r>
      <w:r w:rsidRPr="00F67A5E">
        <w:rPr>
          <w:rFonts w:ascii="Arial" w:hAnsi="Arial" w:cs="Arial"/>
          <w:color w:val="000000" w:themeColor="text1"/>
        </w:rPr>
        <w:instrText xml:space="preserve"> HYPERLINK "mailto:Jolene@MilkMeansMore.org" </w:instrText>
      </w:r>
      <w:r w:rsidRPr="00F67A5E">
        <w:rPr>
          <w:rFonts w:ascii="Arial" w:hAnsi="Arial" w:cs="Arial"/>
          <w:color w:val="000000" w:themeColor="text1"/>
        </w:rPr>
      </w:r>
      <w:r w:rsidRPr="00F67A5E">
        <w:rPr>
          <w:rFonts w:ascii="Arial" w:hAnsi="Arial" w:cs="Arial"/>
          <w:color w:val="000000" w:themeColor="text1"/>
        </w:rPr>
        <w:fldChar w:fldCharType="separate"/>
      </w:r>
      <w:r w:rsidRPr="00F67A5E">
        <w:rPr>
          <w:rStyle w:val="Hyperlink"/>
          <w:rFonts w:ascii="Arial" w:hAnsi="Arial" w:cs="Arial"/>
        </w:rPr>
        <w:t>Jolene@MilkMeansMore.org</w:t>
      </w:r>
      <w:r w:rsidRPr="00F67A5E">
        <w:rPr>
          <w:rFonts w:ascii="Arial" w:hAnsi="Arial" w:cs="Arial"/>
          <w:color w:val="000000" w:themeColor="text1"/>
        </w:rPr>
        <w:fldChar w:fldCharType="end"/>
      </w:r>
      <w:r w:rsidRPr="00F67A5E">
        <w:rPr>
          <w:rFonts w:ascii="Arial" w:hAnsi="Arial" w:cs="Arial"/>
          <w:color w:val="000000" w:themeColor="text1"/>
        </w:rPr>
        <w:t>, 224-567-1894</w:t>
      </w:r>
    </w:p>
    <w:p w14:paraId="603C925C" w14:textId="5554A906" w:rsidR="00FF1986" w:rsidRDefault="00FF1986" w:rsidP="00F67A5E">
      <w:pPr>
        <w:rPr>
          <w:rFonts w:ascii="Arial" w:hAnsi="Arial" w:cs="Arial"/>
          <w:color w:val="000000" w:themeColor="text1"/>
        </w:rPr>
      </w:pPr>
    </w:p>
    <w:p w14:paraId="6A2C0959" w14:textId="77777777" w:rsidR="00FF1986" w:rsidRPr="00FF1986" w:rsidRDefault="00FF1986" w:rsidP="00FF1986">
      <w:pPr>
        <w:rPr>
          <w:rFonts w:ascii="Arial" w:hAnsi="Arial" w:cs="Arial"/>
          <w:color w:val="000000" w:themeColor="text1"/>
        </w:rPr>
      </w:pPr>
      <w:r w:rsidRPr="00FF1986">
        <w:rPr>
          <w:rFonts w:ascii="Arial" w:hAnsi="Arial" w:cs="Arial"/>
          <w:color w:val="000000" w:themeColor="text1"/>
        </w:rPr>
        <w:t xml:space="preserve">Hi-res images for download: </w:t>
      </w:r>
      <w:hyperlink r:id="rId11" w:history="1">
        <w:r w:rsidRPr="00FF1986">
          <w:rPr>
            <w:rStyle w:val="Hyperlink"/>
            <w:rFonts w:ascii="Arial" w:hAnsi="Arial" w:cs="Arial"/>
          </w:rPr>
          <w:t>https://www.mediafire.com/folder/3x26nxf0l0unq/UDIM_Pistons_Images</w:t>
        </w:r>
      </w:hyperlink>
    </w:p>
    <w:p w14:paraId="2BE52E89" w14:textId="77777777" w:rsidR="00FF1986" w:rsidRPr="00F67A5E" w:rsidRDefault="00FF1986" w:rsidP="00F67A5E">
      <w:pPr>
        <w:rPr>
          <w:rFonts w:ascii="Arial" w:hAnsi="Arial" w:cs="Arial"/>
          <w:color w:val="000000" w:themeColor="text1"/>
        </w:rPr>
      </w:pPr>
    </w:p>
    <w:bookmarkEnd w:id="0"/>
    <w:p w14:paraId="3F454CD0" w14:textId="77777777" w:rsidR="00F67A5E" w:rsidRDefault="00F67A5E" w:rsidP="00032310">
      <w:pPr>
        <w:rPr>
          <w:rFonts w:ascii="Arial" w:hAnsi="Arial" w:cs="Arial"/>
          <w:color w:val="000000" w:themeColor="text1"/>
        </w:rPr>
      </w:pPr>
    </w:p>
    <w:p w14:paraId="6E7E1E5B" w14:textId="12180A06" w:rsidR="00032310" w:rsidRPr="00B463C7" w:rsidRDefault="00032310" w:rsidP="00032310">
      <w:pPr>
        <w:rPr>
          <w:rFonts w:ascii="Arial" w:hAnsi="Arial" w:cs="Arial"/>
          <w:color w:val="000000" w:themeColor="text1"/>
        </w:rPr>
      </w:pPr>
      <w:r>
        <w:rPr>
          <w:noProof/>
        </w:rPr>
        <w:drawing>
          <wp:inline distT="0" distB="0" distL="0" distR="0" wp14:anchorId="003EF5BE" wp14:editId="0621A937">
            <wp:extent cx="1793354" cy="123626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793354" cy="1236269"/>
                    </a:xfrm>
                    <a:prstGeom prst="rect">
                      <a:avLst/>
                    </a:prstGeom>
                  </pic:spPr>
                </pic:pic>
              </a:graphicData>
            </a:graphic>
          </wp:inline>
        </w:drawing>
      </w:r>
    </w:p>
    <w:p w14:paraId="039B4A40" w14:textId="77777777" w:rsidR="00C81513" w:rsidRDefault="00C81513" w:rsidP="00032310">
      <w:pPr>
        <w:rPr>
          <w:rFonts w:ascii="Arial" w:hAnsi="Arial" w:cs="Arial"/>
          <w:color w:val="000000" w:themeColor="text1"/>
          <w:sz w:val="22"/>
          <w:szCs w:val="22"/>
        </w:rPr>
      </w:pPr>
    </w:p>
    <w:p w14:paraId="4F687F28" w14:textId="0E7E5A85" w:rsidR="00032310" w:rsidRPr="00B463C7" w:rsidRDefault="00032310" w:rsidP="00032310">
      <w:pPr>
        <w:rPr>
          <w:rFonts w:ascii="Arial" w:hAnsi="Arial" w:cs="Arial"/>
          <w:color w:val="000000" w:themeColor="text1"/>
        </w:rPr>
      </w:pP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r w:rsidRPr="00B463C7">
        <w:rPr>
          <w:rFonts w:ascii="Arial" w:hAnsi="Arial" w:cs="Arial"/>
          <w:color w:val="000000" w:themeColor="text1"/>
        </w:rPr>
        <w:tab/>
      </w:r>
    </w:p>
    <w:p w14:paraId="53322F68" w14:textId="2A817797" w:rsidR="00130C5C" w:rsidRPr="00130C5C" w:rsidRDefault="00591971" w:rsidP="00130C5C">
      <w:pPr>
        <w:jc w:val="center"/>
        <w:rPr>
          <w:rFonts w:ascii="Arial" w:eastAsia="Times New Roman" w:hAnsi="Arial" w:cs="Arial"/>
          <w:b/>
          <w:bCs/>
          <w:sz w:val="28"/>
          <w:szCs w:val="28"/>
        </w:rPr>
      </w:pPr>
      <w:r>
        <w:rPr>
          <w:rFonts w:ascii="Arial" w:eastAsia="Times New Roman" w:hAnsi="Arial" w:cs="Arial"/>
          <w:b/>
          <w:bCs/>
          <w:sz w:val="28"/>
          <w:szCs w:val="28"/>
        </w:rPr>
        <w:t xml:space="preserve">Pistons Partnership </w:t>
      </w:r>
      <w:r w:rsidR="008D258F">
        <w:rPr>
          <w:rFonts w:ascii="Arial" w:eastAsia="Times New Roman" w:hAnsi="Arial" w:cs="Arial"/>
          <w:b/>
          <w:bCs/>
          <w:sz w:val="28"/>
          <w:szCs w:val="28"/>
        </w:rPr>
        <w:t>Boost</w:t>
      </w:r>
      <w:r w:rsidR="00140AE8">
        <w:rPr>
          <w:rFonts w:ascii="Arial" w:eastAsia="Times New Roman" w:hAnsi="Arial" w:cs="Arial"/>
          <w:b/>
          <w:bCs/>
          <w:sz w:val="28"/>
          <w:szCs w:val="28"/>
        </w:rPr>
        <w:t>s</w:t>
      </w:r>
      <w:r w:rsidR="008D258F">
        <w:rPr>
          <w:rFonts w:ascii="Arial" w:eastAsia="Times New Roman" w:hAnsi="Arial" w:cs="Arial"/>
          <w:b/>
          <w:bCs/>
          <w:sz w:val="28"/>
          <w:szCs w:val="28"/>
        </w:rPr>
        <w:t xml:space="preserve"> Dairy’s Voice</w:t>
      </w:r>
    </w:p>
    <w:p w14:paraId="06EA1EE3" w14:textId="0250C1FF" w:rsidR="00314CD9" w:rsidRPr="00130C5C" w:rsidRDefault="00C102C0" w:rsidP="00314CD9">
      <w:pPr>
        <w:jc w:val="center"/>
        <w:rPr>
          <w:rFonts w:ascii="Arial" w:eastAsia="Times New Roman" w:hAnsi="Arial" w:cs="Arial"/>
          <w:i/>
          <w:iCs/>
          <w:sz w:val="22"/>
          <w:szCs w:val="22"/>
        </w:rPr>
      </w:pPr>
      <w:r>
        <w:rPr>
          <w:rFonts w:ascii="Arial" w:eastAsia="Times New Roman" w:hAnsi="Arial" w:cs="Arial"/>
          <w:i/>
          <w:iCs/>
          <w:sz w:val="22"/>
          <w:szCs w:val="22"/>
        </w:rPr>
        <w:t>Michigan dairy farmers</w:t>
      </w:r>
      <w:r w:rsidR="00703A28" w:rsidRPr="00703A28">
        <w:rPr>
          <w:rFonts w:ascii="Arial" w:eastAsia="Times New Roman" w:hAnsi="Arial" w:cs="Arial"/>
          <w:sz w:val="22"/>
          <w:szCs w:val="22"/>
        </w:rPr>
        <w:t xml:space="preserve"> </w:t>
      </w:r>
      <w:r w:rsidR="00703A28" w:rsidRPr="00703A28">
        <w:rPr>
          <w:rFonts w:ascii="Arial" w:eastAsia="Times New Roman" w:hAnsi="Arial" w:cs="Arial"/>
          <w:i/>
          <w:iCs/>
          <w:sz w:val="22"/>
          <w:szCs w:val="22"/>
        </w:rPr>
        <w:t>put promotion dollars to work</w:t>
      </w:r>
      <w:r w:rsidR="00F15F4B">
        <w:rPr>
          <w:rFonts w:ascii="Arial" w:eastAsia="Times New Roman" w:hAnsi="Arial" w:cs="Arial"/>
          <w:i/>
          <w:iCs/>
          <w:sz w:val="22"/>
          <w:szCs w:val="22"/>
        </w:rPr>
        <w:t xml:space="preserve"> </w:t>
      </w:r>
      <w:r w:rsidR="00C977E2">
        <w:rPr>
          <w:rFonts w:ascii="Arial" w:eastAsia="Times New Roman" w:hAnsi="Arial" w:cs="Arial"/>
          <w:i/>
          <w:iCs/>
          <w:sz w:val="22"/>
          <w:szCs w:val="22"/>
        </w:rPr>
        <w:t xml:space="preserve">with </w:t>
      </w:r>
      <w:r w:rsidR="007B378F">
        <w:rPr>
          <w:rFonts w:ascii="Arial" w:eastAsia="Times New Roman" w:hAnsi="Arial" w:cs="Arial"/>
          <w:i/>
          <w:iCs/>
          <w:sz w:val="22"/>
          <w:szCs w:val="22"/>
        </w:rPr>
        <w:t>ur</w:t>
      </w:r>
      <w:r w:rsidR="00031CA9">
        <w:rPr>
          <w:rFonts w:ascii="Arial" w:eastAsia="Times New Roman" w:hAnsi="Arial" w:cs="Arial"/>
          <w:i/>
          <w:iCs/>
          <w:sz w:val="22"/>
          <w:szCs w:val="22"/>
        </w:rPr>
        <w:t xml:space="preserve">ban and suburban </w:t>
      </w:r>
      <w:r w:rsidR="00C977E2">
        <w:rPr>
          <w:rFonts w:ascii="Arial" w:eastAsia="Times New Roman" w:hAnsi="Arial" w:cs="Arial"/>
          <w:i/>
          <w:iCs/>
          <w:sz w:val="22"/>
          <w:szCs w:val="22"/>
        </w:rPr>
        <w:t>Millennials and Gen Z</w:t>
      </w:r>
      <w:r w:rsidR="001F3013">
        <w:rPr>
          <w:rFonts w:ascii="Arial" w:eastAsia="Times New Roman" w:hAnsi="Arial" w:cs="Arial"/>
          <w:i/>
          <w:iCs/>
          <w:sz w:val="22"/>
          <w:szCs w:val="22"/>
        </w:rPr>
        <w:t>.</w:t>
      </w:r>
    </w:p>
    <w:p w14:paraId="083D4E8C" w14:textId="77777777" w:rsidR="00932340" w:rsidRPr="00EB1E97" w:rsidRDefault="00932340" w:rsidP="00932340">
      <w:pPr>
        <w:rPr>
          <w:rFonts w:ascii="Arial" w:eastAsia="Times New Roman" w:hAnsi="Arial" w:cs="Arial"/>
          <w:b/>
          <w:bCs/>
          <w:sz w:val="22"/>
          <w:szCs w:val="22"/>
        </w:rPr>
      </w:pPr>
    </w:p>
    <w:p w14:paraId="5ACFBA18" w14:textId="01555060" w:rsidR="0075628E" w:rsidRDefault="00932340" w:rsidP="00591971">
      <w:pPr>
        <w:rPr>
          <w:rFonts w:ascii="Arial" w:eastAsia="Times New Roman" w:hAnsi="Arial" w:cs="Arial"/>
          <w:sz w:val="22"/>
          <w:szCs w:val="22"/>
        </w:rPr>
      </w:pPr>
      <w:r w:rsidRPr="00EB1E97">
        <w:rPr>
          <w:rFonts w:ascii="Arial" w:eastAsia="Times New Roman" w:hAnsi="Arial" w:cs="Arial"/>
          <w:i/>
          <w:iCs/>
          <w:sz w:val="22"/>
          <w:szCs w:val="22"/>
        </w:rPr>
        <w:t>OKEMOS, Mich.</w:t>
      </w:r>
      <w:r w:rsidRPr="00EB1E97">
        <w:rPr>
          <w:rFonts w:ascii="Arial" w:eastAsia="Times New Roman" w:hAnsi="Arial" w:cs="Arial"/>
          <w:sz w:val="22"/>
          <w:szCs w:val="22"/>
        </w:rPr>
        <w:t xml:space="preserve"> [</w:t>
      </w:r>
      <w:r w:rsidR="00377A19">
        <w:rPr>
          <w:rFonts w:ascii="Arial" w:eastAsia="Times New Roman" w:hAnsi="Arial" w:cs="Arial"/>
          <w:sz w:val="22"/>
          <w:szCs w:val="22"/>
        </w:rPr>
        <w:t>July 5</w:t>
      </w:r>
      <w:r w:rsidRPr="0036348B">
        <w:rPr>
          <w:rFonts w:ascii="Arial" w:eastAsia="Times New Roman" w:hAnsi="Arial" w:cs="Arial"/>
          <w:sz w:val="22"/>
          <w:szCs w:val="22"/>
        </w:rPr>
        <w:t>, 202</w:t>
      </w:r>
      <w:r w:rsidR="00A32803">
        <w:rPr>
          <w:rFonts w:ascii="Arial" w:eastAsia="Times New Roman" w:hAnsi="Arial" w:cs="Arial"/>
          <w:sz w:val="22"/>
          <w:szCs w:val="22"/>
        </w:rPr>
        <w:t>2</w:t>
      </w:r>
      <w:r w:rsidRPr="00EB1E97">
        <w:rPr>
          <w:rFonts w:ascii="Arial" w:eastAsia="Times New Roman" w:hAnsi="Arial" w:cs="Arial"/>
          <w:sz w:val="22"/>
          <w:szCs w:val="22"/>
        </w:rPr>
        <w:t>] –</w:t>
      </w:r>
      <w:r w:rsidR="00000F6E">
        <w:rPr>
          <w:rFonts w:ascii="Arial" w:eastAsia="Times New Roman" w:hAnsi="Arial" w:cs="Arial"/>
          <w:sz w:val="22"/>
          <w:szCs w:val="22"/>
        </w:rPr>
        <w:t xml:space="preserve"> </w:t>
      </w:r>
      <w:r w:rsidR="00221B95">
        <w:rPr>
          <w:rFonts w:ascii="Arial" w:eastAsia="Times New Roman" w:hAnsi="Arial" w:cs="Arial"/>
          <w:sz w:val="22"/>
          <w:szCs w:val="22"/>
        </w:rPr>
        <w:t>For years</w:t>
      </w:r>
      <w:r w:rsidR="00000F6E">
        <w:rPr>
          <w:rFonts w:ascii="Arial" w:eastAsia="Times New Roman" w:hAnsi="Arial" w:cs="Arial"/>
          <w:sz w:val="22"/>
          <w:szCs w:val="22"/>
        </w:rPr>
        <w:t xml:space="preserve">, </w:t>
      </w:r>
      <w:r w:rsidR="00881A06">
        <w:rPr>
          <w:rFonts w:ascii="Arial" w:eastAsia="Times New Roman" w:hAnsi="Arial" w:cs="Arial"/>
          <w:sz w:val="22"/>
          <w:szCs w:val="22"/>
        </w:rPr>
        <w:t xml:space="preserve">Michigan dairy </w:t>
      </w:r>
      <w:r w:rsidR="00B92ABD">
        <w:rPr>
          <w:rFonts w:ascii="Arial" w:eastAsia="Times New Roman" w:hAnsi="Arial" w:cs="Arial"/>
          <w:sz w:val="22"/>
          <w:szCs w:val="22"/>
        </w:rPr>
        <w:t xml:space="preserve">farmers and </w:t>
      </w:r>
      <w:r w:rsidR="00232924">
        <w:rPr>
          <w:rFonts w:ascii="Arial" w:eastAsia="Times New Roman" w:hAnsi="Arial" w:cs="Arial"/>
          <w:sz w:val="22"/>
          <w:szCs w:val="22"/>
        </w:rPr>
        <w:t xml:space="preserve">the Detroit Pistons </w:t>
      </w:r>
      <w:r w:rsidR="00000F6E">
        <w:rPr>
          <w:rFonts w:ascii="Arial" w:eastAsia="Times New Roman" w:hAnsi="Arial" w:cs="Arial"/>
          <w:sz w:val="22"/>
          <w:szCs w:val="22"/>
        </w:rPr>
        <w:t>have gone</w:t>
      </w:r>
      <w:r w:rsidR="003735FD">
        <w:rPr>
          <w:rFonts w:ascii="Arial" w:eastAsia="Times New Roman" w:hAnsi="Arial" w:cs="Arial"/>
          <w:sz w:val="22"/>
          <w:szCs w:val="22"/>
        </w:rPr>
        <w:t xml:space="preserve"> together</w:t>
      </w:r>
      <w:r w:rsidR="001C5374">
        <w:rPr>
          <w:rFonts w:ascii="Arial" w:eastAsia="Times New Roman" w:hAnsi="Arial" w:cs="Arial"/>
          <w:sz w:val="22"/>
          <w:szCs w:val="22"/>
        </w:rPr>
        <w:t xml:space="preserve"> </w:t>
      </w:r>
      <w:r w:rsidR="00B92ABD">
        <w:rPr>
          <w:rFonts w:ascii="Arial" w:eastAsia="Times New Roman" w:hAnsi="Arial" w:cs="Arial"/>
          <w:sz w:val="22"/>
          <w:szCs w:val="22"/>
        </w:rPr>
        <w:t>like cookies and milk</w:t>
      </w:r>
      <w:r w:rsidR="00443E32">
        <w:rPr>
          <w:rFonts w:ascii="Arial" w:eastAsia="Times New Roman" w:hAnsi="Arial" w:cs="Arial"/>
          <w:sz w:val="22"/>
          <w:szCs w:val="22"/>
        </w:rPr>
        <w:t>, entertaining</w:t>
      </w:r>
      <w:r w:rsidR="000E5576">
        <w:rPr>
          <w:rFonts w:ascii="Arial" w:eastAsia="Times New Roman" w:hAnsi="Arial" w:cs="Arial"/>
          <w:sz w:val="22"/>
          <w:szCs w:val="22"/>
        </w:rPr>
        <w:t xml:space="preserve"> </w:t>
      </w:r>
      <w:r w:rsidR="0075628E">
        <w:rPr>
          <w:rFonts w:ascii="Arial" w:eastAsia="Times New Roman" w:hAnsi="Arial" w:cs="Arial"/>
          <w:sz w:val="22"/>
          <w:szCs w:val="22"/>
        </w:rPr>
        <w:t xml:space="preserve">and </w:t>
      </w:r>
      <w:r w:rsidR="00ED7B3B">
        <w:rPr>
          <w:rFonts w:ascii="Arial" w:eastAsia="Times New Roman" w:hAnsi="Arial" w:cs="Arial"/>
          <w:sz w:val="22"/>
          <w:szCs w:val="22"/>
        </w:rPr>
        <w:t xml:space="preserve">inspiring </w:t>
      </w:r>
      <w:r w:rsidR="00FF42D3">
        <w:rPr>
          <w:rFonts w:ascii="Arial" w:eastAsia="Times New Roman" w:hAnsi="Arial" w:cs="Arial"/>
          <w:sz w:val="22"/>
          <w:szCs w:val="22"/>
        </w:rPr>
        <w:t>consumers</w:t>
      </w:r>
      <w:r w:rsidR="004C6203">
        <w:rPr>
          <w:rFonts w:ascii="Arial" w:eastAsia="Times New Roman" w:hAnsi="Arial" w:cs="Arial"/>
          <w:sz w:val="22"/>
          <w:szCs w:val="22"/>
        </w:rPr>
        <w:t xml:space="preserve"> through their</w:t>
      </w:r>
      <w:r w:rsidR="00E760F2" w:rsidRPr="00E760F2">
        <w:rPr>
          <w:rFonts w:ascii="Arial" w:eastAsia="Times New Roman" w:hAnsi="Arial" w:cs="Arial"/>
          <w:sz w:val="22"/>
          <w:szCs w:val="22"/>
        </w:rPr>
        <w:t xml:space="preserve"> </w:t>
      </w:r>
      <w:r w:rsidR="00ED7B3B">
        <w:rPr>
          <w:rFonts w:ascii="Arial" w:eastAsia="Times New Roman" w:hAnsi="Arial" w:cs="Arial"/>
          <w:sz w:val="22"/>
          <w:szCs w:val="22"/>
        </w:rPr>
        <w:t xml:space="preserve">mutually beneficial </w:t>
      </w:r>
      <w:r w:rsidR="00E760F2">
        <w:rPr>
          <w:rFonts w:ascii="Arial" w:eastAsia="Times New Roman" w:hAnsi="Arial" w:cs="Arial"/>
          <w:sz w:val="22"/>
          <w:szCs w:val="22"/>
        </w:rPr>
        <w:t>relationship</w:t>
      </w:r>
      <w:r w:rsidR="003735FD">
        <w:rPr>
          <w:rFonts w:ascii="Arial" w:eastAsia="Times New Roman" w:hAnsi="Arial" w:cs="Arial"/>
          <w:sz w:val="22"/>
          <w:szCs w:val="22"/>
        </w:rPr>
        <w:t>.</w:t>
      </w:r>
      <w:r w:rsidR="00EA57BF">
        <w:rPr>
          <w:rFonts w:ascii="Arial" w:eastAsia="Times New Roman" w:hAnsi="Arial" w:cs="Arial"/>
          <w:sz w:val="22"/>
          <w:szCs w:val="22"/>
        </w:rPr>
        <w:t xml:space="preserve"> </w:t>
      </w:r>
    </w:p>
    <w:p w14:paraId="50B4D0A5" w14:textId="77777777" w:rsidR="0075628E" w:rsidRDefault="0075628E" w:rsidP="00591971">
      <w:pPr>
        <w:rPr>
          <w:rFonts w:ascii="Arial" w:eastAsia="Times New Roman" w:hAnsi="Arial" w:cs="Arial"/>
          <w:sz w:val="22"/>
          <w:szCs w:val="22"/>
        </w:rPr>
      </w:pPr>
    </w:p>
    <w:p w14:paraId="3DDB84EF" w14:textId="0541FB40" w:rsidR="003735FD" w:rsidRDefault="00EA57BF" w:rsidP="00591971">
      <w:pPr>
        <w:rPr>
          <w:rFonts w:ascii="Arial" w:eastAsia="Times New Roman" w:hAnsi="Arial" w:cs="Arial"/>
          <w:sz w:val="22"/>
          <w:szCs w:val="22"/>
        </w:rPr>
      </w:pPr>
      <w:r>
        <w:rPr>
          <w:rFonts w:ascii="Arial" w:eastAsia="Times New Roman" w:hAnsi="Arial" w:cs="Arial"/>
          <w:sz w:val="22"/>
          <w:szCs w:val="22"/>
        </w:rPr>
        <w:t>B</w:t>
      </w:r>
      <w:r w:rsidR="0086204D">
        <w:rPr>
          <w:rFonts w:ascii="Arial" w:eastAsia="Times New Roman" w:hAnsi="Arial" w:cs="Arial"/>
          <w:sz w:val="22"/>
          <w:szCs w:val="22"/>
        </w:rPr>
        <w:t>ut b</w:t>
      </w:r>
      <w:r w:rsidR="007A4B5F">
        <w:rPr>
          <w:rFonts w:ascii="Arial" w:eastAsia="Times New Roman" w:hAnsi="Arial" w:cs="Arial"/>
          <w:sz w:val="22"/>
          <w:szCs w:val="22"/>
        </w:rPr>
        <w:t xml:space="preserve">eginning last year and carrying over into 2022, </w:t>
      </w:r>
      <w:r w:rsidR="00760B92">
        <w:rPr>
          <w:rFonts w:ascii="Arial" w:eastAsia="Times New Roman" w:hAnsi="Arial" w:cs="Arial"/>
          <w:sz w:val="22"/>
          <w:szCs w:val="22"/>
        </w:rPr>
        <w:t xml:space="preserve">these </w:t>
      </w:r>
      <w:r w:rsidR="0075628E">
        <w:rPr>
          <w:rFonts w:ascii="Arial" w:eastAsia="Times New Roman" w:hAnsi="Arial" w:cs="Arial"/>
          <w:sz w:val="22"/>
          <w:szCs w:val="22"/>
        </w:rPr>
        <w:t>partners</w:t>
      </w:r>
      <w:r w:rsidR="00760B92">
        <w:rPr>
          <w:rFonts w:ascii="Arial" w:eastAsia="Times New Roman" w:hAnsi="Arial" w:cs="Arial"/>
          <w:sz w:val="22"/>
          <w:szCs w:val="22"/>
        </w:rPr>
        <w:t xml:space="preserve"> stepped up their game</w:t>
      </w:r>
      <w:r w:rsidR="00760B92" w:rsidRPr="00760B92">
        <w:rPr>
          <w:rFonts w:ascii="Arial" w:eastAsia="Times New Roman" w:hAnsi="Arial" w:cs="Arial"/>
          <w:sz w:val="22"/>
          <w:szCs w:val="22"/>
        </w:rPr>
        <w:t xml:space="preserve"> to </w:t>
      </w:r>
      <w:r w:rsidR="00947D8C" w:rsidRPr="00947D8C">
        <w:rPr>
          <w:rFonts w:ascii="Arial" w:eastAsia="Times New Roman" w:hAnsi="Arial" w:cs="Arial"/>
          <w:sz w:val="22"/>
          <w:szCs w:val="22"/>
        </w:rPr>
        <w:t>exponentially amplify</w:t>
      </w:r>
      <w:r w:rsidR="00947D8C">
        <w:rPr>
          <w:rFonts w:ascii="Arial" w:eastAsia="Times New Roman" w:hAnsi="Arial" w:cs="Arial"/>
          <w:sz w:val="22"/>
          <w:szCs w:val="22"/>
        </w:rPr>
        <w:t xml:space="preserve"> </w:t>
      </w:r>
      <w:r w:rsidR="00760B92" w:rsidRPr="00760B92">
        <w:rPr>
          <w:rFonts w:ascii="Arial" w:eastAsia="Times New Roman" w:hAnsi="Arial" w:cs="Arial"/>
          <w:sz w:val="22"/>
          <w:szCs w:val="22"/>
        </w:rPr>
        <w:t xml:space="preserve">the benefits of dairy foods with influential </w:t>
      </w:r>
      <w:r w:rsidR="00947D8C">
        <w:rPr>
          <w:rFonts w:ascii="Arial" w:eastAsia="Times New Roman" w:hAnsi="Arial" w:cs="Arial"/>
          <w:sz w:val="22"/>
          <w:szCs w:val="22"/>
        </w:rPr>
        <w:t xml:space="preserve">and diverse </w:t>
      </w:r>
      <w:r w:rsidR="00774B6D">
        <w:rPr>
          <w:rFonts w:ascii="Arial" w:eastAsia="Times New Roman" w:hAnsi="Arial" w:cs="Arial"/>
          <w:sz w:val="22"/>
          <w:szCs w:val="22"/>
        </w:rPr>
        <w:t xml:space="preserve">generational </w:t>
      </w:r>
      <w:r w:rsidR="00760B92" w:rsidRPr="00760B92">
        <w:rPr>
          <w:rFonts w:ascii="Arial" w:eastAsia="Times New Roman" w:hAnsi="Arial" w:cs="Arial"/>
          <w:sz w:val="22"/>
          <w:szCs w:val="22"/>
        </w:rPr>
        <w:t>audiences</w:t>
      </w:r>
      <w:r w:rsidR="00F30983">
        <w:rPr>
          <w:rFonts w:ascii="Arial" w:eastAsia="Times New Roman" w:hAnsi="Arial" w:cs="Arial"/>
          <w:sz w:val="22"/>
          <w:szCs w:val="22"/>
        </w:rPr>
        <w:t>.</w:t>
      </w:r>
      <w:r w:rsidR="00EB477A" w:rsidRPr="00EB477A">
        <w:rPr>
          <w:rFonts w:ascii="Arial" w:hAnsi="Arial" w:cs="Arial"/>
          <w:sz w:val="22"/>
          <w:szCs w:val="22"/>
        </w:rPr>
        <w:t xml:space="preserve"> </w:t>
      </w:r>
    </w:p>
    <w:p w14:paraId="51D16120" w14:textId="6887F618" w:rsidR="00C736D4" w:rsidRDefault="00C736D4" w:rsidP="00591971">
      <w:pPr>
        <w:rPr>
          <w:rFonts w:ascii="Arial" w:eastAsia="Times New Roman" w:hAnsi="Arial" w:cs="Arial"/>
          <w:sz w:val="22"/>
          <w:szCs w:val="22"/>
        </w:rPr>
      </w:pPr>
    </w:p>
    <w:p w14:paraId="55217CD9" w14:textId="77777777" w:rsidR="00E6200D" w:rsidRDefault="390764C5" w:rsidP="009C17C1">
      <w:pPr>
        <w:rPr>
          <w:rFonts w:ascii="Arial" w:eastAsia="Times New Roman" w:hAnsi="Arial" w:cs="Arial"/>
          <w:sz w:val="22"/>
          <w:szCs w:val="22"/>
        </w:rPr>
      </w:pPr>
      <w:r w:rsidRPr="390764C5">
        <w:rPr>
          <w:rFonts w:ascii="Arial" w:eastAsia="Times New Roman" w:hAnsi="Arial" w:cs="Arial"/>
          <w:sz w:val="22"/>
          <w:szCs w:val="22"/>
        </w:rPr>
        <w:t xml:space="preserve">Thanks to the ‘You’re </w:t>
      </w:r>
      <w:proofErr w:type="spellStart"/>
      <w:r w:rsidRPr="390764C5">
        <w:rPr>
          <w:rFonts w:ascii="Arial" w:eastAsia="Times New Roman" w:hAnsi="Arial" w:cs="Arial"/>
          <w:sz w:val="22"/>
          <w:szCs w:val="22"/>
        </w:rPr>
        <w:t>Gonna</w:t>
      </w:r>
      <w:proofErr w:type="spellEnd"/>
      <w:r w:rsidRPr="390764C5">
        <w:rPr>
          <w:rFonts w:ascii="Arial" w:eastAsia="Times New Roman" w:hAnsi="Arial" w:cs="Arial"/>
          <w:sz w:val="22"/>
          <w:szCs w:val="22"/>
        </w:rPr>
        <w:t xml:space="preserve"> Need Milk for That’ community-driven campaign to drive brand recognition and leverage United Dairy Industry of Michigan’s (UDIM) partnership with Detroit Pistons’ standout Saddiq Bey, millions of people saw a new side to the relationship – one that focuses on brand exposure, product differentiation and community. </w:t>
      </w:r>
    </w:p>
    <w:p w14:paraId="4C380577" w14:textId="77777777" w:rsidR="00E6200D" w:rsidRDefault="00E6200D" w:rsidP="009C17C1">
      <w:pPr>
        <w:rPr>
          <w:rFonts w:ascii="Arial" w:eastAsia="Times New Roman" w:hAnsi="Arial" w:cs="Arial"/>
          <w:sz w:val="22"/>
          <w:szCs w:val="22"/>
        </w:rPr>
      </w:pPr>
    </w:p>
    <w:p w14:paraId="3F560165" w14:textId="40ECEDEB" w:rsidR="002A1167" w:rsidRDefault="002A1167" w:rsidP="002A1167">
      <w:pPr>
        <w:rPr>
          <w:rFonts w:ascii="Arial" w:eastAsia="Times New Roman" w:hAnsi="Arial" w:cs="Arial"/>
          <w:sz w:val="22"/>
          <w:szCs w:val="22"/>
        </w:rPr>
      </w:pPr>
      <w:r w:rsidRPr="002A1167">
        <w:rPr>
          <w:rFonts w:ascii="Arial" w:eastAsia="Times New Roman" w:hAnsi="Arial" w:cs="Arial"/>
          <w:sz w:val="22"/>
          <w:szCs w:val="22"/>
        </w:rPr>
        <w:t xml:space="preserve">“This partnership is an exciting opportunity to invest dairy promotion dollars in </w:t>
      </w:r>
      <w:r w:rsidR="00677ED8">
        <w:rPr>
          <w:rFonts w:ascii="Arial" w:eastAsia="Times New Roman" w:hAnsi="Arial" w:cs="Arial"/>
          <w:sz w:val="22"/>
          <w:szCs w:val="22"/>
        </w:rPr>
        <w:t>an</w:t>
      </w:r>
      <w:r w:rsidRPr="002A1167">
        <w:rPr>
          <w:rFonts w:ascii="Arial" w:eastAsia="Times New Roman" w:hAnsi="Arial" w:cs="Arial"/>
          <w:sz w:val="22"/>
          <w:szCs w:val="22"/>
        </w:rPr>
        <w:t xml:space="preserve"> area of the state where </w:t>
      </w:r>
      <w:r w:rsidR="0075628E">
        <w:rPr>
          <w:rFonts w:ascii="Arial" w:eastAsia="Times New Roman" w:hAnsi="Arial" w:cs="Arial"/>
          <w:sz w:val="22"/>
          <w:szCs w:val="22"/>
        </w:rPr>
        <w:t xml:space="preserve">a significant number of </w:t>
      </w:r>
      <w:r w:rsidRPr="002A1167">
        <w:rPr>
          <w:rFonts w:ascii="Arial" w:eastAsia="Times New Roman" w:hAnsi="Arial" w:cs="Arial"/>
          <w:sz w:val="22"/>
          <w:szCs w:val="22"/>
        </w:rPr>
        <w:t xml:space="preserve">people </w:t>
      </w:r>
      <w:r w:rsidR="00677ED8">
        <w:rPr>
          <w:rFonts w:ascii="Arial" w:eastAsia="Times New Roman" w:hAnsi="Arial" w:cs="Arial"/>
          <w:sz w:val="22"/>
          <w:szCs w:val="22"/>
        </w:rPr>
        <w:t>live and work</w:t>
      </w:r>
      <w:r w:rsidRPr="002A1167">
        <w:rPr>
          <w:rFonts w:ascii="Arial" w:eastAsia="Times New Roman" w:hAnsi="Arial" w:cs="Arial"/>
          <w:sz w:val="22"/>
          <w:szCs w:val="22"/>
        </w:rPr>
        <w:t xml:space="preserve">. We’re tapping into the power and reach of the Detroit Pistons’ megaphone to share dairy’s message on behalf of farmers with the next generation of consumers,” explains Dwyer Williams, UDIM CEO. </w:t>
      </w:r>
    </w:p>
    <w:p w14:paraId="53333445" w14:textId="6E690DDC" w:rsidR="0075628E" w:rsidRDefault="0075628E" w:rsidP="002A1167">
      <w:pPr>
        <w:rPr>
          <w:rFonts w:ascii="Arial" w:eastAsia="Times New Roman" w:hAnsi="Arial" w:cs="Arial"/>
          <w:sz w:val="22"/>
          <w:szCs w:val="22"/>
        </w:rPr>
      </w:pPr>
    </w:p>
    <w:p w14:paraId="3F7BCBD7" w14:textId="77777777" w:rsidR="0075740A" w:rsidRDefault="0075628E" w:rsidP="0075740A">
      <w:pPr>
        <w:rPr>
          <w:rFonts w:ascii="Arial" w:eastAsia="Times New Roman" w:hAnsi="Arial" w:cs="Arial"/>
          <w:sz w:val="22"/>
          <w:szCs w:val="22"/>
        </w:rPr>
      </w:pPr>
      <w:r w:rsidRPr="2B8FF5B3">
        <w:rPr>
          <w:rFonts w:ascii="Arial" w:eastAsia="Times New Roman" w:hAnsi="Arial" w:cs="Arial"/>
          <w:sz w:val="22"/>
          <w:szCs w:val="22"/>
        </w:rPr>
        <w:t xml:space="preserve">The elevated program featured billboards, in-arena signage, photo ops, game-day activities, </w:t>
      </w:r>
      <w:r w:rsidR="00ED7B3B" w:rsidRPr="2B8FF5B3">
        <w:rPr>
          <w:rFonts w:ascii="Arial" w:eastAsia="Times New Roman" w:hAnsi="Arial" w:cs="Arial"/>
          <w:sz w:val="22"/>
          <w:szCs w:val="22"/>
        </w:rPr>
        <w:t xml:space="preserve">branded </w:t>
      </w:r>
      <w:r w:rsidRPr="2B8FF5B3">
        <w:rPr>
          <w:rFonts w:ascii="Arial" w:eastAsia="Times New Roman" w:hAnsi="Arial" w:cs="Arial"/>
          <w:sz w:val="22"/>
          <w:szCs w:val="22"/>
        </w:rPr>
        <w:t xml:space="preserve">swag, community events, social media and more to help amplify the nutritional and performance benefits of milk. </w:t>
      </w:r>
    </w:p>
    <w:p w14:paraId="5C22115A" w14:textId="77777777" w:rsidR="0075740A" w:rsidRDefault="0075740A" w:rsidP="0075740A">
      <w:pPr>
        <w:rPr>
          <w:rFonts w:ascii="Arial" w:eastAsia="Times New Roman" w:hAnsi="Arial" w:cs="Arial"/>
          <w:sz w:val="22"/>
          <w:szCs w:val="22"/>
        </w:rPr>
      </w:pPr>
    </w:p>
    <w:p w14:paraId="67C2F3CB" w14:textId="677CF4D5" w:rsidR="0075740A" w:rsidRPr="0075740A" w:rsidRDefault="0075740A" w:rsidP="0075740A">
      <w:pPr>
        <w:rPr>
          <w:rFonts w:ascii="Arial" w:eastAsia="Times New Roman" w:hAnsi="Arial" w:cs="Arial"/>
          <w:sz w:val="22"/>
          <w:szCs w:val="22"/>
        </w:rPr>
      </w:pPr>
      <w:r w:rsidRPr="0075740A">
        <w:rPr>
          <w:rFonts w:ascii="Arial" w:eastAsia="Times New Roman" w:hAnsi="Arial" w:cs="Arial"/>
          <w:sz w:val="22"/>
          <w:szCs w:val="22"/>
        </w:rPr>
        <w:t xml:space="preserve">It worked! Targeted digital ads and social media posts yielded more than 8.3 million impressions during the campaign. And a series of billboards along I-96 </w:t>
      </w:r>
      <w:r w:rsidR="009D5136">
        <w:rPr>
          <w:rFonts w:ascii="Arial" w:eastAsia="Times New Roman" w:hAnsi="Arial" w:cs="Arial"/>
          <w:sz w:val="22"/>
          <w:szCs w:val="22"/>
        </w:rPr>
        <w:t>yielded more than 12 million impressions</w:t>
      </w:r>
      <w:r w:rsidRPr="0075740A">
        <w:rPr>
          <w:rFonts w:ascii="Arial" w:eastAsia="Times New Roman" w:hAnsi="Arial" w:cs="Arial"/>
          <w:sz w:val="22"/>
          <w:szCs w:val="22"/>
        </w:rPr>
        <w:t xml:space="preserve">. </w:t>
      </w:r>
    </w:p>
    <w:p w14:paraId="5885A772" w14:textId="2828040E" w:rsidR="00D07E7A" w:rsidRDefault="00D07E7A" w:rsidP="0075740A">
      <w:pPr>
        <w:tabs>
          <w:tab w:val="left" w:pos="1010"/>
        </w:tabs>
        <w:rPr>
          <w:rFonts w:ascii="Arial" w:eastAsia="Times New Roman" w:hAnsi="Arial" w:cs="Arial"/>
          <w:sz w:val="22"/>
          <w:szCs w:val="22"/>
        </w:rPr>
      </w:pPr>
    </w:p>
    <w:p w14:paraId="3E025D4F" w14:textId="166C6B42" w:rsidR="0075628E" w:rsidRDefault="0075740A" w:rsidP="0075628E">
      <w:pPr>
        <w:rPr>
          <w:rFonts w:ascii="Arial" w:eastAsia="Times New Roman" w:hAnsi="Arial" w:cs="Arial"/>
          <w:sz w:val="22"/>
          <w:szCs w:val="22"/>
        </w:rPr>
      </w:pPr>
      <w:r>
        <w:rPr>
          <w:rFonts w:ascii="Arial" w:eastAsia="Times New Roman" w:hAnsi="Arial" w:cs="Arial"/>
          <w:sz w:val="22"/>
          <w:szCs w:val="22"/>
        </w:rPr>
        <w:t>Ultimately, t</w:t>
      </w:r>
      <w:r w:rsidR="00D07E7A">
        <w:rPr>
          <w:rFonts w:ascii="Arial" w:eastAsia="Times New Roman" w:hAnsi="Arial" w:cs="Arial"/>
          <w:sz w:val="22"/>
          <w:szCs w:val="22"/>
        </w:rPr>
        <w:t>he outreach</w:t>
      </w:r>
      <w:r w:rsidR="0075628E" w:rsidRPr="2B8FF5B3">
        <w:rPr>
          <w:rFonts w:ascii="Arial" w:eastAsia="Times New Roman" w:hAnsi="Arial" w:cs="Arial"/>
          <w:sz w:val="22"/>
          <w:szCs w:val="22"/>
        </w:rPr>
        <w:t xml:space="preserve"> created unique moments to position milk as top-of-mind among athletes, amateurs and youth across Detroit</w:t>
      </w:r>
      <w:r w:rsidR="00ED7B3B" w:rsidRPr="2B8FF5B3">
        <w:rPr>
          <w:rFonts w:ascii="Arial" w:eastAsia="Times New Roman" w:hAnsi="Arial" w:cs="Arial"/>
          <w:sz w:val="22"/>
          <w:szCs w:val="22"/>
        </w:rPr>
        <w:t xml:space="preserve">, </w:t>
      </w:r>
      <w:r w:rsidR="0075628E" w:rsidRPr="2B8FF5B3">
        <w:rPr>
          <w:rFonts w:ascii="Arial" w:eastAsia="Times New Roman" w:hAnsi="Arial" w:cs="Arial"/>
          <w:sz w:val="22"/>
          <w:szCs w:val="22"/>
        </w:rPr>
        <w:t>southeast Michigan</w:t>
      </w:r>
      <w:r w:rsidR="00ED7B3B" w:rsidRPr="2B8FF5B3">
        <w:rPr>
          <w:rFonts w:ascii="Arial" w:eastAsia="Times New Roman" w:hAnsi="Arial" w:cs="Arial"/>
          <w:sz w:val="22"/>
          <w:szCs w:val="22"/>
        </w:rPr>
        <w:t xml:space="preserve"> and beyond</w:t>
      </w:r>
      <w:r w:rsidR="0075628E" w:rsidRPr="2B8FF5B3">
        <w:rPr>
          <w:rFonts w:ascii="Arial" w:eastAsia="Times New Roman" w:hAnsi="Arial" w:cs="Arial"/>
          <w:sz w:val="22"/>
          <w:szCs w:val="22"/>
        </w:rPr>
        <w:t>.</w:t>
      </w:r>
    </w:p>
    <w:p w14:paraId="6B321840" w14:textId="7BD9409D" w:rsidR="0075740A" w:rsidRDefault="0075740A" w:rsidP="0075628E">
      <w:pPr>
        <w:rPr>
          <w:rFonts w:ascii="Arial" w:eastAsia="Times New Roman" w:hAnsi="Arial" w:cs="Arial"/>
          <w:sz w:val="22"/>
          <w:szCs w:val="22"/>
        </w:rPr>
      </w:pPr>
    </w:p>
    <w:p w14:paraId="5117D0FE" w14:textId="7F1A9380" w:rsidR="00F86EE8" w:rsidRDefault="00FD2189" w:rsidP="009C17C1">
      <w:pPr>
        <w:rPr>
          <w:rFonts w:ascii="Arial" w:eastAsia="Times New Roman" w:hAnsi="Arial" w:cs="Arial"/>
          <w:b/>
          <w:bCs/>
          <w:sz w:val="22"/>
          <w:szCs w:val="22"/>
        </w:rPr>
      </w:pPr>
      <w:r w:rsidRPr="00FD2189">
        <w:rPr>
          <w:rFonts w:ascii="Arial" w:eastAsia="Times New Roman" w:hAnsi="Arial" w:cs="Arial"/>
          <w:b/>
          <w:bCs/>
          <w:sz w:val="22"/>
          <w:szCs w:val="22"/>
        </w:rPr>
        <w:t>Leveling up</w:t>
      </w:r>
    </w:p>
    <w:p w14:paraId="39999A33" w14:textId="77777777" w:rsidR="00D07E7A" w:rsidRPr="00FD2189" w:rsidRDefault="00D07E7A" w:rsidP="009C17C1">
      <w:pPr>
        <w:rPr>
          <w:rFonts w:ascii="Arial" w:eastAsia="Times New Roman" w:hAnsi="Arial" w:cs="Arial"/>
          <w:b/>
          <w:bCs/>
          <w:sz w:val="22"/>
          <w:szCs w:val="22"/>
        </w:rPr>
      </w:pPr>
    </w:p>
    <w:p w14:paraId="0EC321F9" w14:textId="435CB96D" w:rsidR="00466FFC" w:rsidRPr="00466FFC" w:rsidRDefault="00466FFC" w:rsidP="00466FFC">
      <w:pPr>
        <w:rPr>
          <w:rFonts w:ascii="Arial" w:eastAsia="Times New Roman" w:hAnsi="Arial" w:cs="Arial"/>
          <w:sz w:val="22"/>
          <w:szCs w:val="22"/>
        </w:rPr>
      </w:pPr>
      <w:r w:rsidRPr="00466FFC">
        <w:rPr>
          <w:rFonts w:ascii="Arial" w:eastAsia="Times New Roman" w:hAnsi="Arial" w:cs="Arial"/>
          <w:sz w:val="22"/>
          <w:szCs w:val="22"/>
        </w:rPr>
        <w:lastRenderedPageBreak/>
        <w:t>“We’</w:t>
      </w:r>
      <w:r w:rsidR="00283700">
        <w:rPr>
          <w:rFonts w:ascii="Arial" w:eastAsia="Times New Roman" w:hAnsi="Arial" w:cs="Arial"/>
          <w:sz w:val="22"/>
          <w:szCs w:val="22"/>
        </w:rPr>
        <w:t>ve</w:t>
      </w:r>
      <w:r w:rsidRPr="00466FFC">
        <w:rPr>
          <w:rFonts w:ascii="Arial" w:eastAsia="Times New Roman" w:hAnsi="Arial" w:cs="Arial"/>
          <w:sz w:val="22"/>
          <w:szCs w:val="22"/>
        </w:rPr>
        <w:t xml:space="preserve"> </w:t>
      </w:r>
      <w:r w:rsidR="00D659F9" w:rsidRPr="00466FFC">
        <w:rPr>
          <w:rFonts w:ascii="Arial" w:eastAsia="Times New Roman" w:hAnsi="Arial" w:cs="Arial"/>
          <w:sz w:val="22"/>
          <w:szCs w:val="22"/>
        </w:rPr>
        <w:t>appl</w:t>
      </w:r>
      <w:r w:rsidR="00283700">
        <w:rPr>
          <w:rFonts w:ascii="Arial" w:eastAsia="Times New Roman" w:hAnsi="Arial" w:cs="Arial"/>
          <w:sz w:val="22"/>
          <w:szCs w:val="22"/>
        </w:rPr>
        <w:t>ied</w:t>
      </w:r>
      <w:r w:rsidRPr="00466FFC">
        <w:rPr>
          <w:rFonts w:ascii="Arial" w:eastAsia="Times New Roman" w:hAnsi="Arial" w:cs="Arial"/>
          <w:sz w:val="22"/>
          <w:szCs w:val="22"/>
        </w:rPr>
        <w:t xml:space="preserve"> this campaign to engage with Millennials and Gen</w:t>
      </w:r>
      <w:r w:rsidR="00F3458E">
        <w:rPr>
          <w:rFonts w:ascii="Arial" w:eastAsia="Times New Roman" w:hAnsi="Arial" w:cs="Arial"/>
          <w:sz w:val="22"/>
          <w:szCs w:val="22"/>
        </w:rPr>
        <w:t>eration</w:t>
      </w:r>
      <w:r w:rsidRPr="00466FFC">
        <w:rPr>
          <w:rFonts w:ascii="Arial" w:eastAsia="Times New Roman" w:hAnsi="Arial" w:cs="Arial"/>
          <w:sz w:val="22"/>
          <w:szCs w:val="22"/>
        </w:rPr>
        <w:t xml:space="preserve"> Z, and take dairy’s message to another level,” says Brenden Mallette, Detroit Pistons Senior Vice President of Corporate Partnerships and Engagement. “We’re using ‘partnership with purpose’ to leverage the power and passion of our organizations to reach consumer</w:t>
      </w:r>
      <w:r w:rsidR="00CF7D49">
        <w:rPr>
          <w:rFonts w:ascii="Arial" w:eastAsia="Times New Roman" w:hAnsi="Arial" w:cs="Arial"/>
          <w:sz w:val="22"/>
          <w:szCs w:val="22"/>
        </w:rPr>
        <w:t>s and their</w:t>
      </w:r>
      <w:r w:rsidRPr="00466FFC">
        <w:rPr>
          <w:rFonts w:ascii="Arial" w:eastAsia="Times New Roman" w:hAnsi="Arial" w:cs="Arial"/>
          <w:sz w:val="22"/>
          <w:szCs w:val="22"/>
        </w:rPr>
        <w:t xml:space="preserve"> communities.”</w:t>
      </w:r>
    </w:p>
    <w:p w14:paraId="57C5A9D2" w14:textId="77777777" w:rsidR="00395662" w:rsidRDefault="00395662" w:rsidP="009C17C1">
      <w:pPr>
        <w:rPr>
          <w:rFonts w:ascii="Arial" w:eastAsia="Times New Roman" w:hAnsi="Arial" w:cs="Arial"/>
          <w:sz w:val="22"/>
          <w:szCs w:val="22"/>
        </w:rPr>
      </w:pPr>
    </w:p>
    <w:p w14:paraId="7F88CF13" w14:textId="01DD6104" w:rsidR="009C17C1" w:rsidRDefault="000F51D8" w:rsidP="009C17C1">
      <w:pPr>
        <w:rPr>
          <w:rFonts w:ascii="Arial" w:eastAsia="Times New Roman" w:hAnsi="Arial" w:cs="Arial"/>
          <w:sz w:val="22"/>
          <w:szCs w:val="22"/>
        </w:rPr>
      </w:pPr>
      <w:r>
        <w:rPr>
          <w:rFonts w:ascii="Arial" w:eastAsia="Times New Roman" w:hAnsi="Arial" w:cs="Arial"/>
          <w:sz w:val="22"/>
          <w:szCs w:val="22"/>
        </w:rPr>
        <w:t>The</w:t>
      </w:r>
      <w:r w:rsidR="007B07BB">
        <w:rPr>
          <w:rFonts w:ascii="Arial" w:eastAsia="Times New Roman" w:hAnsi="Arial" w:cs="Arial"/>
          <w:sz w:val="22"/>
          <w:szCs w:val="22"/>
        </w:rPr>
        <w:t xml:space="preserve"> collaboration </w:t>
      </w:r>
      <w:r w:rsidR="009C17C1">
        <w:rPr>
          <w:rFonts w:ascii="Arial" w:eastAsia="Times New Roman" w:hAnsi="Arial" w:cs="Arial"/>
          <w:sz w:val="22"/>
          <w:szCs w:val="22"/>
        </w:rPr>
        <w:t>help</w:t>
      </w:r>
      <w:r>
        <w:rPr>
          <w:rFonts w:ascii="Arial" w:eastAsia="Times New Roman" w:hAnsi="Arial" w:cs="Arial"/>
          <w:sz w:val="22"/>
          <w:szCs w:val="22"/>
        </w:rPr>
        <w:t>s</w:t>
      </w:r>
      <w:r w:rsidR="009C17C1">
        <w:rPr>
          <w:rFonts w:ascii="Arial" w:eastAsia="Times New Roman" w:hAnsi="Arial" w:cs="Arial"/>
          <w:sz w:val="22"/>
          <w:szCs w:val="22"/>
        </w:rPr>
        <w:t xml:space="preserve"> consumers understand dairy foods are </w:t>
      </w:r>
      <w:r w:rsidR="009C17C1" w:rsidRPr="00CA3004">
        <w:rPr>
          <w:rFonts w:ascii="Arial" w:eastAsia="Times New Roman" w:hAnsi="Arial" w:cs="Arial"/>
          <w:sz w:val="22"/>
          <w:szCs w:val="22"/>
        </w:rPr>
        <w:t>a powerful combination of natural nutrients that aid muscle repair, rehydration and replenishment, while also helping to build strong bones and support immune health</w:t>
      </w:r>
      <w:r>
        <w:rPr>
          <w:rFonts w:ascii="Arial" w:eastAsia="Times New Roman" w:hAnsi="Arial" w:cs="Arial"/>
          <w:sz w:val="22"/>
          <w:szCs w:val="22"/>
        </w:rPr>
        <w:t xml:space="preserve">. And it delivers </w:t>
      </w:r>
      <w:r w:rsidR="00996F57">
        <w:rPr>
          <w:rFonts w:ascii="Arial" w:eastAsia="Times New Roman" w:hAnsi="Arial" w:cs="Arial"/>
          <w:sz w:val="22"/>
          <w:szCs w:val="22"/>
        </w:rPr>
        <w:t>a</w:t>
      </w:r>
      <w:r w:rsidR="007F5173">
        <w:rPr>
          <w:rFonts w:ascii="Arial" w:eastAsia="Times New Roman" w:hAnsi="Arial" w:cs="Arial"/>
          <w:sz w:val="22"/>
          <w:szCs w:val="22"/>
        </w:rPr>
        <w:t xml:space="preserve"> fun,</w:t>
      </w:r>
      <w:r w:rsidR="00996F57">
        <w:rPr>
          <w:rFonts w:ascii="Arial" w:eastAsia="Times New Roman" w:hAnsi="Arial" w:cs="Arial"/>
          <w:sz w:val="22"/>
          <w:szCs w:val="22"/>
        </w:rPr>
        <w:t xml:space="preserve"> energized</w:t>
      </w:r>
      <w:r>
        <w:rPr>
          <w:rFonts w:ascii="Arial" w:eastAsia="Times New Roman" w:hAnsi="Arial" w:cs="Arial"/>
          <w:sz w:val="22"/>
          <w:szCs w:val="22"/>
        </w:rPr>
        <w:t xml:space="preserve"> message</w:t>
      </w:r>
      <w:r w:rsidR="007B07BB">
        <w:rPr>
          <w:rFonts w:ascii="Arial" w:eastAsia="Times New Roman" w:hAnsi="Arial" w:cs="Arial"/>
          <w:sz w:val="22"/>
          <w:szCs w:val="22"/>
        </w:rPr>
        <w:t xml:space="preserve"> in </w:t>
      </w:r>
      <w:r w:rsidR="007F5173">
        <w:rPr>
          <w:rFonts w:ascii="Arial" w:eastAsia="Times New Roman" w:hAnsi="Arial" w:cs="Arial"/>
          <w:sz w:val="22"/>
          <w:szCs w:val="22"/>
        </w:rPr>
        <w:t>the ways</w:t>
      </w:r>
      <w:r w:rsidR="002060AC">
        <w:rPr>
          <w:rFonts w:ascii="Arial" w:eastAsia="Times New Roman" w:hAnsi="Arial" w:cs="Arial"/>
          <w:sz w:val="22"/>
          <w:szCs w:val="22"/>
        </w:rPr>
        <w:t xml:space="preserve"> </w:t>
      </w:r>
      <w:r w:rsidR="00E760F2">
        <w:rPr>
          <w:rFonts w:ascii="Arial" w:eastAsia="Times New Roman" w:hAnsi="Arial" w:cs="Arial"/>
          <w:sz w:val="22"/>
          <w:szCs w:val="22"/>
        </w:rPr>
        <w:t>people</w:t>
      </w:r>
      <w:r w:rsidR="002060AC">
        <w:rPr>
          <w:rFonts w:ascii="Arial" w:eastAsia="Times New Roman" w:hAnsi="Arial" w:cs="Arial"/>
          <w:sz w:val="22"/>
          <w:szCs w:val="22"/>
        </w:rPr>
        <w:t xml:space="preserve"> want</w:t>
      </w:r>
      <w:r w:rsidR="007B07BB">
        <w:rPr>
          <w:rFonts w:ascii="Arial" w:eastAsia="Times New Roman" w:hAnsi="Arial" w:cs="Arial"/>
          <w:sz w:val="22"/>
          <w:szCs w:val="22"/>
        </w:rPr>
        <w:t xml:space="preserve"> to receive </w:t>
      </w:r>
      <w:r w:rsidR="007F5173">
        <w:rPr>
          <w:rFonts w:ascii="Arial" w:eastAsia="Times New Roman" w:hAnsi="Arial" w:cs="Arial"/>
          <w:sz w:val="22"/>
          <w:szCs w:val="22"/>
        </w:rPr>
        <w:t>it</w:t>
      </w:r>
      <w:r w:rsidR="00B87036">
        <w:rPr>
          <w:rFonts w:ascii="Arial" w:eastAsia="Times New Roman" w:hAnsi="Arial" w:cs="Arial"/>
          <w:sz w:val="22"/>
          <w:szCs w:val="22"/>
        </w:rPr>
        <w:t>.</w:t>
      </w:r>
    </w:p>
    <w:p w14:paraId="78E0E9BB" w14:textId="1821E4B6" w:rsidR="00B87036" w:rsidRDefault="00B87036" w:rsidP="009C17C1">
      <w:pPr>
        <w:rPr>
          <w:rFonts w:ascii="Arial" w:eastAsia="Times New Roman" w:hAnsi="Arial" w:cs="Arial"/>
          <w:sz w:val="22"/>
          <w:szCs w:val="22"/>
        </w:rPr>
      </w:pPr>
    </w:p>
    <w:p w14:paraId="7FE7C1B4" w14:textId="426698E4" w:rsidR="00C36F1A" w:rsidRDefault="00C36F1A" w:rsidP="009C17C1">
      <w:pPr>
        <w:rPr>
          <w:rFonts w:ascii="Arial" w:eastAsia="Times New Roman" w:hAnsi="Arial" w:cs="Arial"/>
          <w:sz w:val="22"/>
          <w:szCs w:val="22"/>
        </w:rPr>
      </w:pPr>
      <w:r>
        <w:rPr>
          <w:rFonts w:ascii="Arial" w:eastAsia="Times New Roman" w:hAnsi="Arial" w:cs="Arial"/>
          <w:sz w:val="22"/>
          <w:szCs w:val="22"/>
        </w:rPr>
        <w:t>Through events,</w:t>
      </w:r>
      <w:r w:rsidR="00860714">
        <w:rPr>
          <w:rFonts w:ascii="Arial" w:eastAsia="Times New Roman" w:hAnsi="Arial" w:cs="Arial"/>
          <w:sz w:val="22"/>
          <w:szCs w:val="22"/>
        </w:rPr>
        <w:t xml:space="preserve"> </w:t>
      </w:r>
      <w:r w:rsidR="00CA16F4">
        <w:rPr>
          <w:rFonts w:ascii="Arial" w:eastAsia="Times New Roman" w:hAnsi="Arial" w:cs="Arial"/>
          <w:sz w:val="22"/>
          <w:szCs w:val="22"/>
        </w:rPr>
        <w:t xml:space="preserve">hot </w:t>
      </w:r>
      <w:r w:rsidR="00860714">
        <w:rPr>
          <w:rFonts w:ascii="Arial" w:eastAsia="Times New Roman" w:hAnsi="Arial" w:cs="Arial"/>
          <w:sz w:val="22"/>
          <w:szCs w:val="22"/>
        </w:rPr>
        <w:t>chocolate giveaways</w:t>
      </w:r>
      <w:r w:rsidR="00CA16F4">
        <w:rPr>
          <w:rFonts w:ascii="Arial" w:eastAsia="Times New Roman" w:hAnsi="Arial" w:cs="Arial"/>
          <w:sz w:val="22"/>
          <w:szCs w:val="22"/>
        </w:rPr>
        <w:t xml:space="preserve"> and </w:t>
      </w:r>
      <w:r w:rsidR="00BC2C02">
        <w:rPr>
          <w:rFonts w:ascii="Arial" w:eastAsia="Times New Roman" w:hAnsi="Arial" w:cs="Arial"/>
          <w:sz w:val="22"/>
          <w:szCs w:val="22"/>
        </w:rPr>
        <w:t>other tactics</w:t>
      </w:r>
      <w:r w:rsidR="00104D9F">
        <w:rPr>
          <w:rFonts w:ascii="Arial" w:eastAsia="Times New Roman" w:hAnsi="Arial" w:cs="Arial"/>
          <w:sz w:val="22"/>
          <w:szCs w:val="22"/>
        </w:rPr>
        <w:t xml:space="preserve"> like an interactive photo booth</w:t>
      </w:r>
      <w:r w:rsidR="00BC2C02">
        <w:rPr>
          <w:rFonts w:ascii="Arial" w:eastAsia="Times New Roman" w:hAnsi="Arial" w:cs="Arial"/>
          <w:sz w:val="22"/>
          <w:szCs w:val="22"/>
        </w:rPr>
        <w:t xml:space="preserve">, the campaign </w:t>
      </w:r>
      <w:r w:rsidR="00C23109">
        <w:rPr>
          <w:rFonts w:ascii="Arial" w:eastAsia="Times New Roman" w:hAnsi="Arial" w:cs="Arial"/>
          <w:sz w:val="22"/>
          <w:szCs w:val="22"/>
        </w:rPr>
        <w:t>is a connective journey for fans</w:t>
      </w:r>
      <w:r w:rsidR="00113C6F">
        <w:rPr>
          <w:rFonts w:ascii="Arial" w:eastAsia="Times New Roman" w:hAnsi="Arial" w:cs="Arial"/>
          <w:sz w:val="22"/>
          <w:szCs w:val="22"/>
        </w:rPr>
        <w:t xml:space="preserve"> where they are </w:t>
      </w:r>
      <w:r w:rsidR="00844694">
        <w:rPr>
          <w:rFonts w:ascii="Arial" w:eastAsia="Times New Roman" w:hAnsi="Arial" w:cs="Arial"/>
          <w:sz w:val="22"/>
          <w:szCs w:val="22"/>
        </w:rPr>
        <w:t>to support</w:t>
      </w:r>
      <w:r w:rsidR="00113C6F">
        <w:rPr>
          <w:rFonts w:ascii="Arial" w:eastAsia="Times New Roman" w:hAnsi="Arial" w:cs="Arial"/>
          <w:sz w:val="22"/>
          <w:szCs w:val="22"/>
        </w:rPr>
        <w:t xml:space="preserve"> the Pistons</w:t>
      </w:r>
      <w:r w:rsidR="00F3458E">
        <w:rPr>
          <w:rFonts w:ascii="Arial" w:eastAsia="Times New Roman" w:hAnsi="Arial" w:cs="Arial"/>
          <w:sz w:val="22"/>
          <w:szCs w:val="22"/>
        </w:rPr>
        <w:t xml:space="preserve"> and UDIM</w:t>
      </w:r>
      <w:r w:rsidR="00113C6F">
        <w:rPr>
          <w:rFonts w:ascii="Arial" w:eastAsia="Times New Roman" w:hAnsi="Arial" w:cs="Arial"/>
          <w:sz w:val="22"/>
          <w:szCs w:val="22"/>
        </w:rPr>
        <w:t xml:space="preserve"> </w:t>
      </w:r>
      <w:r w:rsidR="0064298B">
        <w:rPr>
          <w:rFonts w:ascii="Arial" w:eastAsia="Times New Roman" w:hAnsi="Arial" w:cs="Arial"/>
          <w:sz w:val="22"/>
          <w:szCs w:val="22"/>
        </w:rPr>
        <w:t xml:space="preserve">with </w:t>
      </w:r>
      <w:r w:rsidR="00F3458E">
        <w:rPr>
          <w:rFonts w:ascii="Arial" w:eastAsia="Times New Roman" w:hAnsi="Arial" w:cs="Arial"/>
          <w:sz w:val="22"/>
          <w:szCs w:val="22"/>
        </w:rPr>
        <w:t>the</w:t>
      </w:r>
      <w:r w:rsidR="00E760F2">
        <w:rPr>
          <w:rFonts w:ascii="Arial" w:eastAsia="Times New Roman" w:hAnsi="Arial" w:cs="Arial"/>
          <w:sz w:val="22"/>
          <w:szCs w:val="22"/>
        </w:rPr>
        <w:t xml:space="preserve"> </w:t>
      </w:r>
      <w:r w:rsidR="00113C6F">
        <w:rPr>
          <w:rFonts w:ascii="Arial" w:eastAsia="Times New Roman" w:hAnsi="Arial" w:cs="Arial"/>
          <w:sz w:val="22"/>
          <w:szCs w:val="22"/>
        </w:rPr>
        <w:t xml:space="preserve">‘You’re </w:t>
      </w:r>
      <w:proofErr w:type="spellStart"/>
      <w:r w:rsidR="00113C6F">
        <w:rPr>
          <w:rFonts w:ascii="Arial" w:eastAsia="Times New Roman" w:hAnsi="Arial" w:cs="Arial"/>
          <w:sz w:val="22"/>
          <w:szCs w:val="22"/>
        </w:rPr>
        <w:t>Gonna</w:t>
      </w:r>
      <w:proofErr w:type="spellEnd"/>
      <w:r w:rsidR="00113C6F">
        <w:rPr>
          <w:rFonts w:ascii="Arial" w:eastAsia="Times New Roman" w:hAnsi="Arial" w:cs="Arial"/>
          <w:sz w:val="22"/>
          <w:szCs w:val="22"/>
        </w:rPr>
        <w:t xml:space="preserve"> Need Milk for That’</w:t>
      </w:r>
      <w:r w:rsidR="00F3458E">
        <w:rPr>
          <w:rFonts w:ascii="Arial" w:eastAsia="Times New Roman" w:hAnsi="Arial" w:cs="Arial"/>
          <w:sz w:val="22"/>
          <w:szCs w:val="22"/>
        </w:rPr>
        <w:t xml:space="preserve"> campaign</w:t>
      </w:r>
      <w:r w:rsidR="005E6842">
        <w:rPr>
          <w:rFonts w:ascii="Arial" w:eastAsia="Times New Roman" w:hAnsi="Arial" w:cs="Arial"/>
          <w:sz w:val="22"/>
          <w:szCs w:val="22"/>
        </w:rPr>
        <w:t xml:space="preserve">. </w:t>
      </w:r>
      <w:r w:rsidR="00844694">
        <w:rPr>
          <w:rFonts w:ascii="Arial" w:eastAsia="Times New Roman" w:hAnsi="Arial" w:cs="Arial"/>
          <w:sz w:val="22"/>
          <w:szCs w:val="22"/>
        </w:rPr>
        <w:t xml:space="preserve">This has been done </w:t>
      </w:r>
      <w:r w:rsidR="00AF3ED4">
        <w:rPr>
          <w:rFonts w:ascii="Arial" w:eastAsia="Times New Roman" w:hAnsi="Arial" w:cs="Arial"/>
          <w:sz w:val="22"/>
          <w:szCs w:val="22"/>
        </w:rPr>
        <w:t xml:space="preserve">in a way that’s </w:t>
      </w:r>
      <w:r w:rsidR="003D47CB">
        <w:rPr>
          <w:rFonts w:ascii="Arial" w:eastAsia="Times New Roman" w:hAnsi="Arial" w:cs="Arial"/>
          <w:sz w:val="22"/>
          <w:szCs w:val="22"/>
        </w:rPr>
        <w:t xml:space="preserve">disruptive to the marketplace, yet </w:t>
      </w:r>
      <w:r w:rsidR="00AF3ED4">
        <w:rPr>
          <w:rFonts w:ascii="Arial" w:eastAsia="Times New Roman" w:hAnsi="Arial" w:cs="Arial"/>
          <w:sz w:val="22"/>
          <w:szCs w:val="22"/>
        </w:rPr>
        <w:t xml:space="preserve">memorable, engaging, authentic </w:t>
      </w:r>
      <w:r w:rsidR="00D26D06">
        <w:rPr>
          <w:rFonts w:ascii="Arial" w:eastAsia="Times New Roman" w:hAnsi="Arial" w:cs="Arial"/>
          <w:sz w:val="22"/>
          <w:szCs w:val="22"/>
        </w:rPr>
        <w:t>and energizing</w:t>
      </w:r>
      <w:r w:rsidR="003D47CB">
        <w:rPr>
          <w:rFonts w:ascii="Arial" w:eastAsia="Times New Roman" w:hAnsi="Arial" w:cs="Arial"/>
          <w:sz w:val="22"/>
          <w:szCs w:val="22"/>
        </w:rPr>
        <w:t xml:space="preserve"> for audiences</w:t>
      </w:r>
      <w:r w:rsidR="00D93B11">
        <w:rPr>
          <w:rFonts w:ascii="Arial" w:eastAsia="Times New Roman" w:hAnsi="Arial" w:cs="Arial"/>
          <w:sz w:val="22"/>
          <w:szCs w:val="22"/>
        </w:rPr>
        <w:t xml:space="preserve">. </w:t>
      </w:r>
    </w:p>
    <w:p w14:paraId="6C3820CB" w14:textId="77777777" w:rsidR="00C36F1A" w:rsidRDefault="00C36F1A" w:rsidP="009C17C1">
      <w:pPr>
        <w:rPr>
          <w:rFonts w:ascii="Arial" w:eastAsia="Times New Roman" w:hAnsi="Arial" w:cs="Arial"/>
          <w:sz w:val="22"/>
          <w:szCs w:val="22"/>
        </w:rPr>
      </w:pPr>
    </w:p>
    <w:p w14:paraId="20D3F36E" w14:textId="661B0A9A" w:rsidR="00053A53" w:rsidRDefault="390764C5" w:rsidP="009C17C1">
      <w:pPr>
        <w:rPr>
          <w:rFonts w:ascii="Arial" w:eastAsia="Times New Roman" w:hAnsi="Arial" w:cs="Arial"/>
          <w:sz w:val="22"/>
          <w:szCs w:val="22"/>
        </w:rPr>
      </w:pPr>
      <w:r w:rsidRPr="390764C5">
        <w:rPr>
          <w:rFonts w:ascii="Arial" w:eastAsia="Times New Roman" w:hAnsi="Arial" w:cs="Arial"/>
          <w:sz w:val="22"/>
          <w:szCs w:val="22"/>
        </w:rPr>
        <w:t xml:space="preserve">While the current Pistons’ season is over, the campaign lives on. Another high school gym renovation is in the works and this partnership will be on display during additional planned community outreach events. </w:t>
      </w:r>
    </w:p>
    <w:p w14:paraId="468C7C7D" w14:textId="3E7D00B7" w:rsidR="00735D70" w:rsidRDefault="00735D70" w:rsidP="00591971">
      <w:pPr>
        <w:rPr>
          <w:rFonts w:ascii="Arial" w:eastAsia="Times New Roman" w:hAnsi="Arial" w:cs="Arial"/>
          <w:sz w:val="22"/>
          <w:szCs w:val="22"/>
        </w:rPr>
      </w:pPr>
    </w:p>
    <w:p w14:paraId="618BBA38" w14:textId="6D69E8DD" w:rsidR="00BA7DAF" w:rsidRDefault="00A0124E" w:rsidP="00591971">
      <w:pPr>
        <w:rPr>
          <w:rFonts w:ascii="Arial" w:eastAsia="Times New Roman" w:hAnsi="Arial" w:cs="Arial"/>
          <w:sz w:val="22"/>
          <w:szCs w:val="22"/>
        </w:rPr>
      </w:pPr>
      <w:r>
        <w:rPr>
          <w:rFonts w:ascii="Arial" w:eastAsia="Times New Roman" w:hAnsi="Arial" w:cs="Arial"/>
          <w:sz w:val="22"/>
          <w:szCs w:val="22"/>
        </w:rPr>
        <w:t>“Ther</w:t>
      </w:r>
      <w:r w:rsidR="008B5AAE">
        <w:rPr>
          <w:rFonts w:ascii="Arial" w:eastAsia="Times New Roman" w:hAnsi="Arial" w:cs="Arial"/>
          <w:sz w:val="22"/>
          <w:szCs w:val="22"/>
        </w:rPr>
        <w:t>e are</w:t>
      </w:r>
      <w:r>
        <w:rPr>
          <w:rFonts w:ascii="Arial" w:eastAsia="Times New Roman" w:hAnsi="Arial" w:cs="Arial"/>
          <w:sz w:val="22"/>
          <w:szCs w:val="22"/>
        </w:rPr>
        <w:t xml:space="preserve"> so </w:t>
      </w:r>
      <w:r w:rsidR="008B5AAE">
        <w:rPr>
          <w:rFonts w:ascii="Arial" w:eastAsia="Times New Roman" w:hAnsi="Arial" w:cs="Arial"/>
          <w:sz w:val="22"/>
          <w:szCs w:val="22"/>
        </w:rPr>
        <w:t>many facets</w:t>
      </w:r>
      <w:r>
        <w:rPr>
          <w:rFonts w:ascii="Arial" w:eastAsia="Times New Roman" w:hAnsi="Arial" w:cs="Arial"/>
          <w:sz w:val="22"/>
          <w:szCs w:val="22"/>
        </w:rPr>
        <w:t xml:space="preserve"> to this partnership</w:t>
      </w:r>
      <w:r w:rsidR="00C64930">
        <w:rPr>
          <w:rFonts w:ascii="Arial" w:eastAsia="Times New Roman" w:hAnsi="Arial" w:cs="Arial"/>
          <w:sz w:val="22"/>
          <w:szCs w:val="22"/>
        </w:rPr>
        <w:t xml:space="preserve"> as</w:t>
      </w:r>
      <w:r w:rsidR="00255A17">
        <w:rPr>
          <w:rFonts w:ascii="Arial" w:eastAsia="Times New Roman" w:hAnsi="Arial" w:cs="Arial"/>
          <w:sz w:val="22"/>
          <w:szCs w:val="22"/>
        </w:rPr>
        <w:t xml:space="preserve"> it</w:t>
      </w:r>
      <w:r w:rsidR="00C64930">
        <w:rPr>
          <w:rFonts w:ascii="Arial" w:eastAsia="Times New Roman" w:hAnsi="Arial" w:cs="Arial"/>
          <w:sz w:val="22"/>
          <w:szCs w:val="22"/>
        </w:rPr>
        <w:t xml:space="preserve"> grow</w:t>
      </w:r>
      <w:r w:rsidR="00035E89">
        <w:rPr>
          <w:rFonts w:ascii="Arial" w:eastAsia="Times New Roman" w:hAnsi="Arial" w:cs="Arial"/>
          <w:sz w:val="22"/>
          <w:szCs w:val="22"/>
        </w:rPr>
        <w:t>s</w:t>
      </w:r>
      <w:r w:rsidR="00C64930">
        <w:rPr>
          <w:rFonts w:ascii="Arial" w:eastAsia="Times New Roman" w:hAnsi="Arial" w:cs="Arial"/>
          <w:sz w:val="22"/>
          <w:szCs w:val="22"/>
        </w:rPr>
        <w:t xml:space="preserve"> and evolve</w:t>
      </w:r>
      <w:r w:rsidR="00035E89">
        <w:rPr>
          <w:rFonts w:ascii="Arial" w:eastAsia="Times New Roman" w:hAnsi="Arial" w:cs="Arial"/>
          <w:sz w:val="22"/>
          <w:szCs w:val="22"/>
        </w:rPr>
        <w:t>s</w:t>
      </w:r>
      <w:r>
        <w:rPr>
          <w:rFonts w:ascii="Arial" w:eastAsia="Times New Roman" w:hAnsi="Arial" w:cs="Arial"/>
          <w:sz w:val="22"/>
          <w:szCs w:val="22"/>
        </w:rPr>
        <w:t xml:space="preserve">,” says Williams. </w:t>
      </w:r>
      <w:r w:rsidR="008B5AAE">
        <w:rPr>
          <w:rFonts w:ascii="Arial" w:eastAsia="Times New Roman" w:hAnsi="Arial" w:cs="Arial"/>
          <w:sz w:val="22"/>
          <w:szCs w:val="22"/>
        </w:rPr>
        <w:t>“It’s exciting to see where i</w:t>
      </w:r>
      <w:r w:rsidR="00C64930">
        <w:rPr>
          <w:rFonts w:ascii="Arial" w:eastAsia="Times New Roman" w:hAnsi="Arial" w:cs="Arial"/>
          <w:sz w:val="22"/>
          <w:szCs w:val="22"/>
        </w:rPr>
        <w:t>t will</w:t>
      </w:r>
      <w:r w:rsidR="008B5AAE">
        <w:rPr>
          <w:rFonts w:ascii="Arial" w:eastAsia="Times New Roman" w:hAnsi="Arial" w:cs="Arial"/>
          <w:sz w:val="22"/>
          <w:szCs w:val="22"/>
        </w:rPr>
        <w:t xml:space="preserve"> go and how </w:t>
      </w:r>
      <w:r w:rsidR="00C64930">
        <w:rPr>
          <w:rFonts w:ascii="Arial" w:eastAsia="Times New Roman" w:hAnsi="Arial" w:cs="Arial"/>
          <w:sz w:val="22"/>
          <w:szCs w:val="22"/>
        </w:rPr>
        <w:t>it will</w:t>
      </w:r>
      <w:r w:rsidR="008B5AAE">
        <w:rPr>
          <w:rFonts w:ascii="Arial" w:eastAsia="Times New Roman" w:hAnsi="Arial" w:cs="Arial"/>
          <w:sz w:val="22"/>
          <w:szCs w:val="22"/>
        </w:rPr>
        <w:t xml:space="preserve"> help </w:t>
      </w:r>
      <w:r w:rsidR="0025473C">
        <w:rPr>
          <w:rFonts w:ascii="Arial" w:eastAsia="Times New Roman" w:hAnsi="Arial" w:cs="Arial"/>
          <w:sz w:val="22"/>
          <w:szCs w:val="22"/>
        </w:rPr>
        <w:t xml:space="preserve">shape </w:t>
      </w:r>
      <w:r w:rsidR="00077EBB">
        <w:rPr>
          <w:rFonts w:ascii="Arial" w:eastAsia="Times New Roman" w:hAnsi="Arial" w:cs="Arial"/>
          <w:sz w:val="22"/>
          <w:szCs w:val="22"/>
        </w:rPr>
        <w:t xml:space="preserve">the next generation of </w:t>
      </w:r>
      <w:r w:rsidR="0025473C">
        <w:rPr>
          <w:rFonts w:ascii="Arial" w:eastAsia="Times New Roman" w:hAnsi="Arial" w:cs="Arial"/>
          <w:sz w:val="22"/>
          <w:szCs w:val="22"/>
        </w:rPr>
        <w:t>consumer perceptions and purchases</w:t>
      </w:r>
      <w:r w:rsidR="00077EBB">
        <w:rPr>
          <w:rFonts w:ascii="Arial" w:eastAsia="Times New Roman" w:hAnsi="Arial" w:cs="Arial"/>
          <w:sz w:val="22"/>
          <w:szCs w:val="22"/>
        </w:rPr>
        <w:t>.</w:t>
      </w:r>
      <w:r w:rsidR="00310C78">
        <w:rPr>
          <w:rFonts w:ascii="Arial" w:eastAsia="Times New Roman" w:hAnsi="Arial" w:cs="Arial"/>
          <w:sz w:val="22"/>
          <w:szCs w:val="22"/>
        </w:rPr>
        <w:t xml:space="preserve"> Efforts like these </w:t>
      </w:r>
      <w:r w:rsidR="001F5304">
        <w:rPr>
          <w:rFonts w:ascii="Arial" w:eastAsia="Times New Roman" w:hAnsi="Arial" w:cs="Arial"/>
          <w:sz w:val="22"/>
          <w:szCs w:val="22"/>
        </w:rPr>
        <w:t>help us bridge the gap</w:t>
      </w:r>
      <w:r w:rsidR="000C6F1D">
        <w:rPr>
          <w:rFonts w:ascii="Arial" w:eastAsia="Times New Roman" w:hAnsi="Arial" w:cs="Arial"/>
          <w:sz w:val="22"/>
          <w:szCs w:val="22"/>
        </w:rPr>
        <w:t xml:space="preserve"> and </w:t>
      </w:r>
      <w:r w:rsidR="002455F0">
        <w:rPr>
          <w:rFonts w:ascii="Arial" w:eastAsia="Times New Roman" w:hAnsi="Arial" w:cs="Arial"/>
          <w:sz w:val="22"/>
          <w:szCs w:val="22"/>
        </w:rPr>
        <w:t>share dairy’s dynamic message with our consumers</w:t>
      </w:r>
      <w:r w:rsidR="002A53AD">
        <w:rPr>
          <w:rFonts w:ascii="Arial" w:eastAsia="Times New Roman" w:hAnsi="Arial" w:cs="Arial"/>
          <w:sz w:val="22"/>
          <w:szCs w:val="22"/>
        </w:rPr>
        <w:t xml:space="preserve"> </w:t>
      </w:r>
      <w:r w:rsidR="001431C3">
        <w:rPr>
          <w:rFonts w:ascii="Arial" w:eastAsia="Times New Roman" w:hAnsi="Arial" w:cs="Arial"/>
          <w:sz w:val="22"/>
          <w:szCs w:val="22"/>
        </w:rPr>
        <w:t>where they live.</w:t>
      </w:r>
      <w:r w:rsidR="003F7A9C">
        <w:rPr>
          <w:rFonts w:ascii="Arial" w:eastAsia="Times New Roman" w:hAnsi="Arial" w:cs="Arial"/>
          <w:sz w:val="22"/>
          <w:szCs w:val="22"/>
        </w:rPr>
        <w:t>”</w:t>
      </w:r>
    </w:p>
    <w:p w14:paraId="20900F85" w14:textId="77777777" w:rsidR="00BA7DAF" w:rsidRDefault="00BA7DAF" w:rsidP="00591971">
      <w:pPr>
        <w:rPr>
          <w:rFonts w:ascii="Arial" w:eastAsia="Times New Roman" w:hAnsi="Arial" w:cs="Arial"/>
          <w:sz w:val="22"/>
          <w:szCs w:val="22"/>
        </w:rPr>
      </w:pPr>
    </w:p>
    <w:p w14:paraId="3E7C3479" w14:textId="3D43E959" w:rsidR="00F20E08" w:rsidRDefault="007630DA" w:rsidP="00591971">
      <w:pPr>
        <w:rPr>
          <w:rFonts w:ascii="Arial" w:eastAsia="Times New Roman" w:hAnsi="Arial" w:cs="Arial"/>
          <w:sz w:val="22"/>
          <w:szCs w:val="22"/>
        </w:rPr>
      </w:pPr>
      <w:r>
        <w:rPr>
          <w:rFonts w:ascii="Arial" w:eastAsia="Times New Roman" w:hAnsi="Arial" w:cs="Arial"/>
          <w:sz w:val="22"/>
          <w:szCs w:val="22"/>
        </w:rPr>
        <w:t>To learn more about the dairy checkoff</w:t>
      </w:r>
      <w:r w:rsidR="00D9289C">
        <w:rPr>
          <w:rFonts w:ascii="Arial" w:eastAsia="Times New Roman" w:hAnsi="Arial" w:cs="Arial"/>
          <w:sz w:val="22"/>
          <w:szCs w:val="22"/>
        </w:rPr>
        <w:t xml:space="preserve"> or how you can be involved in promoting dairy in your community</w:t>
      </w:r>
      <w:r>
        <w:rPr>
          <w:rFonts w:ascii="Arial" w:eastAsia="Times New Roman" w:hAnsi="Arial" w:cs="Arial"/>
          <w:sz w:val="22"/>
          <w:szCs w:val="22"/>
        </w:rPr>
        <w:t xml:space="preserve">, go to </w:t>
      </w:r>
      <w:hyperlink r:id="rId13" w:history="1">
        <w:r w:rsidRPr="005B1685">
          <w:rPr>
            <w:rStyle w:val="Hyperlink"/>
            <w:rFonts w:ascii="Arial" w:eastAsia="Times New Roman" w:hAnsi="Arial" w:cs="Arial"/>
            <w:sz w:val="22"/>
            <w:szCs w:val="22"/>
          </w:rPr>
          <w:t>milkmeansmore.org</w:t>
        </w:r>
      </w:hyperlink>
      <w:r>
        <w:rPr>
          <w:rFonts w:ascii="Arial" w:eastAsia="Times New Roman" w:hAnsi="Arial" w:cs="Arial"/>
          <w:sz w:val="22"/>
          <w:szCs w:val="22"/>
        </w:rPr>
        <w:t xml:space="preserve">. </w:t>
      </w:r>
    </w:p>
    <w:p w14:paraId="3F9F3CCE" w14:textId="77777777" w:rsidR="007E71E7" w:rsidRPr="007E71E7" w:rsidRDefault="007E71E7" w:rsidP="007E71E7">
      <w:pPr>
        <w:rPr>
          <w:rFonts w:ascii="Arial" w:hAnsi="Arial" w:cs="Arial"/>
          <w:sz w:val="22"/>
          <w:szCs w:val="22"/>
        </w:rPr>
      </w:pPr>
    </w:p>
    <w:p w14:paraId="1B705C09" w14:textId="24661CB9" w:rsidR="00CC1654" w:rsidRPr="00EB1E97" w:rsidRDefault="00CC1654" w:rsidP="00CC1654">
      <w:pPr>
        <w:rPr>
          <w:rFonts w:ascii="Arial" w:hAnsi="Arial" w:cs="Arial"/>
          <w:b/>
          <w:bCs/>
          <w:sz w:val="22"/>
          <w:szCs w:val="22"/>
        </w:rPr>
      </w:pPr>
      <w:r w:rsidRPr="00EB1E97">
        <w:rPr>
          <w:rFonts w:ascii="Arial" w:hAnsi="Arial" w:cs="Arial"/>
          <w:b/>
          <w:bCs/>
          <w:sz w:val="22"/>
          <w:szCs w:val="22"/>
        </w:rPr>
        <w:t>About the United Dairy Industry of Michigan</w:t>
      </w:r>
    </w:p>
    <w:p w14:paraId="1D700956" w14:textId="77777777" w:rsidR="00CD6636" w:rsidRPr="00EB1E97" w:rsidRDefault="00CD6636" w:rsidP="00CC1654">
      <w:pPr>
        <w:rPr>
          <w:rFonts w:ascii="Arial" w:hAnsi="Arial" w:cs="Arial"/>
          <w:b/>
          <w:bCs/>
          <w:sz w:val="22"/>
          <w:szCs w:val="22"/>
        </w:rPr>
      </w:pPr>
    </w:p>
    <w:p w14:paraId="2849E7E5" w14:textId="09D44D82" w:rsidR="00CC1654" w:rsidRDefault="00CC1654" w:rsidP="00CC1654">
      <w:pPr>
        <w:rPr>
          <w:rFonts w:ascii="Arial" w:hAnsi="Arial" w:cs="Arial"/>
          <w:sz w:val="22"/>
          <w:szCs w:val="22"/>
        </w:rPr>
      </w:pPr>
      <w:r w:rsidRPr="00EB1E97">
        <w:rPr>
          <w:rFonts w:ascii="Arial" w:hAnsi="Arial" w:cs="Arial"/>
          <w:sz w:val="22"/>
          <w:szCs w:val="22"/>
        </w:rPr>
        <w:t>The United Dairy Industry of Michigan (UDIM) is dedicated to serving Michigan</w:t>
      </w:r>
      <w:r w:rsidR="00545214" w:rsidRPr="00EB1E97">
        <w:rPr>
          <w:rFonts w:ascii="Arial" w:hAnsi="Arial" w:cs="Arial"/>
          <w:sz w:val="22"/>
          <w:szCs w:val="22"/>
        </w:rPr>
        <w:t>'</w:t>
      </w:r>
      <w:r w:rsidRPr="00EB1E97">
        <w:rPr>
          <w:rFonts w:ascii="Arial" w:hAnsi="Arial" w:cs="Arial"/>
          <w:sz w:val="22"/>
          <w:szCs w:val="22"/>
        </w:rPr>
        <w:t>s hard-working dairy farm families and promoting Michigan</w:t>
      </w:r>
      <w:r w:rsidR="00545214" w:rsidRPr="00EB1E97">
        <w:rPr>
          <w:rFonts w:ascii="Arial" w:hAnsi="Arial" w:cs="Arial"/>
          <w:sz w:val="22"/>
          <w:szCs w:val="22"/>
        </w:rPr>
        <w:t>'</w:t>
      </w:r>
      <w:r w:rsidRPr="00EB1E97">
        <w:rPr>
          <w:rFonts w:ascii="Arial" w:hAnsi="Arial" w:cs="Arial"/>
          <w:sz w:val="22"/>
          <w:szCs w:val="22"/>
        </w:rPr>
        <w:t>s locally produced dairy products. UDIM is the umbrella organization for the American Dairy Association and Dairy Council of Michigan. These non-profit organizations provide dairy product promotion and nutrition education services on behalf of their funding members.</w:t>
      </w:r>
    </w:p>
    <w:p w14:paraId="30AE23CF" w14:textId="23A07CCA" w:rsidR="00DD4E7B" w:rsidRDefault="00DD4E7B" w:rsidP="00CC1654">
      <w:pPr>
        <w:rPr>
          <w:rFonts w:ascii="Arial" w:hAnsi="Arial" w:cs="Arial"/>
          <w:sz w:val="22"/>
          <w:szCs w:val="22"/>
        </w:rPr>
      </w:pPr>
    </w:p>
    <w:p w14:paraId="0643A129" w14:textId="3F03EC3C" w:rsidR="00CC1654" w:rsidRDefault="00CC1654" w:rsidP="00CC1654">
      <w:pPr>
        <w:jc w:val="center"/>
        <w:rPr>
          <w:rFonts w:ascii="Arial" w:hAnsi="Arial" w:cs="Arial"/>
          <w:sz w:val="22"/>
          <w:szCs w:val="22"/>
        </w:rPr>
      </w:pPr>
      <w:r w:rsidRPr="00EB1E97">
        <w:rPr>
          <w:rFonts w:ascii="Arial" w:hAnsi="Arial" w:cs="Arial"/>
          <w:sz w:val="22"/>
          <w:szCs w:val="22"/>
        </w:rPr>
        <w:t>####</w:t>
      </w:r>
    </w:p>
    <w:p w14:paraId="148A9B22" w14:textId="76E9BE67" w:rsidR="003671EC" w:rsidRDefault="003671EC" w:rsidP="00CC1654">
      <w:pPr>
        <w:jc w:val="center"/>
        <w:rPr>
          <w:rFonts w:ascii="Arial" w:hAnsi="Arial" w:cs="Arial"/>
          <w:sz w:val="22"/>
          <w:szCs w:val="22"/>
        </w:rPr>
      </w:pPr>
    </w:p>
    <w:p w14:paraId="003A5E8C" w14:textId="018625BF" w:rsidR="00CD6786" w:rsidRDefault="00CD6786" w:rsidP="00CD6786">
      <w:pPr>
        <w:rPr>
          <w:rFonts w:ascii="Arial" w:hAnsi="Arial" w:cs="Arial"/>
          <w:sz w:val="22"/>
          <w:szCs w:val="22"/>
        </w:rPr>
      </w:pPr>
      <w:r w:rsidRPr="00B60AE6">
        <w:rPr>
          <w:rFonts w:ascii="Arial" w:hAnsi="Arial" w:cs="Arial"/>
          <w:sz w:val="22"/>
          <w:szCs w:val="22"/>
        </w:rPr>
        <w:t xml:space="preserve">Download </w:t>
      </w:r>
      <w:r w:rsidR="00011FBD">
        <w:rPr>
          <w:rFonts w:ascii="Arial" w:hAnsi="Arial" w:cs="Arial"/>
          <w:sz w:val="22"/>
          <w:szCs w:val="22"/>
        </w:rPr>
        <w:t xml:space="preserve">the </w:t>
      </w:r>
      <w:r w:rsidRPr="00B60AE6">
        <w:rPr>
          <w:rFonts w:ascii="Arial" w:hAnsi="Arial" w:cs="Arial"/>
          <w:sz w:val="22"/>
          <w:szCs w:val="22"/>
        </w:rPr>
        <w:t>press release</w:t>
      </w:r>
      <w:r>
        <w:rPr>
          <w:rFonts w:ascii="Arial" w:hAnsi="Arial" w:cs="Arial"/>
          <w:sz w:val="22"/>
          <w:szCs w:val="22"/>
        </w:rPr>
        <w:t>.</w:t>
      </w:r>
    </w:p>
    <w:p w14:paraId="2C8EA201" w14:textId="77777777" w:rsidR="00CD6786" w:rsidRDefault="00CD6786" w:rsidP="003671EC">
      <w:pPr>
        <w:rPr>
          <w:rFonts w:ascii="Arial" w:hAnsi="Arial" w:cs="Arial"/>
          <w:sz w:val="22"/>
          <w:szCs w:val="22"/>
        </w:rPr>
      </w:pPr>
    </w:p>
    <w:p w14:paraId="5B818260" w14:textId="2F3C93C0" w:rsidR="00FF1986" w:rsidRDefault="003671EC" w:rsidP="00FF1986">
      <w:pPr>
        <w:rPr>
          <w:rFonts w:ascii="Arial" w:hAnsi="Arial" w:cs="Arial"/>
          <w:sz w:val="22"/>
          <w:szCs w:val="22"/>
        </w:rPr>
      </w:pPr>
      <w:r w:rsidRPr="001B6A63">
        <w:rPr>
          <w:rFonts w:ascii="Arial" w:hAnsi="Arial" w:cs="Arial"/>
          <w:sz w:val="22"/>
          <w:szCs w:val="22"/>
        </w:rPr>
        <w:t>Images for download:</w:t>
      </w:r>
      <w:r w:rsidR="0057796D" w:rsidRPr="001B6A63">
        <w:rPr>
          <w:rFonts w:ascii="Arial" w:hAnsi="Arial" w:cs="Arial"/>
          <w:sz w:val="22"/>
          <w:szCs w:val="22"/>
        </w:rPr>
        <w:t xml:space="preserve"> </w:t>
      </w:r>
      <w:hyperlink r:id="rId14" w:history="1">
        <w:r w:rsidR="00FF1986" w:rsidRPr="00FF1986">
          <w:rPr>
            <w:rStyle w:val="Hyperlink"/>
            <w:rFonts w:ascii="Arial" w:hAnsi="Arial" w:cs="Arial"/>
            <w:sz w:val="22"/>
            <w:szCs w:val="22"/>
          </w:rPr>
          <w:t>https://www.mediafire.com/folder/3x26nxf0l0unq/UDIM_Pistons_Images</w:t>
        </w:r>
      </w:hyperlink>
    </w:p>
    <w:p w14:paraId="41FCEB17" w14:textId="1ED3AFFE" w:rsidR="00D005AF" w:rsidRDefault="00D005AF" w:rsidP="00FF1986">
      <w:pPr>
        <w:rPr>
          <w:rFonts w:ascii="Arial" w:hAnsi="Arial" w:cs="Arial"/>
          <w:sz w:val="22"/>
          <w:szCs w:val="22"/>
        </w:rPr>
      </w:pPr>
    </w:p>
    <w:p w14:paraId="3A13668F" w14:textId="13D86AE9" w:rsidR="00D005AF" w:rsidRPr="00220636" w:rsidRDefault="00D005AF" w:rsidP="00FF1986">
      <w:pPr>
        <w:rPr>
          <w:rFonts w:ascii="Arial" w:hAnsi="Arial" w:cs="Arial"/>
          <w:b/>
          <w:bCs/>
          <w:sz w:val="22"/>
          <w:szCs w:val="22"/>
        </w:rPr>
      </w:pPr>
      <w:r w:rsidRPr="00220636">
        <w:rPr>
          <w:rFonts w:ascii="Arial" w:hAnsi="Arial" w:cs="Arial"/>
          <w:b/>
          <w:bCs/>
          <w:sz w:val="22"/>
          <w:szCs w:val="22"/>
        </w:rPr>
        <w:t>Captions:</w:t>
      </w:r>
    </w:p>
    <w:p w14:paraId="708A1A7F" w14:textId="7D2780A1" w:rsidR="00D005AF" w:rsidRDefault="00D005AF" w:rsidP="00FF1986">
      <w:pPr>
        <w:rPr>
          <w:rFonts w:ascii="Arial" w:hAnsi="Arial" w:cs="Arial"/>
          <w:sz w:val="22"/>
          <w:szCs w:val="22"/>
        </w:rPr>
      </w:pPr>
    </w:p>
    <w:p w14:paraId="5B1D7135" w14:textId="20CEF5BC" w:rsidR="00233277" w:rsidRPr="007D704D" w:rsidRDefault="00FC372B" w:rsidP="00FF1986">
      <w:pPr>
        <w:rPr>
          <w:rFonts w:ascii="Arial" w:hAnsi="Arial" w:cs="Arial"/>
          <w:i/>
          <w:iCs/>
          <w:sz w:val="22"/>
          <w:szCs w:val="22"/>
        </w:rPr>
      </w:pPr>
      <w:r w:rsidRPr="00233277">
        <w:rPr>
          <w:rFonts w:ascii="Arial" w:hAnsi="Arial" w:cs="Arial"/>
          <w:b/>
          <w:bCs/>
          <w:sz w:val="22"/>
          <w:szCs w:val="22"/>
        </w:rPr>
        <w:t>UDIMx</w:t>
      </w:r>
      <w:r w:rsidR="008C7614" w:rsidRPr="00233277">
        <w:rPr>
          <w:rFonts w:ascii="Arial" w:hAnsi="Arial" w:cs="Arial"/>
          <w:b/>
          <w:bCs/>
          <w:sz w:val="22"/>
          <w:szCs w:val="22"/>
        </w:rPr>
        <w:t>Pistons-I96.1.png</w:t>
      </w:r>
      <w:r w:rsidR="00CE447B" w:rsidRPr="00233277">
        <w:rPr>
          <w:rFonts w:ascii="Arial" w:hAnsi="Arial" w:cs="Arial"/>
          <w:b/>
          <w:bCs/>
          <w:sz w:val="22"/>
          <w:szCs w:val="22"/>
        </w:rPr>
        <w:t xml:space="preserve"> – UDIMxPistons-I96.4.png:</w:t>
      </w:r>
      <w:r w:rsidR="00CE447B">
        <w:rPr>
          <w:rFonts w:ascii="Arial" w:hAnsi="Arial" w:cs="Arial"/>
          <w:sz w:val="22"/>
          <w:szCs w:val="22"/>
        </w:rPr>
        <w:t xml:space="preserve"> </w:t>
      </w:r>
      <w:r w:rsidR="00CE447B" w:rsidRPr="007D704D">
        <w:rPr>
          <w:rFonts w:ascii="Arial" w:hAnsi="Arial" w:cs="Arial"/>
          <w:i/>
          <w:iCs/>
          <w:sz w:val="22"/>
          <w:szCs w:val="22"/>
        </w:rPr>
        <w:t xml:space="preserve">This series of billboards </w:t>
      </w:r>
      <w:r w:rsidR="00D52F9C" w:rsidRPr="007D704D">
        <w:rPr>
          <w:rFonts w:ascii="Arial" w:hAnsi="Arial" w:cs="Arial"/>
          <w:i/>
          <w:iCs/>
          <w:sz w:val="22"/>
          <w:szCs w:val="22"/>
        </w:rPr>
        <w:t xml:space="preserve">featuring Detroit Piston </w:t>
      </w:r>
      <w:r w:rsidR="008F42C5" w:rsidRPr="007D704D">
        <w:rPr>
          <w:rFonts w:ascii="Arial" w:hAnsi="Arial" w:cs="Arial"/>
          <w:i/>
          <w:iCs/>
          <w:sz w:val="22"/>
          <w:szCs w:val="22"/>
        </w:rPr>
        <w:t>Sa</w:t>
      </w:r>
      <w:r w:rsidR="00B15083" w:rsidRPr="007D704D">
        <w:rPr>
          <w:rFonts w:ascii="Arial" w:hAnsi="Arial" w:cs="Arial"/>
          <w:i/>
          <w:iCs/>
          <w:sz w:val="22"/>
          <w:szCs w:val="22"/>
        </w:rPr>
        <w:t>d</w:t>
      </w:r>
      <w:r w:rsidR="008F42C5" w:rsidRPr="007D704D">
        <w:rPr>
          <w:rFonts w:ascii="Arial" w:hAnsi="Arial" w:cs="Arial"/>
          <w:i/>
          <w:iCs/>
          <w:sz w:val="22"/>
          <w:szCs w:val="22"/>
        </w:rPr>
        <w:t xml:space="preserve">diq </w:t>
      </w:r>
      <w:r w:rsidR="00B15083" w:rsidRPr="007D704D">
        <w:rPr>
          <w:rFonts w:ascii="Arial" w:hAnsi="Arial" w:cs="Arial"/>
          <w:i/>
          <w:iCs/>
          <w:sz w:val="22"/>
          <w:szCs w:val="22"/>
        </w:rPr>
        <w:t xml:space="preserve">Bey </w:t>
      </w:r>
      <w:r w:rsidR="00233277" w:rsidRPr="007D704D">
        <w:rPr>
          <w:rFonts w:ascii="Arial" w:hAnsi="Arial" w:cs="Arial"/>
          <w:i/>
          <w:iCs/>
          <w:sz w:val="22"/>
          <w:szCs w:val="22"/>
        </w:rPr>
        <w:t xml:space="preserve">and ‘Your’re </w:t>
      </w:r>
      <w:proofErr w:type="spellStart"/>
      <w:r w:rsidR="00233277" w:rsidRPr="007D704D">
        <w:rPr>
          <w:rFonts w:ascii="Arial" w:hAnsi="Arial" w:cs="Arial"/>
          <w:i/>
          <w:iCs/>
          <w:sz w:val="22"/>
          <w:szCs w:val="22"/>
        </w:rPr>
        <w:t>Gonna</w:t>
      </w:r>
      <w:proofErr w:type="spellEnd"/>
      <w:r w:rsidR="00233277" w:rsidRPr="007D704D">
        <w:rPr>
          <w:rFonts w:ascii="Arial" w:hAnsi="Arial" w:cs="Arial"/>
          <w:i/>
          <w:iCs/>
          <w:sz w:val="22"/>
          <w:szCs w:val="22"/>
        </w:rPr>
        <w:t xml:space="preserve"> Need Milk for That’ </w:t>
      </w:r>
      <w:r w:rsidR="00CE447B" w:rsidRPr="007D704D">
        <w:rPr>
          <w:rFonts w:ascii="Arial" w:hAnsi="Arial" w:cs="Arial"/>
          <w:i/>
          <w:iCs/>
          <w:sz w:val="22"/>
          <w:szCs w:val="22"/>
        </w:rPr>
        <w:t>greet</w:t>
      </w:r>
      <w:r w:rsidR="00233277" w:rsidRPr="007D704D">
        <w:rPr>
          <w:rFonts w:ascii="Arial" w:hAnsi="Arial" w:cs="Arial"/>
          <w:i/>
          <w:iCs/>
          <w:sz w:val="22"/>
          <w:szCs w:val="22"/>
        </w:rPr>
        <w:t>ed</w:t>
      </w:r>
      <w:r w:rsidR="00CE447B" w:rsidRPr="007D704D">
        <w:rPr>
          <w:rFonts w:ascii="Arial" w:hAnsi="Arial" w:cs="Arial"/>
          <w:i/>
          <w:iCs/>
          <w:sz w:val="22"/>
          <w:szCs w:val="22"/>
        </w:rPr>
        <w:t xml:space="preserve"> </w:t>
      </w:r>
      <w:r w:rsidR="00D52F9C" w:rsidRPr="007D704D">
        <w:rPr>
          <w:rFonts w:ascii="Arial" w:hAnsi="Arial" w:cs="Arial"/>
          <w:i/>
          <w:iCs/>
          <w:sz w:val="22"/>
          <w:szCs w:val="22"/>
        </w:rPr>
        <w:t>drivers along I-96</w:t>
      </w:r>
      <w:r w:rsidR="00233277" w:rsidRPr="007D704D">
        <w:rPr>
          <w:rFonts w:ascii="Arial" w:hAnsi="Arial" w:cs="Arial"/>
          <w:i/>
          <w:iCs/>
          <w:sz w:val="22"/>
          <w:szCs w:val="22"/>
        </w:rPr>
        <w:t xml:space="preserve"> this spring</w:t>
      </w:r>
      <w:r w:rsidR="007627A4" w:rsidRPr="007D704D">
        <w:rPr>
          <w:rFonts w:ascii="Arial" w:hAnsi="Arial" w:cs="Arial"/>
          <w:i/>
          <w:iCs/>
          <w:sz w:val="22"/>
          <w:szCs w:val="22"/>
        </w:rPr>
        <w:t>, yielding more than 12 million impressions</w:t>
      </w:r>
      <w:r w:rsidR="00233277" w:rsidRPr="007D704D">
        <w:rPr>
          <w:rFonts w:ascii="Arial" w:hAnsi="Arial" w:cs="Arial"/>
          <w:i/>
          <w:iCs/>
          <w:sz w:val="22"/>
          <w:szCs w:val="22"/>
        </w:rPr>
        <w:t>.</w:t>
      </w:r>
      <w:r w:rsidR="00220636">
        <w:rPr>
          <w:rFonts w:ascii="Arial" w:hAnsi="Arial" w:cs="Arial"/>
          <w:i/>
          <w:iCs/>
          <w:sz w:val="22"/>
          <w:szCs w:val="22"/>
        </w:rPr>
        <w:t xml:space="preserve"> Editor’s note: </w:t>
      </w:r>
      <w:r w:rsidR="00EC20A6">
        <w:rPr>
          <w:rFonts w:ascii="Arial" w:hAnsi="Arial" w:cs="Arial"/>
          <w:i/>
          <w:iCs/>
          <w:sz w:val="22"/>
          <w:szCs w:val="22"/>
        </w:rPr>
        <w:t>Four images in the billboard series.</w:t>
      </w:r>
    </w:p>
    <w:p w14:paraId="20E878C0" w14:textId="77777777" w:rsidR="00233277" w:rsidRDefault="00233277" w:rsidP="00FF1986">
      <w:pPr>
        <w:rPr>
          <w:rFonts w:ascii="Arial" w:hAnsi="Arial" w:cs="Arial"/>
          <w:sz w:val="22"/>
          <w:szCs w:val="22"/>
        </w:rPr>
      </w:pPr>
    </w:p>
    <w:p w14:paraId="6F7EA27C" w14:textId="12A060F2" w:rsidR="00D005AF" w:rsidRPr="00220636" w:rsidRDefault="00E4409C" w:rsidP="00FF1986">
      <w:pPr>
        <w:rPr>
          <w:rFonts w:ascii="Arial" w:hAnsi="Arial" w:cs="Arial"/>
          <w:i/>
          <w:iCs/>
          <w:sz w:val="22"/>
          <w:szCs w:val="22"/>
        </w:rPr>
      </w:pPr>
      <w:r w:rsidRPr="00220636">
        <w:rPr>
          <w:rFonts w:ascii="Arial" w:hAnsi="Arial" w:cs="Arial"/>
          <w:b/>
          <w:bCs/>
          <w:sz w:val="22"/>
          <w:szCs w:val="22"/>
        </w:rPr>
        <w:t>YGNMFT</w:t>
      </w:r>
      <w:r w:rsidR="008C22D4" w:rsidRPr="00220636">
        <w:rPr>
          <w:rFonts w:ascii="Arial" w:hAnsi="Arial" w:cs="Arial"/>
          <w:b/>
          <w:bCs/>
          <w:sz w:val="22"/>
          <w:szCs w:val="22"/>
        </w:rPr>
        <w:t>_SocialMock.png:</w:t>
      </w:r>
      <w:r w:rsidR="008C22D4">
        <w:rPr>
          <w:rFonts w:ascii="Arial" w:hAnsi="Arial" w:cs="Arial"/>
          <w:sz w:val="22"/>
          <w:szCs w:val="22"/>
        </w:rPr>
        <w:t xml:space="preserve"> </w:t>
      </w:r>
      <w:r w:rsidR="00005A74" w:rsidRPr="00220636">
        <w:rPr>
          <w:rFonts w:ascii="Arial" w:hAnsi="Arial" w:cs="Arial"/>
          <w:i/>
          <w:iCs/>
          <w:sz w:val="22"/>
          <w:szCs w:val="22"/>
        </w:rPr>
        <w:t>Posts</w:t>
      </w:r>
      <w:r w:rsidR="00237182" w:rsidRPr="00220636">
        <w:rPr>
          <w:rFonts w:ascii="Arial" w:hAnsi="Arial" w:cs="Arial"/>
          <w:i/>
          <w:iCs/>
          <w:sz w:val="22"/>
          <w:szCs w:val="22"/>
        </w:rPr>
        <w:t xml:space="preserve"> like this were part of t</w:t>
      </w:r>
      <w:r w:rsidR="006D3F6D" w:rsidRPr="00220636">
        <w:rPr>
          <w:rFonts w:ascii="Arial" w:hAnsi="Arial" w:cs="Arial"/>
          <w:i/>
          <w:iCs/>
          <w:sz w:val="22"/>
          <w:szCs w:val="22"/>
        </w:rPr>
        <w:t xml:space="preserve">his year’s UDIM-Detroit Pistons partnership. The </w:t>
      </w:r>
      <w:r w:rsidR="00005A74" w:rsidRPr="00220636">
        <w:rPr>
          <w:rFonts w:ascii="Arial" w:hAnsi="Arial" w:cs="Arial"/>
          <w:i/>
          <w:iCs/>
          <w:sz w:val="22"/>
          <w:szCs w:val="22"/>
        </w:rPr>
        <w:t>targeted</w:t>
      </w:r>
      <w:r w:rsidR="00237182" w:rsidRPr="00220636">
        <w:rPr>
          <w:rFonts w:ascii="Arial" w:hAnsi="Arial" w:cs="Arial"/>
          <w:i/>
          <w:iCs/>
          <w:sz w:val="22"/>
          <w:szCs w:val="22"/>
        </w:rPr>
        <w:t xml:space="preserve"> social media outreach</w:t>
      </w:r>
      <w:r w:rsidR="003B69BC" w:rsidRPr="00220636">
        <w:rPr>
          <w:rFonts w:ascii="Arial" w:hAnsi="Arial" w:cs="Arial"/>
          <w:i/>
          <w:iCs/>
          <w:sz w:val="22"/>
          <w:szCs w:val="22"/>
        </w:rPr>
        <w:t xml:space="preserve"> </w:t>
      </w:r>
      <w:r w:rsidR="00220636" w:rsidRPr="00220636">
        <w:rPr>
          <w:rFonts w:ascii="Arial" w:hAnsi="Arial" w:cs="Arial"/>
          <w:i/>
          <w:iCs/>
          <w:sz w:val="22"/>
          <w:szCs w:val="22"/>
        </w:rPr>
        <w:t>achieved more than 8.3 million impressions.</w:t>
      </w:r>
    </w:p>
    <w:p w14:paraId="7119F29B" w14:textId="127396C9" w:rsidR="003671EC" w:rsidRPr="001B6A63" w:rsidRDefault="003671EC" w:rsidP="003671EC">
      <w:pPr>
        <w:rPr>
          <w:rFonts w:ascii="Arial" w:hAnsi="Arial" w:cs="Arial"/>
          <w:sz w:val="22"/>
          <w:szCs w:val="22"/>
        </w:rPr>
      </w:pPr>
    </w:p>
    <w:p w14:paraId="3A31F573" w14:textId="5A64C065" w:rsidR="003671EC" w:rsidRDefault="003671EC" w:rsidP="003671EC">
      <w:pPr>
        <w:rPr>
          <w:rFonts w:ascii="Arial" w:hAnsi="Arial" w:cs="Arial"/>
          <w:sz w:val="22"/>
          <w:szCs w:val="22"/>
        </w:rPr>
      </w:pPr>
    </w:p>
    <w:p w14:paraId="673D377A" w14:textId="77777777" w:rsidR="009A7A37" w:rsidRPr="001B6A63" w:rsidRDefault="009A7A37" w:rsidP="003671EC">
      <w:pPr>
        <w:rPr>
          <w:rFonts w:ascii="Arial" w:hAnsi="Arial" w:cs="Arial"/>
          <w:sz w:val="22"/>
          <w:szCs w:val="22"/>
        </w:rPr>
      </w:pPr>
    </w:p>
    <w:sectPr w:rsidR="009A7A37" w:rsidRPr="001B6A63" w:rsidSect="002E5F8A">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EED2C" w14:textId="77777777" w:rsidR="004E6636" w:rsidRDefault="004E6636" w:rsidP="00F67A5E">
      <w:r>
        <w:separator/>
      </w:r>
    </w:p>
  </w:endnote>
  <w:endnote w:type="continuationSeparator" w:id="0">
    <w:p w14:paraId="58FFB39E" w14:textId="77777777" w:rsidR="004E6636" w:rsidRDefault="004E6636" w:rsidP="00F6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DDBBC" w14:textId="77777777" w:rsidR="004E6636" w:rsidRDefault="004E6636" w:rsidP="00F67A5E">
      <w:r>
        <w:separator/>
      </w:r>
    </w:p>
  </w:footnote>
  <w:footnote w:type="continuationSeparator" w:id="0">
    <w:p w14:paraId="0F89BE70" w14:textId="77777777" w:rsidR="004E6636" w:rsidRDefault="004E6636" w:rsidP="00F67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A07"/>
    <w:multiLevelType w:val="multilevel"/>
    <w:tmpl w:val="B4665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833A2A"/>
    <w:multiLevelType w:val="multilevel"/>
    <w:tmpl w:val="5FC212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8A4BD4"/>
    <w:multiLevelType w:val="hybridMultilevel"/>
    <w:tmpl w:val="A796DA84"/>
    <w:lvl w:ilvl="0" w:tplc="881C2596">
      <w:start w:val="1"/>
      <w:numFmt w:val="bullet"/>
      <w:lvlText w:val="-"/>
      <w:lvlJc w:val="left"/>
      <w:pPr>
        <w:tabs>
          <w:tab w:val="num" w:pos="720"/>
        </w:tabs>
        <w:ind w:left="720" w:hanging="360"/>
      </w:pPr>
      <w:rPr>
        <w:rFonts w:ascii="Times New Roman" w:hAnsi="Times New Roman" w:hint="default"/>
      </w:rPr>
    </w:lvl>
    <w:lvl w:ilvl="1" w:tplc="519EA9C4" w:tentative="1">
      <w:start w:val="1"/>
      <w:numFmt w:val="bullet"/>
      <w:lvlText w:val="-"/>
      <w:lvlJc w:val="left"/>
      <w:pPr>
        <w:tabs>
          <w:tab w:val="num" w:pos="1440"/>
        </w:tabs>
        <w:ind w:left="1440" w:hanging="360"/>
      </w:pPr>
      <w:rPr>
        <w:rFonts w:ascii="Times New Roman" w:hAnsi="Times New Roman" w:hint="default"/>
      </w:rPr>
    </w:lvl>
    <w:lvl w:ilvl="2" w:tplc="49D274B8" w:tentative="1">
      <w:start w:val="1"/>
      <w:numFmt w:val="bullet"/>
      <w:lvlText w:val="-"/>
      <w:lvlJc w:val="left"/>
      <w:pPr>
        <w:tabs>
          <w:tab w:val="num" w:pos="2160"/>
        </w:tabs>
        <w:ind w:left="2160" w:hanging="360"/>
      </w:pPr>
      <w:rPr>
        <w:rFonts w:ascii="Times New Roman" w:hAnsi="Times New Roman" w:hint="default"/>
      </w:rPr>
    </w:lvl>
    <w:lvl w:ilvl="3" w:tplc="2D3A5E64" w:tentative="1">
      <w:start w:val="1"/>
      <w:numFmt w:val="bullet"/>
      <w:lvlText w:val="-"/>
      <w:lvlJc w:val="left"/>
      <w:pPr>
        <w:tabs>
          <w:tab w:val="num" w:pos="2880"/>
        </w:tabs>
        <w:ind w:left="2880" w:hanging="360"/>
      </w:pPr>
      <w:rPr>
        <w:rFonts w:ascii="Times New Roman" w:hAnsi="Times New Roman" w:hint="default"/>
      </w:rPr>
    </w:lvl>
    <w:lvl w:ilvl="4" w:tplc="AA66AA2C" w:tentative="1">
      <w:start w:val="1"/>
      <w:numFmt w:val="bullet"/>
      <w:lvlText w:val="-"/>
      <w:lvlJc w:val="left"/>
      <w:pPr>
        <w:tabs>
          <w:tab w:val="num" w:pos="3600"/>
        </w:tabs>
        <w:ind w:left="3600" w:hanging="360"/>
      </w:pPr>
      <w:rPr>
        <w:rFonts w:ascii="Times New Roman" w:hAnsi="Times New Roman" w:hint="default"/>
      </w:rPr>
    </w:lvl>
    <w:lvl w:ilvl="5" w:tplc="01D24308" w:tentative="1">
      <w:start w:val="1"/>
      <w:numFmt w:val="bullet"/>
      <w:lvlText w:val="-"/>
      <w:lvlJc w:val="left"/>
      <w:pPr>
        <w:tabs>
          <w:tab w:val="num" w:pos="4320"/>
        </w:tabs>
        <w:ind w:left="4320" w:hanging="360"/>
      </w:pPr>
      <w:rPr>
        <w:rFonts w:ascii="Times New Roman" w:hAnsi="Times New Roman" w:hint="default"/>
      </w:rPr>
    </w:lvl>
    <w:lvl w:ilvl="6" w:tplc="E23E11D8" w:tentative="1">
      <w:start w:val="1"/>
      <w:numFmt w:val="bullet"/>
      <w:lvlText w:val="-"/>
      <w:lvlJc w:val="left"/>
      <w:pPr>
        <w:tabs>
          <w:tab w:val="num" w:pos="5040"/>
        </w:tabs>
        <w:ind w:left="5040" w:hanging="360"/>
      </w:pPr>
      <w:rPr>
        <w:rFonts w:ascii="Times New Roman" w:hAnsi="Times New Roman" w:hint="default"/>
      </w:rPr>
    </w:lvl>
    <w:lvl w:ilvl="7" w:tplc="EAF2E03C" w:tentative="1">
      <w:start w:val="1"/>
      <w:numFmt w:val="bullet"/>
      <w:lvlText w:val="-"/>
      <w:lvlJc w:val="left"/>
      <w:pPr>
        <w:tabs>
          <w:tab w:val="num" w:pos="5760"/>
        </w:tabs>
        <w:ind w:left="5760" w:hanging="360"/>
      </w:pPr>
      <w:rPr>
        <w:rFonts w:ascii="Times New Roman" w:hAnsi="Times New Roman" w:hint="default"/>
      </w:rPr>
    </w:lvl>
    <w:lvl w:ilvl="8" w:tplc="05FCF8F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1BF2BA6"/>
    <w:multiLevelType w:val="hybridMultilevel"/>
    <w:tmpl w:val="62C6B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566784"/>
    <w:multiLevelType w:val="hybridMultilevel"/>
    <w:tmpl w:val="F990D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780EC6"/>
    <w:multiLevelType w:val="hybridMultilevel"/>
    <w:tmpl w:val="9AF05A36"/>
    <w:lvl w:ilvl="0" w:tplc="90E2CE9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F2E23"/>
    <w:multiLevelType w:val="hybridMultilevel"/>
    <w:tmpl w:val="167E4E70"/>
    <w:lvl w:ilvl="0" w:tplc="E1A8A5B8">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17CAD"/>
    <w:multiLevelType w:val="multilevel"/>
    <w:tmpl w:val="9A2E6D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BA27C7"/>
    <w:multiLevelType w:val="hybridMultilevel"/>
    <w:tmpl w:val="696E3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31080E"/>
    <w:multiLevelType w:val="hybridMultilevel"/>
    <w:tmpl w:val="C56682C8"/>
    <w:lvl w:ilvl="0" w:tplc="DF38F940">
      <w:start w:val="2020"/>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7F6F08"/>
    <w:multiLevelType w:val="multilevel"/>
    <w:tmpl w:val="C99C0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C94D2E"/>
    <w:multiLevelType w:val="hybridMultilevel"/>
    <w:tmpl w:val="88E2B3E2"/>
    <w:lvl w:ilvl="0" w:tplc="02DCF2E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76F0A"/>
    <w:multiLevelType w:val="hybridMultilevel"/>
    <w:tmpl w:val="32CC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0021357">
    <w:abstractNumId w:val="12"/>
  </w:num>
  <w:num w:numId="2" w16cid:durableId="2073653936">
    <w:abstractNumId w:val="11"/>
  </w:num>
  <w:num w:numId="3" w16cid:durableId="1100955578">
    <w:abstractNumId w:val="9"/>
  </w:num>
  <w:num w:numId="4" w16cid:durableId="2006199587">
    <w:abstractNumId w:val="2"/>
  </w:num>
  <w:num w:numId="5" w16cid:durableId="129521942">
    <w:abstractNumId w:val="4"/>
  </w:num>
  <w:num w:numId="6" w16cid:durableId="1353263031">
    <w:abstractNumId w:val="7"/>
  </w:num>
  <w:num w:numId="7" w16cid:durableId="2143040205">
    <w:abstractNumId w:val="1"/>
  </w:num>
  <w:num w:numId="8" w16cid:durableId="1610162216">
    <w:abstractNumId w:val="0"/>
  </w:num>
  <w:num w:numId="9" w16cid:durableId="881291138">
    <w:abstractNumId w:val="10"/>
  </w:num>
  <w:num w:numId="10" w16cid:durableId="2132090310">
    <w:abstractNumId w:val="4"/>
  </w:num>
  <w:num w:numId="11" w16cid:durableId="226956245">
    <w:abstractNumId w:val="8"/>
  </w:num>
  <w:num w:numId="12" w16cid:durableId="338699309">
    <w:abstractNumId w:val="3"/>
  </w:num>
  <w:num w:numId="13" w16cid:durableId="284890726">
    <w:abstractNumId w:val="6"/>
  </w:num>
  <w:num w:numId="14" w16cid:durableId="13097003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LKwMDE0NDMzNjNQ0lEKTi0uzszPAykwNq8FAJjNksktAAAA"/>
  </w:docVars>
  <w:rsids>
    <w:rsidRoot w:val="007224BA"/>
    <w:rsid w:val="00000F6E"/>
    <w:rsid w:val="00005A74"/>
    <w:rsid w:val="00005C5A"/>
    <w:rsid w:val="00005CC5"/>
    <w:rsid w:val="00011FBD"/>
    <w:rsid w:val="000125F5"/>
    <w:rsid w:val="00012665"/>
    <w:rsid w:val="00014DE6"/>
    <w:rsid w:val="0001625C"/>
    <w:rsid w:val="000170C2"/>
    <w:rsid w:val="00020276"/>
    <w:rsid w:val="0002055E"/>
    <w:rsid w:val="0002110B"/>
    <w:rsid w:val="000216BE"/>
    <w:rsid w:val="00021CA1"/>
    <w:rsid w:val="0002407C"/>
    <w:rsid w:val="00024170"/>
    <w:rsid w:val="00025DD3"/>
    <w:rsid w:val="0002649F"/>
    <w:rsid w:val="0002678B"/>
    <w:rsid w:val="000268EB"/>
    <w:rsid w:val="00030371"/>
    <w:rsid w:val="000316B1"/>
    <w:rsid w:val="00031CA9"/>
    <w:rsid w:val="00032310"/>
    <w:rsid w:val="00035E89"/>
    <w:rsid w:val="00041E01"/>
    <w:rsid w:val="00042436"/>
    <w:rsid w:val="00046C17"/>
    <w:rsid w:val="00050315"/>
    <w:rsid w:val="00051F15"/>
    <w:rsid w:val="00053A53"/>
    <w:rsid w:val="00054BEC"/>
    <w:rsid w:val="0005574A"/>
    <w:rsid w:val="000559CC"/>
    <w:rsid w:val="00056809"/>
    <w:rsid w:val="00057F5E"/>
    <w:rsid w:val="000637DD"/>
    <w:rsid w:val="000643C8"/>
    <w:rsid w:val="00074C20"/>
    <w:rsid w:val="00077941"/>
    <w:rsid w:val="00077EBB"/>
    <w:rsid w:val="00080594"/>
    <w:rsid w:val="00080B52"/>
    <w:rsid w:val="0008214C"/>
    <w:rsid w:val="0008238A"/>
    <w:rsid w:val="00083D70"/>
    <w:rsid w:val="00086A52"/>
    <w:rsid w:val="00087DF1"/>
    <w:rsid w:val="00090AAB"/>
    <w:rsid w:val="0009366C"/>
    <w:rsid w:val="00093C35"/>
    <w:rsid w:val="00094459"/>
    <w:rsid w:val="00096B63"/>
    <w:rsid w:val="000A1A88"/>
    <w:rsid w:val="000A25F7"/>
    <w:rsid w:val="000B0B1A"/>
    <w:rsid w:val="000B2533"/>
    <w:rsid w:val="000B303C"/>
    <w:rsid w:val="000C3E26"/>
    <w:rsid w:val="000C5C55"/>
    <w:rsid w:val="000C6F1D"/>
    <w:rsid w:val="000D253B"/>
    <w:rsid w:val="000D2686"/>
    <w:rsid w:val="000D300A"/>
    <w:rsid w:val="000D5483"/>
    <w:rsid w:val="000D557E"/>
    <w:rsid w:val="000D5E88"/>
    <w:rsid w:val="000D62D2"/>
    <w:rsid w:val="000D6D2E"/>
    <w:rsid w:val="000E0B53"/>
    <w:rsid w:val="000E0B80"/>
    <w:rsid w:val="000E1A5B"/>
    <w:rsid w:val="000E5576"/>
    <w:rsid w:val="000F06BD"/>
    <w:rsid w:val="000F13FA"/>
    <w:rsid w:val="000F1731"/>
    <w:rsid w:val="000F51D8"/>
    <w:rsid w:val="00101CBB"/>
    <w:rsid w:val="00102856"/>
    <w:rsid w:val="0010304B"/>
    <w:rsid w:val="001030FF"/>
    <w:rsid w:val="00103265"/>
    <w:rsid w:val="001034B6"/>
    <w:rsid w:val="0010440E"/>
    <w:rsid w:val="00104D9F"/>
    <w:rsid w:val="00105433"/>
    <w:rsid w:val="00110362"/>
    <w:rsid w:val="0011037B"/>
    <w:rsid w:val="00110D18"/>
    <w:rsid w:val="00111436"/>
    <w:rsid w:val="001136D6"/>
    <w:rsid w:val="0011398A"/>
    <w:rsid w:val="00113C6F"/>
    <w:rsid w:val="0012303A"/>
    <w:rsid w:val="00127A15"/>
    <w:rsid w:val="00130C5C"/>
    <w:rsid w:val="00133F92"/>
    <w:rsid w:val="001376D0"/>
    <w:rsid w:val="001409EE"/>
    <w:rsid w:val="00140AE8"/>
    <w:rsid w:val="00140D3B"/>
    <w:rsid w:val="00143055"/>
    <w:rsid w:val="001431C3"/>
    <w:rsid w:val="00147B08"/>
    <w:rsid w:val="00150175"/>
    <w:rsid w:val="00150BC7"/>
    <w:rsid w:val="001542B4"/>
    <w:rsid w:val="0015507A"/>
    <w:rsid w:val="0015510A"/>
    <w:rsid w:val="00157E16"/>
    <w:rsid w:val="00161F67"/>
    <w:rsid w:val="00163CC3"/>
    <w:rsid w:val="00164B32"/>
    <w:rsid w:val="0016737F"/>
    <w:rsid w:val="00170B4D"/>
    <w:rsid w:val="00171F81"/>
    <w:rsid w:val="001753B9"/>
    <w:rsid w:val="00176D33"/>
    <w:rsid w:val="00181214"/>
    <w:rsid w:val="00182818"/>
    <w:rsid w:val="00182F59"/>
    <w:rsid w:val="00183F71"/>
    <w:rsid w:val="001846B6"/>
    <w:rsid w:val="001866E8"/>
    <w:rsid w:val="00186F64"/>
    <w:rsid w:val="0019051C"/>
    <w:rsid w:val="00190B52"/>
    <w:rsid w:val="001919EC"/>
    <w:rsid w:val="001921AD"/>
    <w:rsid w:val="00194A1F"/>
    <w:rsid w:val="0019507D"/>
    <w:rsid w:val="001961A0"/>
    <w:rsid w:val="00196780"/>
    <w:rsid w:val="00197D10"/>
    <w:rsid w:val="001A01B7"/>
    <w:rsid w:val="001A251D"/>
    <w:rsid w:val="001A7CD9"/>
    <w:rsid w:val="001B2ACB"/>
    <w:rsid w:val="001B36AB"/>
    <w:rsid w:val="001B41BA"/>
    <w:rsid w:val="001B444D"/>
    <w:rsid w:val="001B4BA5"/>
    <w:rsid w:val="001B5730"/>
    <w:rsid w:val="001B5A17"/>
    <w:rsid w:val="001B5B7B"/>
    <w:rsid w:val="001B6A63"/>
    <w:rsid w:val="001B7FE3"/>
    <w:rsid w:val="001C4640"/>
    <w:rsid w:val="001C5374"/>
    <w:rsid w:val="001C5736"/>
    <w:rsid w:val="001D0EA9"/>
    <w:rsid w:val="001D16EF"/>
    <w:rsid w:val="001D234B"/>
    <w:rsid w:val="001D2422"/>
    <w:rsid w:val="001D2F42"/>
    <w:rsid w:val="001E3488"/>
    <w:rsid w:val="001E3973"/>
    <w:rsid w:val="001E4F11"/>
    <w:rsid w:val="001E56E5"/>
    <w:rsid w:val="001F07CA"/>
    <w:rsid w:val="001F194F"/>
    <w:rsid w:val="001F3013"/>
    <w:rsid w:val="001F5304"/>
    <w:rsid w:val="001F6DF1"/>
    <w:rsid w:val="001F72BA"/>
    <w:rsid w:val="002016A2"/>
    <w:rsid w:val="00202082"/>
    <w:rsid w:val="0020346B"/>
    <w:rsid w:val="0020387E"/>
    <w:rsid w:val="002060AC"/>
    <w:rsid w:val="00206CE1"/>
    <w:rsid w:val="00211064"/>
    <w:rsid w:val="00211E9E"/>
    <w:rsid w:val="00212F07"/>
    <w:rsid w:val="00216720"/>
    <w:rsid w:val="00216CEC"/>
    <w:rsid w:val="00217EB0"/>
    <w:rsid w:val="00220636"/>
    <w:rsid w:val="002207EB"/>
    <w:rsid w:val="00221B95"/>
    <w:rsid w:val="002222CF"/>
    <w:rsid w:val="00222439"/>
    <w:rsid w:val="00223BDE"/>
    <w:rsid w:val="00225F91"/>
    <w:rsid w:val="0022705A"/>
    <w:rsid w:val="00227427"/>
    <w:rsid w:val="00232924"/>
    <w:rsid w:val="00233277"/>
    <w:rsid w:val="0023575A"/>
    <w:rsid w:val="002363F8"/>
    <w:rsid w:val="0023709C"/>
    <w:rsid w:val="00237182"/>
    <w:rsid w:val="00242534"/>
    <w:rsid w:val="0024267D"/>
    <w:rsid w:val="002432AA"/>
    <w:rsid w:val="002443BB"/>
    <w:rsid w:val="002455F0"/>
    <w:rsid w:val="00246A83"/>
    <w:rsid w:val="00252D97"/>
    <w:rsid w:val="00253F52"/>
    <w:rsid w:val="0025473C"/>
    <w:rsid w:val="00255A17"/>
    <w:rsid w:val="00256C1A"/>
    <w:rsid w:val="00256CCB"/>
    <w:rsid w:val="00260C15"/>
    <w:rsid w:val="0026264D"/>
    <w:rsid w:val="0026307E"/>
    <w:rsid w:val="0027153B"/>
    <w:rsid w:val="0027322E"/>
    <w:rsid w:val="00274E74"/>
    <w:rsid w:val="00280478"/>
    <w:rsid w:val="00281318"/>
    <w:rsid w:val="00283182"/>
    <w:rsid w:val="002831FC"/>
    <w:rsid w:val="00283700"/>
    <w:rsid w:val="00283866"/>
    <w:rsid w:val="00283A16"/>
    <w:rsid w:val="002901A5"/>
    <w:rsid w:val="00290381"/>
    <w:rsid w:val="002905B5"/>
    <w:rsid w:val="00293C56"/>
    <w:rsid w:val="00295324"/>
    <w:rsid w:val="00295578"/>
    <w:rsid w:val="002A0F06"/>
    <w:rsid w:val="002A1167"/>
    <w:rsid w:val="002A4E84"/>
    <w:rsid w:val="002A501D"/>
    <w:rsid w:val="002A53AD"/>
    <w:rsid w:val="002B1B3E"/>
    <w:rsid w:val="002B22E2"/>
    <w:rsid w:val="002B2811"/>
    <w:rsid w:val="002B5E05"/>
    <w:rsid w:val="002B65E8"/>
    <w:rsid w:val="002B7D81"/>
    <w:rsid w:val="002C238E"/>
    <w:rsid w:val="002C2D60"/>
    <w:rsid w:val="002C2DA6"/>
    <w:rsid w:val="002C3EC0"/>
    <w:rsid w:val="002C4643"/>
    <w:rsid w:val="002C4A1F"/>
    <w:rsid w:val="002C5807"/>
    <w:rsid w:val="002C6236"/>
    <w:rsid w:val="002D1E70"/>
    <w:rsid w:val="002D5D01"/>
    <w:rsid w:val="002D6381"/>
    <w:rsid w:val="002D7926"/>
    <w:rsid w:val="002E4E90"/>
    <w:rsid w:val="002E5F8A"/>
    <w:rsid w:val="002E6070"/>
    <w:rsid w:val="002E62CD"/>
    <w:rsid w:val="002E75D5"/>
    <w:rsid w:val="002E7D1E"/>
    <w:rsid w:val="002F0F7F"/>
    <w:rsid w:val="002F2FFB"/>
    <w:rsid w:val="002F344E"/>
    <w:rsid w:val="002F4256"/>
    <w:rsid w:val="002F5205"/>
    <w:rsid w:val="002F6120"/>
    <w:rsid w:val="002F6D2D"/>
    <w:rsid w:val="0030039C"/>
    <w:rsid w:val="0030166E"/>
    <w:rsid w:val="00302D0D"/>
    <w:rsid w:val="00305472"/>
    <w:rsid w:val="00310BB8"/>
    <w:rsid w:val="00310C78"/>
    <w:rsid w:val="00312EB5"/>
    <w:rsid w:val="003132C7"/>
    <w:rsid w:val="003140BC"/>
    <w:rsid w:val="00314277"/>
    <w:rsid w:val="00314CD9"/>
    <w:rsid w:val="00315493"/>
    <w:rsid w:val="00315AAB"/>
    <w:rsid w:val="00321DA3"/>
    <w:rsid w:val="00332BC9"/>
    <w:rsid w:val="00334F9A"/>
    <w:rsid w:val="003369DA"/>
    <w:rsid w:val="00344517"/>
    <w:rsid w:val="00344F6F"/>
    <w:rsid w:val="00345029"/>
    <w:rsid w:val="003451BD"/>
    <w:rsid w:val="00350469"/>
    <w:rsid w:val="00352341"/>
    <w:rsid w:val="00352A69"/>
    <w:rsid w:val="00352E4C"/>
    <w:rsid w:val="00352FB4"/>
    <w:rsid w:val="00353BB4"/>
    <w:rsid w:val="00353F8A"/>
    <w:rsid w:val="00356C2D"/>
    <w:rsid w:val="003571A7"/>
    <w:rsid w:val="003575B6"/>
    <w:rsid w:val="003579ED"/>
    <w:rsid w:val="00360774"/>
    <w:rsid w:val="00360C40"/>
    <w:rsid w:val="003610C1"/>
    <w:rsid w:val="00361132"/>
    <w:rsid w:val="0036290B"/>
    <w:rsid w:val="00362FE5"/>
    <w:rsid w:val="0036348B"/>
    <w:rsid w:val="003639CD"/>
    <w:rsid w:val="00365ABC"/>
    <w:rsid w:val="00366F72"/>
    <w:rsid w:val="003671EC"/>
    <w:rsid w:val="003735FD"/>
    <w:rsid w:val="0037529B"/>
    <w:rsid w:val="00375652"/>
    <w:rsid w:val="0037632D"/>
    <w:rsid w:val="00376AF4"/>
    <w:rsid w:val="00377A19"/>
    <w:rsid w:val="0038027C"/>
    <w:rsid w:val="00380BCF"/>
    <w:rsid w:val="00381C0E"/>
    <w:rsid w:val="003822FE"/>
    <w:rsid w:val="003841C9"/>
    <w:rsid w:val="003861BB"/>
    <w:rsid w:val="00386CCB"/>
    <w:rsid w:val="0038711B"/>
    <w:rsid w:val="0038747F"/>
    <w:rsid w:val="003918F5"/>
    <w:rsid w:val="00391B07"/>
    <w:rsid w:val="00391F34"/>
    <w:rsid w:val="003924EF"/>
    <w:rsid w:val="0039444F"/>
    <w:rsid w:val="00394F09"/>
    <w:rsid w:val="00395662"/>
    <w:rsid w:val="00395A37"/>
    <w:rsid w:val="003A225C"/>
    <w:rsid w:val="003A39EE"/>
    <w:rsid w:val="003A4A6A"/>
    <w:rsid w:val="003A5809"/>
    <w:rsid w:val="003A7303"/>
    <w:rsid w:val="003B0491"/>
    <w:rsid w:val="003B169A"/>
    <w:rsid w:val="003B3020"/>
    <w:rsid w:val="003B4989"/>
    <w:rsid w:val="003B60C4"/>
    <w:rsid w:val="003B69BC"/>
    <w:rsid w:val="003B6FAC"/>
    <w:rsid w:val="003B744D"/>
    <w:rsid w:val="003C10F7"/>
    <w:rsid w:val="003C149F"/>
    <w:rsid w:val="003C23AC"/>
    <w:rsid w:val="003C3513"/>
    <w:rsid w:val="003C3794"/>
    <w:rsid w:val="003C3A4E"/>
    <w:rsid w:val="003C5EC7"/>
    <w:rsid w:val="003D08BA"/>
    <w:rsid w:val="003D2FC3"/>
    <w:rsid w:val="003D47CB"/>
    <w:rsid w:val="003E06FE"/>
    <w:rsid w:val="003E10B8"/>
    <w:rsid w:val="003E32FF"/>
    <w:rsid w:val="003E5850"/>
    <w:rsid w:val="003E708A"/>
    <w:rsid w:val="003E70F7"/>
    <w:rsid w:val="003E7841"/>
    <w:rsid w:val="003F0779"/>
    <w:rsid w:val="003F0D41"/>
    <w:rsid w:val="003F1AC9"/>
    <w:rsid w:val="003F1F40"/>
    <w:rsid w:val="003F3CC4"/>
    <w:rsid w:val="003F75A7"/>
    <w:rsid w:val="003F7A9C"/>
    <w:rsid w:val="004029FD"/>
    <w:rsid w:val="00402CF5"/>
    <w:rsid w:val="00406C2A"/>
    <w:rsid w:val="004128C0"/>
    <w:rsid w:val="00412FCC"/>
    <w:rsid w:val="00415A52"/>
    <w:rsid w:val="0041631D"/>
    <w:rsid w:val="00420D30"/>
    <w:rsid w:val="00426F35"/>
    <w:rsid w:val="00430503"/>
    <w:rsid w:val="00430EAA"/>
    <w:rsid w:val="004325F0"/>
    <w:rsid w:val="00432C90"/>
    <w:rsid w:val="00433B69"/>
    <w:rsid w:val="00436BC2"/>
    <w:rsid w:val="00437416"/>
    <w:rsid w:val="00441046"/>
    <w:rsid w:val="00443E32"/>
    <w:rsid w:val="00446639"/>
    <w:rsid w:val="004509CA"/>
    <w:rsid w:val="00452625"/>
    <w:rsid w:val="004530FD"/>
    <w:rsid w:val="004534F5"/>
    <w:rsid w:val="00455D9B"/>
    <w:rsid w:val="00457686"/>
    <w:rsid w:val="00460732"/>
    <w:rsid w:val="00460879"/>
    <w:rsid w:val="00461845"/>
    <w:rsid w:val="00461D7E"/>
    <w:rsid w:val="00462527"/>
    <w:rsid w:val="0046555C"/>
    <w:rsid w:val="00466FFC"/>
    <w:rsid w:val="004706A1"/>
    <w:rsid w:val="00470796"/>
    <w:rsid w:val="004727C3"/>
    <w:rsid w:val="00473494"/>
    <w:rsid w:val="0047413E"/>
    <w:rsid w:val="00474C42"/>
    <w:rsid w:val="004766A0"/>
    <w:rsid w:val="00476DB0"/>
    <w:rsid w:val="00480272"/>
    <w:rsid w:val="00481E31"/>
    <w:rsid w:val="004827C4"/>
    <w:rsid w:val="00482F43"/>
    <w:rsid w:val="004911B9"/>
    <w:rsid w:val="00493347"/>
    <w:rsid w:val="004956E1"/>
    <w:rsid w:val="00495A4E"/>
    <w:rsid w:val="00496DCA"/>
    <w:rsid w:val="004A1357"/>
    <w:rsid w:val="004A2047"/>
    <w:rsid w:val="004A294B"/>
    <w:rsid w:val="004A2C20"/>
    <w:rsid w:val="004A3A8B"/>
    <w:rsid w:val="004A6338"/>
    <w:rsid w:val="004B0851"/>
    <w:rsid w:val="004B1319"/>
    <w:rsid w:val="004B3B4F"/>
    <w:rsid w:val="004B3BC0"/>
    <w:rsid w:val="004B528D"/>
    <w:rsid w:val="004B569B"/>
    <w:rsid w:val="004B6380"/>
    <w:rsid w:val="004C136E"/>
    <w:rsid w:val="004C30F9"/>
    <w:rsid w:val="004C5D8C"/>
    <w:rsid w:val="004C60AA"/>
    <w:rsid w:val="004C6203"/>
    <w:rsid w:val="004D0FF8"/>
    <w:rsid w:val="004D22F6"/>
    <w:rsid w:val="004D2C05"/>
    <w:rsid w:val="004D3379"/>
    <w:rsid w:val="004D3670"/>
    <w:rsid w:val="004D47E3"/>
    <w:rsid w:val="004D7836"/>
    <w:rsid w:val="004E219E"/>
    <w:rsid w:val="004E6636"/>
    <w:rsid w:val="004F25E5"/>
    <w:rsid w:val="004F2CC4"/>
    <w:rsid w:val="004F4654"/>
    <w:rsid w:val="004F5938"/>
    <w:rsid w:val="004F5E81"/>
    <w:rsid w:val="004F6F71"/>
    <w:rsid w:val="0050252C"/>
    <w:rsid w:val="00506FAF"/>
    <w:rsid w:val="00507561"/>
    <w:rsid w:val="00507D53"/>
    <w:rsid w:val="00516039"/>
    <w:rsid w:val="00516B0E"/>
    <w:rsid w:val="00520E77"/>
    <w:rsid w:val="00521B85"/>
    <w:rsid w:val="0052207E"/>
    <w:rsid w:val="00525B72"/>
    <w:rsid w:val="00530A1B"/>
    <w:rsid w:val="00530E34"/>
    <w:rsid w:val="0053131A"/>
    <w:rsid w:val="005317B1"/>
    <w:rsid w:val="00532E5C"/>
    <w:rsid w:val="005349C5"/>
    <w:rsid w:val="00535808"/>
    <w:rsid w:val="0053748F"/>
    <w:rsid w:val="00542912"/>
    <w:rsid w:val="00543827"/>
    <w:rsid w:val="00545214"/>
    <w:rsid w:val="005456B7"/>
    <w:rsid w:val="00546CC9"/>
    <w:rsid w:val="005508A4"/>
    <w:rsid w:val="00550C95"/>
    <w:rsid w:val="00552F5B"/>
    <w:rsid w:val="005535D0"/>
    <w:rsid w:val="00553696"/>
    <w:rsid w:val="00553DE2"/>
    <w:rsid w:val="005555A8"/>
    <w:rsid w:val="00555E08"/>
    <w:rsid w:val="005562DF"/>
    <w:rsid w:val="00556723"/>
    <w:rsid w:val="00556749"/>
    <w:rsid w:val="005617C5"/>
    <w:rsid w:val="00562D2A"/>
    <w:rsid w:val="00563414"/>
    <w:rsid w:val="005647C2"/>
    <w:rsid w:val="005647F2"/>
    <w:rsid w:val="00564DD2"/>
    <w:rsid w:val="00567B4B"/>
    <w:rsid w:val="00567D04"/>
    <w:rsid w:val="00570D1D"/>
    <w:rsid w:val="0057124A"/>
    <w:rsid w:val="00572C54"/>
    <w:rsid w:val="00575A0E"/>
    <w:rsid w:val="00575C15"/>
    <w:rsid w:val="00576209"/>
    <w:rsid w:val="00577043"/>
    <w:rsid w:val="0057796D"/>
    <w:rsid w:val="00582520"/>
    <w:rsid w:val="00583409"/>
    <w:rsid w:val="00583CF4"/>
    <w:rsid w:val="00584A6B"/>
    <w:rsid w:val="00585757"/>
    <w:rsid w:val="00586FD7"/>
    <w:rsid w:val="00587B29"/>
    <w:rsid w:val="00590CF6"/>
    <w:rsid w:val="00591971"/>
    <w:rsid w:val="00593BC7"/>
    <w:rsid w:val="005958A8"/>
    <w:rsid w:val="00596044"/>
    <w:rsid w:val="005A0171"/>
    <w:rsid w:val="005A52A7"/>
    <w:rsid w:val="005A5CB0"/>
    <w:rsid w:val="005A5FC6"/>
    <w:rsid w:val="005B1685"/>
    <w:rsid w:val="005B16F2"/>
    <w:rsid w:val="005B2A1E"/>
    <w:rsid w:val="005B43D9"/>
    <w:rsid w:val="005B7BF3"/>
    <w:rsid w:val="005C021B"/>
    <w:rsid w:val="005C05CC"/>
    <w:rsid w:val="005C28FB"/>
    <w:rsid w:val="005C3C79"/>
    <w:rsid w:val="005C6480"/>
    <w:rsid w:val="005D1B8A"/>
    <w:rsid w:val="005D337E"/>
    <w:rsid w:val="005D7B27"/>
    <w:rsid w:val="005D7FB8"/>
    <w:rsid w:val="005E0164"/>
    <w:rsid w:val="005E2B3D"/>
    <w:rsid w:val="005E3121"/>
    <w:rsid w:val="005E4AA3"/>
    <w:rsid w:val="005E549C"/>
    <w:rsid w:val="005E6665"/>
    <w:rsid w:val="005E6842"/>
    <w:rsid w:val="005E6DF6"/>
    <w:rsid w:val="005F108D"/>
    <w:rsid w:val="005F2A5C"/>
    <w:rsid w:val="0060030B"/>
    <w:rsid w:val="00600330"/>
    <w:rsid w:val="006017F4"/>
    <w:rsid w:val="00604309"/>
    <w:rsid w:val="00604923"/>
    <w:rsid w:val="00606757"/>
    <w:rsid w:val="006074E3"/>
    <w:rsid w:val="00610275"/>
    <w:rsid w:val="006114FC"/>
    <w:rsid w:val="0061228F"/>
    <w:rsid w:val="00613CFD"/>
    <w:rsid w:val="006211C6"/>
    <w:rsid w:val="006220D2"/>
    <w:rsid w:val="00622F11"/>
    <w:rsid w:val="00623958"/>
    <w:rsid w:val="00623D53"/>
    <w:rsid w:val="006240BB"/>
    <w:rsid w:val="006253C6"/>
    <w:rsid w:val="00626C45"/>
    <w:rsid w:val="00631723"/>
    <w:rsid w:val="0063226D"/>
    <w:rsid w:val="00632D28"/>
    <w:rsid w:val="00640814"/>
    <w:rsid w:val="00640DCF"/>
    <w:rsid w:val="0064298B"/>
    <w:rsid w:val="00647439"/>
    <w:rsid w:val="006474A7"/>
    <w:rsid w:val="00651D58"/>
    <w:rsid w:val="006534C9"/>
    <w:rsid w:val="00662112"/>
    <w:rsid w:val="006626DC"/>
    <w:rsid w:val="00662EFE"/>
    <w:rsid w:val="00665654"/>
    <w:rsid w:val="00672D46"/>
    <w:rsid w:val="00674DD9"/>
    <w:rsid w:val="00677ED8"/>
    <w:rsid w:val="00682261"/>
    <w:rsid w:val="00683526"/>
    <w:rsid w:val="00687BC1"/>
    <w:rsid w:val="006921E7"/>
    <w:rsid w:val="0069515A"/>
    <w:rsid w:val="0069515B"/>
    <w:rsid w:val="0069606A"/>
    <w:rsid w:val="00697858"/>
    <w:rsid w:val="006A0D53"/>
    <w:rsid w:val="006A167E"/>
    <w:rsid w:val="006A176C"/>
    <w:rsid w:val="006A555F"/>
    <w:rsid w:val="006A7EE2"/>
    <w:rsid w:val="006B0207"/>
    <w:rsid w:val="006B0997"/>
    <w:rsid w:val="006B1005"/>
    <w:rsid w:val="006B1A29"/>
    <w:rsid w:val="006B602B"/>
    <w:rsid w:val="006B66C5"/>
    <w:rsid w:val="006C02E3"/>
    <w:rsid w:val="006C3013"/>
    <w:rsid w:val="006C53DE"/>
    <w:rsid w:val="006C55D7"/>
    <w:rsid w:val="006C6444"/>
    <w:rsid w:val="006D0B33"/>
    <w:rsid w:val="006D2FB4"/>
    <w:rsid w:val="006D3F6D"/>
    <w:rsid w:val="006D50FC"/>
    <w:rsid w:val="006D5EC5"/>
    <w:rsid w:val="006E0DA1"/>
    <w:rsid w:val="006E276C"/>
    <w:rsid w:val="006E36A6"/>
    <w:rsid w:val="006E3C39"/>
    <w:rsid w:val="006E5152"/>
    <w:rsid w:val="006F3895"/>
    <w:rsid w:val="006F4AA4"/>
    <w:rsid w:val="006F7E55"/>
    <w:rsid w:val="00700D9E"/>
    <w:rsid w:val="0070130B"/>
    <w:rsid w:val="0070305C"/>
    <w:rsid w:val="007039E9"/>
    <w:rsid w:val="00703A28"/>
    <w:rsid w:val="00703BF4"/>
    <w:rsid w:val="00706390"/>
    <w:rsid w:val="007124DA"/>
    <w:rsid w:val="007212E9"/>
    <w:rsid w:val="00721B06"/>
    <w:rsid w:val="007224BA"/>
    <w:rsid w:val="00722CE1"/>
    <w:rsid w:val="00723ACA"/>
    <w:rsid w:val="00725E8F"/>
    <w:rsid w:val="00726889"/>
    <w:rsid w:val="00726B51"/>
    <w:rsid w:val="0072762D"/>
    <w:rsid w:val="00730562"/>
    <w:rsid w:val="007348A3"/>
    <w:rsid w:val="00734E80"/>
    <w:rsid w:val="0073596D"/>
    <w:rsid w:val="00735D70"/>
    <w:rsid w:val="00740BB7"/>
    <w:rsid w:val="0074207B"/>
    <w:rsid w:val="00744168"/>
    <w:rsid w:val="00744245"/>
    <w:rsid w:val="00744745"/>
    <w:rsid w:val="007474DD"/>
    <w:rsid w:val="00747729"/>
    <w:rsid w:val="007477BC"/>
    <w:rsid w:val="00750DB9"/>
    <w:rsid w:val="00751BDF"/>
    <w:rsid w:val="0075209F"/>
    <w:rsid w:val="00754EA2"/>
    <w:rsid w:val="00755820"/>
    <w:rsid w:val="0075628E"/>
    <w:rsid w:val="00756F1F"/>
    <w:rsid w:val="0075740A"/>
    <w:rsid w:val="00760B92"/>
    <w:rsid w:val="00761661"/>
    <w:rsid w:val="00762319"/>
    <w:rsid w:val="007627A4"/>
    <w:rsid w:val="0076292C"/>
    <w:rsid w:val="007630DA"/>
    <w:rsid w:val="0076428C"/>
    <w:rsid w:val="007654ED"/>
    <w:rsid w:val="007674A9"/>
    <w:rsid w:val="00767D75"/>
    <w:rsid w:val="00770988"/>
    <w:rsid w:val="00770B6F"/>
    <w:rsid w:val="00772139"/>
    <w:rsid w:val="00772221"/>
    <w:rsid w:val="00772222"/>
    <w:rsid w:val="00773938"/>
    <w:rsid w:val="00774B6D"/>
    <w:rsid w:val="00775E16"/>
    <w:rsid w:val="00776C80"/>
    <w:rsid w:val="007800B2"/>
    <w:rsid w:val="007845B4"/>
    <w:rsid w:val="00784A56"/>
    <w:rsid w:val="0078651E"/>
    <w:rsid w:val="007869C1"/>
    <w:rsid w:val="00791650"/>
    <w:rsid w:val="0079210E"/>
    <w:rsid w:val="00792510"/>
    <w:rsid w:val="00794965"/>
    <w:rsid w:val="00797626"/>
    <w:rsid w:val="00797E8C"/>
    <w:rsid w:val="007A0F98"/>
    <w:rsid w:val="007A1FF2"/>
    <w:rsid w:val="007A37CC"/>
    <w:rsid w:val="007A3F00"/>
    <w:rsid w:val="007A4B5F"/>
    <w:rsid w:val="007A66D4"/>
    <w:rsid w:val="007B0713"/>
    <w:rsid w:val="007B07BB"/>
    <w:rsid w:val="007B30E5"/>
    <w:rsid w:val="007B378F"/>
    <w:rsid w:val="007B4719"/>
    <w:rsid w:val="007B5547"/>
    <w:rsid w:val="007B566C"/>
    <w:rsid w:val="007B6500"/>
    <w:rsid w:val="007B7E95"/>
    <w:rsid w:val="007C2710"/>
    <w:rsid w:val="007C4CDF"/>
    <w:rsid w:val="007C6133"/>
    <w:rsid w:val="007D18E3"/>
    <w:rsid w:val="007D2086"/>
    <w:rsid w:val="007D611D"/>
    <w:rsid w:val="007D704D"/>
    <w:rsid w:val="007D7717"/>
    <w:rsid w:val="007E190C"/>
    <w:rsid w:val="007E29E4"/>
    <w:rsid w:val="007E30F4"/>
    <w:rsid w:val="007E4187"/>
    <w:rsid w:val="007E607E"/>
    <w:rsid w:val="007E6DE0"/>
    <w:rsid w:val="007E71E7"/>
    <w:rsid w:val="007F0063"/>
    <w:rsid w:val="007F135B"/>
    <w:rsid w:val="007F1E95"/>
    <w:rsid w:val="007F2D24"/>
    <w:rsid w:val="007F5173"/>
    <w:rsid w:val="007F780C"/>
    <w:rsid w:val="00800F2C"/>
    <w:rsid w:val="00802090"/>
    <w:rsid w:val="00803660"/>
    <w:rsid w:val="008107A3"/>
    <w:rsid w:val="00810981"/>
    <w:rsid w:val="00810DB6"/>
    <w:rsid w:val="00811223"/>
    <w:rsid w:val="008113FE"/>
    <w:rsid w:val="008114A7"/>
    <w:rsid w:val="0081224A"/>
    <w:rsid w:val="008157B5"/>
    <w:rsid w:val="00820531"/>
    <w:rsid w:val="0082078B"/>
    <w:rsid w:val="00820FCD"/>
    <w:rsid w:val="00822ABB"/>
    <w:rsid w:val="00825581"/>
    <w:rsid w:val="0082591D"/>
    <w:rsid w:val="00826955"/>
    <w:rsid w:val="008309BE"/>
    <w:rsid w:val="00831573"/>
    <w:rsid w:val="0083193E"/>
    <w:rsid w:val="00834C96"/>
    <w:rsid w:val="0084007D"/>
    <w:rsid w:val="00840DCE"/>
    <w:rsid w:val="00843704"/>
    <w:rsid w:val="00843FB5"/>
    <w:rsid w:val="00844694"/>
    <w:rsid w:val="0084540A"/>
    <w:rsid w:val="008469F3"/>
    <w:rsid w:val="008537A8"/>
    <w:rsid w:val="00855DD4"/>
    <w:rsid w:val="00857DCA"/>
    <w:rsid w:val="00860714"/>
    <w:rsid w:val="0086072A"/>
    <w:rsid w:val="0086204D"/>
    <w:rsid w:val="00863525"/>
    <w:rsid w:val="008653CA"/>
    <w:rsid w:val="00865582"/>
    <w:rsid w:val="00866031"/>
    <w:rsid w:val="008672AE"/>
    <w:rsid w:val="0087032B"/>
    <w:rsid w:val="008760B4"/>
    <w:rsid w:val="00877C78"/>
    <w:rsid w:val="00881054"/>
    <w:rsid w:val="0088133A"/>
    <w:rsid w:val="00881A06"/>
    <w:rsid w:val="008846EF"/>
    <w:rsid w:val="00885C08"/>
    <w:rsid w:val="00887668"/>
    <w:rsid w:val="008908FB"/>
    <w:rsid w:val="00892F3D"/>
    <w:rsid w:val="00895A9C"/>
    <w:rsid w:val="008977E9"/>
    <w:rsid w:val="008A0431"/>
    <w:rsid w:val="008A0576"/>
    <w:rsid w:val="008A4BAE"/>
    <w:rsid w:val="008B09DC"/>
    <w:rsid w:val="008B1570"/>
    <w:rsid w:val="008B5058"/>
    <w:rsid w:val="008B5AAE"/>
    <w:rsid w:val="008B707E"/>
    <w:rsid w:val="008B7479"/>
    <w:rsid w:val="008C22D4"/>
    <w:rsid w:val="008C332E"/>
    <w:rsid w:val="008C67A4"/>
    <w:rsid w:val="008C7614"/>
    <w:rsid w:val="008C77ED"/>
    <w:rsid w:val="008D0A5D"/>
    <w:rsid w:val="008D2511"/>
    <w:rsid w:val="008D258F"/>
    <w:rsid w:val="008D2A7D"/>
    <w:rsid w:val="008D2FCC"/>
    <w:rsid w:val="008D3C5F"/>
    <w:rsid w:val="008D3D21"/>
    <w:rsid w:val="008D5D64"/>
    <w:rsid w:val="008D7946"/>
    <w:rsid w:val="008E1C1E"/>
    <w:rsid w:val="008E7E74"/>
    <w:rsid w:val="008F0DF2"/>
    <w:rsid w:val="008F14FC"/>
    <w:rsid w:val="008F1701"/>
    <w:rsid w:val="008F41BD"/>
    <w:rsid w:val="008F42C5"/>
    <w:rsid w:val="008F5E2A"/>
    <w:rsid w:val="00900A58"/>
    <w:rsid w:val="0090201C"/>
    <w:rsid w:val="0090248C"/>
    <w:rsid w:val="00904D79"/>
    <w:rsid w:val="00904F40"/>
    <w:rsid w:val="00906A5B"/>
    <w:rsid w:val="00911A93"/>
    <w:rsid w:val="00913F52"/>
    <w:rsid w:val="0091558E"/>
    <w:rsid w:val="009162E1"/>
    <w:rsid w:val="0091762E"/>
    <w:rsid w:val="0092159D"/>
    <w:rsid w:val="009216B0"/>
    <w:rsid w:val="00922690"/>
    <w:rsid w:val="0092292B"/>
    <w:rsid w:val="0092402E"/>
    <w:rsid w:val="009255B7"/>
    <w:rsid w:val="009258C9"/>
    <w:rsid w:val="009311BC"/>
    <w:rsid w:val="00931579"/>
    <w:rsid w:val="00932340"/>
    <w:rsid w:val="00932AFE"/>
    <w:rsid w:val="00933484"/>
    <w:rsid w:val="00933A5F"/>
    <w:rsid w:val="00935BAD"/>
    <w:rsid w:val="00936A9D"/>
    <w:rsid w:val="009418C7"/>
    <w:rsid w:val="009435CB"/>
    <w:rsid w:val="009446C3"/>
    <w:rsid w:val="00944A1B"/>
    <w:rsid w:val="00945356"/>
    <w:rsid w:val="00947D8C"/>
    <w:rsid w:val="0095366C"/>
    <w:rsid w:val="00953EDF"/>
    <w:rsid w:val="00954D80"/>
    <w:rsid w:val="009555E1"/>
    <w:rsid w:val="00956290"/>
    <w:rsid w:val="0096060D"/>
    <w:rsid w:val="00961EFA"/>
    <w:rsid w:val="00962609"/>
    <w:rsid w:val="0096702A"/>
    <w:rsid w:val="00971C05"/>
    <w:rsid w:val="009804A8"/>
    <w:rsid w:val="00983397"/>
    <w:rsid w:val="00983B53"/>
    <w:rsid w:val="00984D06"/>
    <w:rsid w:val="00986FCB"/>
    <w:rsid w:val="00995E9D"/>
    <w:rsid w:val="00996F57"/>
    <w:rsid w:val="00997044"/>
    <w:rsid w:val="0099745A"/>
    <w:rsid w:val="009A1BD1"/>
    <w:rsid w:val="009A44C2"/>
    <w:rsid w:val="009A5B8A"/>
    <w:rsid w:val="009A71EB"/>
    <w:rsid w:val="009A7A37"/>
    <w:rsid w:val="009B0BB7"/>
    <w:rsid w:val="009B1306"/>
    <w:rsid w:val="009B1340"/>
    <w:rsid w:val="009B62E1"/>
    <w:rsid w:val="009B6695"/>
    <w:rsid w:val="009C17C1"/>
    <w:rsid w:val="009C45B3"/>
    <w:rsid w:val="009C607B"/>
    <w:rsid w:val="009C72BF"/>
    <w:rsid w:val="009D5136"/>
    <w:rsid w:val="009D6B8B"/>
    <w:rsid w:val="009D7C4E"/>
    <w:rsid w:val="009E05AF"/>
    <w:rsid w:val="009E3A76"/>
    <w:rsid w:val="009E58CE"/>
    <w:rsid w:val="009E68CA"/>
    <w:rsid w:val="009F023F"/>
    <w:rsid w:val="009F0DB1"/>
    <w:rsid w:val="009F149A"/>
    <w:rsid w:val="009F18E8"/>
    <w:rsid w:val="009F3B78"/>
    <w:rsid w:val="009F6F67"/>
    <w:rsid w:val="00A0124E"/>
    <w:rsid w:val="00A02A77"/>
    <w:rsid w:val="00A04009"/>
    <w:rsid w:val="00A05648"/>
    <w:rsid w:val="00A05802"/>
    <w:rsid w:val="00A10AAC"/>
    <w:rsid w:val="00A12487"/>
    <w:rsid w:val="00A14D67"/>
    <w:rsid w:val="00A1669E"/>
    <w:rsid w:val="00A1776F"/>
    <w:rsid w:val="00A2043B"/>
    <w:rsid w:val="00A20CC5"/>
    <w:rsid w:val="00A21A6B"/>
    <w:rsid w:val="00A24562"/>
    <w:rsid w:val="00A24CF8"/>
    <w:rsid w:val="00A25AA1"/>
    <w:rsid w:val="00A26CA0"/>
    <w:rsid w:val="00A32803"/>
    <w:rsid w:val="00A32DCF"/>
    <w:rsid w:val="00A330C8"/>
    <w:rsid w:val="00A42C4F"/>
    <w:rsid w:val="00A47DDD"/>
    <w:rsid w:val="00A50654"/>
    <w:rsid w:val="00A5186A"/>
    <w:rsid w:val="00A519C2"/>
    <w:rsid w:val="00A53E7A"/>
    <w:rsid w:val="00A54C83"/>
    <w:rsid w:val="00A5612A"/>
    <w:rsid w:val="00A56161"/>
    <w:rsid w:val="00A57B37"/>
    <w:rsid w:val="00A61637"/>
    <w:rsid w:val="00A61BCD"/>
    <w:rsid w:val="00A638ED"/>
    <w:rsid w:val="00A6637E"/>
    <w:rsid w:val="00A66837"/>
    <w:rsid w:val="00A71282"/>
    <w:rsid w:val="00A71F9F"/>
    <w:rsid w:val="00A74038"/>
    <w:rsid w:val="00A80F68"/>
    <w:rsid w:val="00A8393B"/>
    <w:rsid w:val="00A876A4"/>
    <w:rsid w:val="00A90ABB"/>
    <w:rsid w:val="00A928C0"/>
    <w:rsid w:val="00A93808"/>
    <w:rsid w:val="00A93861"/>
    <w:rsid w:val="00A97518"/>
    <w:rsid w:val="00AA2C4C"/>
    <w:rsid w:val="00AA4F59"/>
    <w:rsid w:val="00AA515C"/>
    <w:rsid w:val="00AA6948"/>
    <w:rsid w:val="00AB422C"/>
    <w:rsid w:val="00AC06BD"/>
    <w:rsid w:val="00AC0B3A"/>
    <w:rsid w:val="00AC1506"/>
    <w:rsid w:val="00AC1CA4"/>
    <w:rsid w:val="00AC2691"/>
    <w:rsid w:val="00AC26BE"/>
    <w:rsid w:val="00AC311B"/>
    <w:rsid w:val="00AC32AC"/>
    <w:rsid w:val="00AC3F13"/>
    <w:rsid w:val="00AC3F9A"/>
    <w:rsid w:val="00AC4251"/>
    <w:rsid w:val="00AC47C9"/>
    <w:rsid w:val="00AC6D97"/>
    <w:rsid w:val="00AC6FB3"/>
    <w:rsid w:val="00AC71EA"/>
    <w:rsid w:val="00AC79F8"/>
    <w:rsid w:val="00AD05B6"/>
    <w:rsid w:val="00AD10C0"/>
    <w:rsid w:val="00AD1C62"/>
    <w:rsid w:val="00AD1E76"/>
    <w:rsid w:val="00AD2221"/>
    <w:rsid w:val="00AD3A0C"/>
    <w:rsid w:val="00AE1EC0"/>
    <w:rsid w:val="00AE2EA9"/>
    <w:rsid w:val="00AE41D9"/>
    <w:rsid w:val="00AE4A1F"/>
    <w:rsid w:val="00AE56DA"/>
    <w:rsid w:val="00AE73FD"/>
    <w:rsid w:val="00AE7CDF"/>
    <w:rsid w:val="00AF0213"/>
    <w:rsid w:val="00AF0456"/>
    <w:rsid w:val="00AF1BF7"/>
    <w:rsid w:val="00AF3ED4"/>
    <w:rsid w:val="00AF442A"/>
    <w:rsid w:val="00AF6DA4"/>
    <w:rsid w:val="00AF7B7E"/>
    <w:rsid w:val="00B0032C"/>
    <w:rsid w:val="00B00E65"/>
    <w:rsid w:val="00B01B98"/>
    <w:rsid w:val="00B03ECF"/>
    <w:rsid w:val="00B060FC"/>
    <w:rsid w:val="00B06A8E"/>
    <w:rsid w:val="00B07983"/>
    <w:rsid w:val="00B10443"/>
    <w:rsid w:val="00B11B2C"/>
    <w:rsid w:val="00B12348"/>
    <w:rsid w:val="00B124A8"/>
    <w:rsid w:val="00B15083"/>
    <w:rsid w:val="00B15968"/>
    <w:rsid w:val="00B1792D"/>
    <w:rsid w:val="00B208AA"/>
    <w:rsid w:val="00B20C96"/>
    <w:rsid w:val="00B22522"/>
    <w:rsid w:val="00B22BBA"/>
    <w:rsid w:val="00B26888"/>
    <w:rsid w:val="00B31370"/>
    <w:rsid w:val="00B32C24"/>
    <w:rsid w:val="00B33F89"/>
    <w:rsid w:val="00B35DE9"/>
    <w:rsid w:val="00B37824"/>
    <w:rsid w:val="00B42AD4"/>
    <w:rsid w:val="00B436BD"/>
    <w:rsid w:val="00B43B01"/>
    <w:rsid w:val="00B43F51"/>
    <w:rsid w:val="00B4689A"/>
    <w:rsid w:val="00B468ED"/>
    <w:rsid w:val="00B4756F"/>
    <w:rsid w:val="00B50BA5"/>
    <w:rsid w:val="00B51F4D"/>
    <w:rsid w:val="00B53662"/>
    <w:rsid w:val="00B540D2"/>
    <w:rsid w:val="00B541F0"/>
    <w:rsid w:val="00B544F3"/>
    <w:rsid w:val="00B57A6C"/>
    <w:rsid w:val="00B605C7"/>
    <w:rsid w:val="00B60AE6"/>
    <w:rsid w:val="00B61028"/>
    <w:rsid w:val="00B61219"/>
    <w:rsid w:val="00B648E2"/>
    <w:rsid w:val="00B64D66"/>
    <w:rsid w:val="00B64FA5"/>
    <w:rsid w:val="00B7157A"/>
    <w:rsid w:val="00B71B99"/>
    <w:rsid w:val="00B726F1"/>
    <w:rsid w:val="00B73D0E"/>
    <w:rsid w:val="00B756FA"/>
    <w:rsid w:val="00B805A2"/>
    <w:rsid w:val="00B81740"/>
    <w:rsid w:val="00B82923"/>
    <w:rsid w:val="00B850CA"/>
    <w:rsid w:val="00B85154"/>
    <w:rsid w:val="00B87036"/>
    <w:rsid w:val="00B87746"/>
    <w:rsid w:val="00B87914"/>
    <w:rsid w:val="00B92109"/>
    <w:rsid w:val="00B92ABD"/>
    <w:rsid w:val="00BA056D"/>
    <w:rsid w:val="00BA1569"/>
    <w:rsid w:val="00BA76D6"/>
    <w:rsid w:val="00BA7DAF"/>
    <w:rsid w:val="00BA7E6C"/>
    <w:rsid w:val="00BB0189"/>
    <w:rsid w:val="00BB0FDE"/>
    <w:rsid w:val="00BB4A1A"/>
    <w:rsid w:val="00BB4FF0"/>
    <w:rsid w:val="00BB50C6"/>
    <w:rsid w:val="00BB57B7"/>
    <w:rsid w:val="00BC136C"/>
    <w:rsid w:val="00BC2C02"/>
    <w:rsid w:val="00BC3C8D"/>
    <w:rsid w:val="00BC53EC"/>
    <w:rsid w:val="00BC7B73"/>
    <w:rsid w:val="00BD164D"/>
    <w:rsid w:val="00BD40D9"/>
    <w:rsid w:val="00BD4FAD"/>
    <w:rsid w:val="00BE199F"/>
    <w:rsid w:val="00BE1DFC"/>
    <w:rsid w:val="00BE25C3"/>
    <w:rsid w:val="00BE2E4C"/>
    <w:rsid w:val="00BE39BC"/>
    <w:rsid w:val="00BE4B45"/>
    <w:rsid w:val="00BE5A20"/>
    <w:rsid w:val="00BE7DC3"/>
    <w:rsid w:val="00BE7DD0"/>
    <w:rsid w:val="00BF6984"/>
    <w:rsid w:val="00BF7F24"/>
    <w:rsid w:val="00C000FC"/>
    <w:rsid w:val="00C02296"/>
    <w:rsid w:val="00C02FC9"/>
    <w:rsid w:val="00C0334C"/>
    <w:rsid w:val="00C057ED"/>
    <w:rsid w:val="00C0653B"/>
    <w:rsid w:val="00C102C0"/>
    <w:rsid w:val="00C10CFC"/>
    <w:rsid w:val="00C13FCC"/>
    <w:rsid w:val="00C16525"/>
    <w:rsid w:val="00C17EB3"/>
    <w:rsid w:val="00C21702"/>
    <w:rsid w:val="00C2276E"/>
    <w:rsid w:val="00C22EDE"/>
    <w:rsid w:val="00C23109"/>
    <w:rsid w:val="00C2548E"/>
    <w:rsid w:val="00C26827"/>
    <w:rsid w:val="00C306DA"/>
    <w:rsid w:val="00C30DFC"/>
    <w:rsid w:val="00C30E80"/>
    <w:rsid w:val="00C311D9"/>
    <w:rsid w:val="00C32D90"/>
    <w:rsid w:val="00C33726"/>
    <w:rsid w:val="00C33A9B"/>
    <w:rsid w:val="00C34ECE"/>
    <w:rsid w:val="00C35DC8"/>
    <w:rsid w:val="00C35E74"/>
    <w:rsid w:val="00C368BF"/>
    <w:rsid w:val="00C36F1A"/>
    <w:rsid w:val="00C37636"/>
    <w:rsid w:val="00C41ECC"/>
    <w:rsid w:val="00C4422F"/>
    <w:rsid w:val="00C44B21"/>
    <w:rsid w:val="00C4731B"/>
    <w:rsid w:val="00C47FF8"/>
    <w:rsid w:val="00C51F6D"/>
    <w:rsid w:val="00C5274D"/>
    <w:rsid w:val="00C54FCB"/>
    <w:rsid w:val="00C57183"/>
    <w:rsid w:val="00C601A0"/>
    <w:rsid w:val="00C62A6E"/>
    <w:rsid w:val="00C63A8E"/>
    <w:rsid w:val="00C63D72"/>
    <w:rsid w:val="00C644E6"/>
    <w:rsid w:val="00C64930"/>
    <w:rsid w:val="00C676C7"/>
    <w:rsid w:val="00C67A43"/>
    <w:rsid w:val="00C701B3"/>
    <w:rsid w:val="00C7080C"/>
    <w:rsid w:val="00C728A7"/>
    <w:rsid w:val="00C736D4"/>
    <w:rsid w:val="00C800C2"/>
    <w:rsid w:val="00C80977"/>
    <w:rsid w:val="00C81513"/>
    <w:rsid w:val="00C85D0B"/>
    <w:rsid w:val="00C85D4B"/>
    <w:rsid w:val="00C9026E"/>
    <w:rsid w:val="00C94654"/>
    <w:rsid w:val="00C94A29"/>
    <w:rsid w:val="00C94DF2"/>
    <w:rsid w:val="00C96D75"/>
    <w:rsid w:val="00C977E2"/>
    <w:rsid w:val="00C979E2"/>
    <w:rsid w:val="00CA16F4"/>
    <w:rsid w:val="00CA1BDC"/>
    <w:rsid w:val="00CA3004"/>
    <w:rsid w:val="00CA79F4"/>
    <w:rsid w:val="00CB3600"/>
    <w:rsid w:val="00CC1654"/>
    <w:rsid w:val="00CC2C45"/>
    <w:rsid w:val="00CC5EFF"/>
    <w:rsid w:val="00CC6789"/>
    <w:rsid w:val="00CC6911"/>
    <w:rsid w:val="00CC7A79"/>
    <w:rsid w:val="00CD0FD7"/>
    <w:rsid w:val="00CD3532"/>
    <w:rsid w:val="00CD3A05"/>
    <w:rsid w:val="00CD5573"/>
    <w:rsid w:val="00CD6636"/>
    <w:rsid w:val="00CD6786"/>
    <w:rsid w:val="00CD7297"/>
    <w:rsid w:val="00CE3A8C"/>
    <w:rsid w:val="00CE4374"/>
    <w:rsid w:val="00CE43BB"/>
    <w:rsid w:val="00CE447B"/>
    <w:rsid w:val="00CE6219"/>
    <w:rsid w:val="00CF2819"/>
    <w:rsid w:val="00CF37AD"/>
    <w:rsid w:val="00CF397C"/>
    <w:rsid w:val="00CF4412"/>
    <w:rsid w:val="00CF4B15"/>
    <w:rsid w:val="00CF5246"/>
    <w:rsid w:val="00CF7D49"/>
    <w:rsid w:val="00D005AF"/>
    <w:rsid w:val="00D00C76"/>
    <w:rsid w:val="00D017FA"/>
    <w:rsid w:val="00D0407F"/>
    <w:rsid w:val="00D04288"/>
    <w:rsid w:val="00D04D90"/>
    <w:rsid w:val="00D05C5D"/>
    <w:rsid w:val="00D06981"/>
    <w:rsid w:val="00D07E7A"/>
    <w:rsid w:val="00D1160D"/>
    <w:rsid w:val="00D1201F"/>
    <w:rsid w:val="00D17EDE"/>
    <w:rsid w:val="00D20D7D"/>
    <w:rsid w:val="00D21463"/>
    <w:rsid w:val="00D26D06"/>
    <w:rsid w:val="00D2720B"/>
    <w:rsid w:val="00D31ACC"/>
    <w:rsid w:val="00D336C9"/>
    <w:rsid w:val="00D34817"/>
    <w:rsid w:val="00D36610"/>
    <w:rsid w:val="00D401ED"/>
    <w:rsid w:val="00D4042D"/>
    <w:rsid w:val="00D41BA4"/>
    <w:rsid w:val="00D42822"/>
    <w:rsid w:val="00D43743"/>
    <w:rsid w:val="00D44ED7"/>
    <w:rsid w:val="00D465D9"/>
    <w:rsid w:val="00D469A6"/>
    <w:rsid w:val="00D46AD2"/>
    <w:rsid w:val="00D47E7D"/>
    <w:rsid w:val="00D5008E"/>
    <w:rsid w:val="00D52DEE"/>
    <w:rsid w:val="00D52F9C"/>
    <w:rsid w:val="00D53469"/>
    <w:rsid w:val="00D54554"/>
    <w:rsid w:val="00D55E84"/>
    <w:rsid w:val="00D5627F"/>
    <w:rsid w:val="00D576F9"/>
    <w:rsid w:val="00D5797D"/>
    <w:rsid w:val="00D57ABE"/>
    <w:rsid w:val="00D57D7E"/>
    <w:rsid w:val="00D6186F"/>
    <w:rsid w:val="00D635A8"/>
    <w:rsid w:val="00D64819"/>
    <w:rsid w:val="00D659F9"/>
    <w:rsid w:val="00D6768A"/>
    <w:rsid w:val="00D71523"/>
    <w:rsid w:val="00D7393B"/>
    <w:rsid w:val="00D7464B"/>
    <w:rsid w:val="00D8084E"/>
    <w:rsid w:val="00D82020"/>
    <w:rsid w:val="00D84426"/>
    <w:rsid w:val="00D90075"/>
    <w:rsid w:val="00D91246"/>
    <w:rsid w:val="00D91410"/>
    <w:rsid w:val="00D9289C"/>
    <w:rsid w:val="00D93B11"/>
    <w:rsid w:val="00D95460"/>
    <w:rsid w:val="00D95CAD"/>
    <w:rsid w:val="00D95D6A"/>
    <w:rsid w:val="00D95D9E"/>
    <w:rsid w:val="00D96E73"/>
    <w:rsid w:val="00DA2DE6"/>
    <w:rsid w:val="00DA4BF5"/>
    <w:rsid w:val="00DA521A"/>
    <w:rsid w:val="00DA6F21"/>
    <w:rsid w:val="00DB0928"/>
    <w:rsid w:val="00DB3A55"/>
    <w:rsid w:val="00DB517A"/>
    <w:rsid w:val="00DB5888"/>
    <w:rsid w:val="00DC01B4"/>
    <w:rsid w:val="00DC0864"/>
    <w:rsid w:val="00DC3DCB"/>
    <w:rsid w:val="00DC4F0A"/>
    <w:rsid w:val="00DC69FC"/>
    <w:rsid w:val="00DD443C"/>
    <w:rsid w:val="00DD4E7B"/>
    <w:rsid w:val="00DE0E98"/>
    <w:rsid w:val="00DE4292"/>
    <w:rsid w:val="00DE5D8C"/>
    <w:rsid w:val="00DE64C1"/>
    <w:rsid w:val="00DF0324"/>
    <w:rsid w:val="00DF0349"/>
    <w:rsid w:val="00DF7A9F"/>
    <w:rsid w:val="00E04D19"/>
    <w:rsid w:val="00E068CB"/>
    <w:rsid w:val="00E11446"/>
    <w:rsid w:val="00E13619"/>
    <w:rsid w:val="00E13C65"/>
    <w:rsid w:val="00E14422"/>
    <w:rsid w:val="00E20347"/>
    <w:rsid w:val="00E20520"/>
    <w:rsid w:val="00E269A0"/>
    <w:rsid w:val="00E37194"/>
    <w:rsid w:val="00E417D8"/>
    <w:rsid w:val="00E4409C"/>
    <w:rsid w:val="00E44C66"/>
    <w:rsid w:val="00E502A4"/>
    <w:rsid w:val="00E50BA8"/>
    <w:rsid w:val="00E50D1F"/>
    <w:rsid w:val="00E518CF"/>
    <w:rsid w:val="00E52050"/>
    <w:rsid w:val="00E52C8D"/>
    <w:rsid w:val="00E52F05"/>
    <w:rsid w:val="00E54257"/>
    <w:rsid w:val="00E5486E"/>
    <w:rsid w:val="00E55AA7"/>
    <w:rsid w:val="00E56019"/>
    <w:rsid w:val="00E56DDF"/>
    <w:rsid w:val="00E60733"/>
    <w:rsid w:val="00E60B77"/>
    <w:rsid w:val="00E61C40"/>
    <w:rsid w:val="00E6200D"/>
    <w:rsid w:val="00E66ABD"/>
    <w:rsid w:val="00E704D5"/>
    <w:rsid w:val="00E71367"/>
    <w:rsid w:val="00E760F2"/>
    <w:rsid w:val="00E76D5D"/>
    <w:rsid w:val="00E77C87"/>
    <w:rsid w:val="00E80826"/>
    <w:rsid w:val="00E80A22"/>
    <w:rsid w:val="00E812FE"/>
    <w:rsid w:val="00E8244D"/>
    <w:rsid w:val="00E82D04"/>
    <w:rsid w:val="00E82DB7"/>
    <w:rsid w:val="00E8450A"/>
    <w:rsid w:val="00E8495A"/>
    <w:rsid w:val="00E86576"/>
    <w:rsid w:val="00E92D7D"/>
    <w:rsid w:val="00E954E2"/>
    <w:rsid w:val="00EA2598"/>
    <w:rsid w:val="00EA354C"/>
    <w:rsid w:val="00EA4175"/>
    <w:rsid w:val="00EA4516"/>
    <w:rsid w:val="00EA4CE9"/>
    <w:rsid w:val="00EA57BF"/>
    <w:rsid w:val="00EA769A"/>
    <w:rsid w:val="00EA7D44"/>
    <w:rsid w:val="00EB0CB9"/>
    <w:rsid w:val="00EB12DF"/>
    <w:rsid w:val="00EB12ED"/>
    <w:rsid w:val="00EB1E97"/>
    <w:rsid w:val="00EB270E"/>
    <w:rsid w:val="00EB477A"/>
    <w:rsid w:val="00EB53E6"/>
    <w:rsid w:val="00EB79EC"/>
    <w:rsid w:val="00EB7E16"/>
    <w:rsid w:val="00EC0345"/>
    <w:rsid w:val="00EC1F62"/>
    <w:rsid w:val="00EC20A6"/>
    <w:rsid w:val="00EC407E"/>
    <w:rsid w:val="00EC594E"/>
    <w:rsid w:val="00ED23E8"/>
    <w:rsid w:val="00ED288B"/>
    <w:rsid w:val="00ED764E"/>
    <w:rsid w:val="00ED7B3B"/>
    <w:rsid w:val="00EE1C01"/>
    <w:rsid w:val="00EE398D"/>
    <w:rsid w:val="00EE64A9"/>
    <w:rsid w:val="00EE675B"/>
    <w:rsid w:val="00EE6B69"/>
    <w:rsid w:val="00EF4FD3"/>
    <w:rsid w:val="00EF5246"/>
    <w:rsid w:val="00EF7A87"/>
    <w:rsid w:val="00F04B39"/>
    <w:rsid w:val="00F059B7"/>
    <w:rsid w:val="00F060B3"/>
    <w:rsid w:val="00F0792C"/>
    <w:rsid w:val="00F104C6"/>
    <w:rsid w:val="00F10680"/>
    <w:rsid w:val="00F11E58"/>
    <w:rsid w:val="00F12B08"/>
    <w:rsid w:val="00F153BB"/>
    <w:rsid w:val="00F15F4B"/>
    <w:rsid w:val="00F20E08"/>
    <w:rsid w:val="00F216AC"/>
    <w:rsid w:val="00F22DE9"/>
    <w:rsid w:val="00F2641B"/>
    <w:rsid w:val="00F277F8"/>
    <w:rsid w:val="00F3040B"/>
    <w:rsid w:val="00F30953"/>
    <w:rsid w:val="00F30983"/>
    <w:rsid w:val="00F324CC"/>
    <w:rsid w:val="00F32779"/>
    <w:rsid w:val="00F3458E"/>
    <w:rsid w:val="00F3510D"/>
    <w:rsid w:val="00F35978"/>
    <w:rsid w:val="00F4108F"/>
    <w:rsid w:val="00F41587"/>
    <w:rsid w:val="00F417DF"/>
    <w:rsid w:val="00F44B39"/>
    <w:rsid w:val="00F4525E"/>
    <w:rsid w:val="00F50AEB"/>
    <w:rsid w:val="00F51D32"/>
    <w:rsid w:val="00F524ED"/>
    <w:rsid w:val="00F531CE"/>
    <w:rsid w:val="00F53564"/>
    <w:rsid w:val="00F56806"/>
    <w:rsid w:val="00F6049D"/>
    <w:rsid w:val="00F6129C"/>
    <w:rsid w:val="00F61FAE"/>
    <w:rsid w:val="00F62523"/>
    <w:rsid w:val="00F64229"/>
    <w:rsid w:val="00F66594"/>
    <w:rsid w:val="00F6679B"/>
    <w:rsid w:val="00F67A5E"/>
    <w:rsid w:val="00F708C2"/>
    <w:rsid w:val="00F709B3"/>
    <w:rsid w:val="00F70A04"/>
    <w:rsid w:val="00F74048"/>
    <w:rsid w:val="00F7485F"/>
    <w:rsid w:val="00F75948"/>
    <w:rsid w:val="00F76144"/>
    <w:rsid w:val="00F76667"/>
    <w:rsid w:val="00F766C3"/>
    <w:rsid w:val="00F77F32"/>
    <w:rsid w:val="00F8018B"/>
    <w:rsid w:val="00F817F7"/>
    <w:rsid w:val="00F8328A"/>
    <w:rsid w:val="00F84A15"/>
    <w:rsid w:val="00F84E89"/>
    <w:rsid w:val="00F8559B"/>
    <w:rsid w:val="00F86EE8"/>
    <w:rsid w:val="00F91535"/>
    <w:rsid w:val="00F91BE7"/>
    <w:rsid w:val="00F934B8"/>
    <w:rsid w:val="00F9522D"/>
    <w:rsid w:val="00F96539"/>
    <w:rsid w:val="00F97BD1"/>
    <w:rsid w:val="00FA0962"/>
    <w:rsid w:val="00FA1FE5"/>
    <w:rsid w:val="00FA3A65"/>
    <w:rsid w:val="00FA412B"/>
    <w:rsid w:val="00FA5C0F"/>
    <w:rsid w:val="00FA7FDF"/>
    <w:rsid w:val="00FB1C4C"/>
    <w:rsid w:val="00FB1F92"/>
    <w:rsid w:val="00FC16D1"/>
    <w:rsid w:val="00FC181B"/>
    <w:rsid w:val="00FC1EBB"/>
    <w:rsid w:val="00FC372B"/>
    <w:rsid w:val="00FC5B35"/>
    <w:rsid w:val="00FC6097"/>
    <w:rsid w:val="00FC7426"/>
    <w:rsid w:val="00FD1543"/>
    <w:rsid w:val="00FD2189"/>
    <w:rsid w:val="00FD5DA9"/>
    <w:rsid w:val="00FD6989"/>
    <w:rsid w:val="00FD784B"/>
    <w:rsid w:val="00FE3774"/>
    <w:rsid w:val="00FE4668"/>
    <w:rsid w:val="00FE64A6"/>
    <w:rsid w:val="00FE72D3"/>
    <w:rsid w:val="00FF1986"/>
    <w:rsid w:val="00FF2A84"/>
    <w:rsid w:val="00FF42D3"/>
    <w:rsid w:val="00FF4E08"/>
    <w:rsid w:val="00FF5DF9"/>
    <w:rsid w:val="00FF7DC0"/>
    <w:rsid w:val="048706F8"/>
    <w:rsid w:val="048C3A06"/>
    <w:rsid w:val="074141EA"/>
    <w:rsid w:val="0773FEDF"/>
    <w:rsid w:val="0DC16A0D"/>
    <w:rsid w:val="13CC9B6B"/>
    <w:rsid w:val="15C0AA0E"/>
    <w:rsid w:val="1FAF1B62"/>
    <w:rsid w:val="1FCDCAFC"/>
    <w:rsid w:val="27F20B11"/>
    <w:rsid w:val="2A6F6EE9"/>
    <w:rsid w:val="2B8FF5B3"/>
    <w:rsid w:val="30112C66"/>
    <w:rsid w:val="35374293"/>
    <w:rsid w:val="390764C5"/>
    <w:rsid w:val="39D19800"/>
    <w:rsid w:val="3C1A3FD7"/>
    <w:rsid w:val="3C5F4487"/>
    <w:rsid w:val="3E162412"/>
    <w:rsid w:val="550598B4"/>
    <w:rsid w:val="5E48F34C"/>
    <w:rsid w:val="7446438B"/>
    <w:rsid w:val="74A65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C5150"/>
  <w14:defaultImageDpi w14:val="32767"/>
  <w15:chartTrackingRefBased/>
  <w15:docId w15:val="{7E3163D5-F2AF-4A11-B2AB-34A701AF6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2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06C2A"/>
    <w:rPr>
      <w:color w:val="0563C1" w:themeColor="hyperlink"/>
      <w:u w:val="single"/>
    </w:rPr>
  </w:style>
  <w:style w:type="character" w:customStyle="1" w:styleId="UnresolvedMention1">
    <w:name w:val="Unresolved Mention1"/>
    <w:basedOn w:val="DefaultParagraphFont"/>
    <w:uiPriority w:val="99"/>
    <w:rsid w:val="00406C2A"/>
    <w:rPr>
      <w:color w:val="605E5C"/>
      <w:shd w:val="clear" w:color="auto" w:fill="E1DFDD"/>
    </w:rPr>
  </w:style>
  <w:style w:type="character" w:styleId="CommentReference">
    <w:name w:val="annotation reference"/>
    <w:basedOn w:val="DefaultParagraphFont"/>
    <w:uiPriority w:val="99"/>
    <w:semiHidden/>
    <w:unhideWhenUsed/>
    <w:rsid w:val="00B03ECF"/>
    <w:rPr>
      <w:sz w:val="16"/>
      <w:szCs w:val="16"/>
    </w:rPr>
  </w:style>
  <w:style w:type="paragraph" w:styleId="CommentText">
    <w:name w:val="annotation text"/>
    <w:basedOn w:val="Normal"/>
    <w:link w:val="CommentTextChar"/>
    <w:uiPriority w:val="99"/>
    <w:unhideWhenUsed/>
    <w:rsid w:val="00B03ECF"/>
    <w:rPr>
      <w:sz w:val="20"/>
      <w:szCs w:val="20"/>
    </w:rPr>
  </w:style>
  <w:style w:type="character" w:customStyle="1" w:styleId="CommentTextChar">
    <w:name w:val="Comment Text Char"/>
    <w:basedOn w:val="DefaultParagraphFont"/>
    <w:link w:val="CommentText"/>
    <w:uiPriority w:val="99"/>
    <w:rsid w:val="00B03EC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03ECF"/>
    <w:rPr>
      <w:b/>
      <w:bCs/>
    </w:rPr>
  </w:style>
  <w:style w:type="character" w:customStyle="1" w:styleId="CommentSubjectChar">
    <w:name w:val="Comment Subject Char"/>
    <w:basedOn w:val="CommentTextChar"/>
    <w:link w:val="CommentSubject"/>
    <w:uiPriority w:val="99"/>
    <w:semiHidden/>
    <w:rsid w:val="00B03ECF"/>
    <w:rPr>
      <w:rFonts w:eastAsiaTheme="minorEastAsia"/>
      <w:b/>
      <w:bCs/>
      <w:sz w:val="20"/>
      <w:szCs w:val="20"/>
    </w:rPr>
  </w:style>
  <w:style w:type="paragraph" w:styleId="BalloonText">
    <w:name w:val="Balloon Text"/>
    <w:basedOn w:val="Normal"/>
    <w:link w:val="BalloonTextChar"/>
    <w:uiPriority w:val="99"/>
    <w:semiHidden/>
    <w:unhideWhenUsed/>
    <w:rsid w:val="00B03E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CF"/>
    <w:rPr>
      <w:rFonts w:ascii="Segoe UI" w:eastAsiaTheme="minorEastAsia" w:hAnsi="Segoe UI" w:cs="Segoe UI"/>
      <w:sz w:val="18"/>
      <w:szCs w:val="18"/>
    </w:rPr>
  </w:style>
  <w:style w:type="paragraph" w:styleId="ListParagraph">
    <w:name w:val="List Paragraph"/>
    <w:basedOn w:val="Normal"/>
    <w:uiPriority w:val="34"/>
    <w:qFormat/>
    <w:rsid w:val="00945356"/>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45356"/>
  </w:style>
  <w:style w:type="character" w:customStyle="1" w:styleId="UnresolvedMention2">
    <w:name w:val="Unresolved Mention2"/>
    <w:basedOn w:val="DefaultParagraphFont"/>
    <w:uiPriority w:val="99"/>
    <w:semiHidden/>
    <w:unhideWhenUsed/>
    <w:rsid w:val="00CD0FD7"/>
    <w:rPr>
      <w:color w:val="605E5C"/>
      <w:shd w:val="clear" w:color="auto" w:fill="E1DFDD"/>
    </w:rPr>
  </w:style>
  <w:style w:type="character" w:styleId="FollowedHyperlink">
    <w:name w:val="FollowedHyperlink"/>
    <w:basedOn w:val="DefaultParagraphFont"/>
    <w:uiPriority w:val="99"/>
    <w:semiHidden/>
    <w:unhideWhenUsed/>
    <w:rsid w:val="007474DD"/>
    <w:rPr>
      <w:color w:val="954F72" w:themeColor="followedHyperlink"/>
      <w:u w:val="single"/>
    </w:rPr>
  </w:style>
  <w:style w:type="paragraph" w:styleId="NormalWeb">
    <w:name w:val="Normal (Web)"/>
    <w:basedOn w:val="Normal"/>
    <w:uiPriority w:val="99"/>
    <w:unhideWhenUsed/>
    <w:rsid w:val="00C81513"/>
    <w:rPr>
      <w:rFonts w:ascii="Times New Roman" w:hAnsi="Times New Roman" w:cs="Times New Roman"/>
    </w:rPr>
  </w:style>
  <w:style w:type="character" w:customStyle="1" w:styleId="UnresolvedMention3">
    <w:name w:val="Unresolved Mention3"/>
    <w:basedOn w:val="DefaultParagraphFont"/>
    <w:uiPriority w:val="99"/>
    <w:semiHidden/>
    <w:unhideWhenUsed/>
    <w:rsid w:val="00380BCF"/>
    <w:rPr>
      <w:color w:val="605E5C"/>
      <w:shd w:val="clear" w:color="auto" w:fill="E1DFDD"/>
    </w:rPr>
  </w:style>
  <w:style w:type="character" w:styleId="UnresolvedMention">
    <w:name w:val="Unresolved Mention"/>
    <w:basedOn w:val="DefaultParagraphFont"/>
    <w:uiPriority w:val="99"/>
    <w:semiHidden/>
    <w:unhideWhenUsed/>
    <w:rsid w:val="00FF5DF9"/>
    <w:rPr>
      <w:color w:val="605E5C"/>
      <w:shd w:val="clear" w:color="auto" w:fill="E1DFDD"/>
    </w:rPr>
  </w:style>
  <w:style w:type="paragraph" w:styleId="Revision">
    <w:name w:val="Revision"/>
    <w:hidden/>
    <w:uiPriority w:val="99"/>
    <w:semiHidden/>
    <w:rsid w:val="00D576F9"/>
    <w:rPr>
      <w:rFonts w:eastAsiaTheme="minorEastAsia"/>
    </w:rPr>
  </w:style>
  <w:style w:type="paragraph" w:styleId="Header">
    <w:name w:val="header"/>
    <w:basedOn w:val="Normal"/>
    <w:link w:val="HeaderChar"/>
    <w:uiPriority w:val="99"/>
    <w:unhideWhenUsed/>
    <w:rsid w:val="00F67A5E"/>
    <w:pPr>
      <w:tabs>
        <w:tab w:val="center" w:pos="4680"/>
        <w:tab w:val="right" w:pos="9360"/>
      </w:tabs>
    </w:pPr>
  </w:style>
  <w:style w:type="character" w:customStyle="1" w:styleId="HeaderChar">
    <w:name w:val="Header Char"/>
    <w:basedOn w:val="DefaultParagraphFont"/>
    <w:link w:val="Header"/>
    <w:uiPriority w:val="99"/>
    <w:rsid w:val="00F67A5E"/>
    <w:rPr>
      <w:rFonts w:eastAsiaTheme="minorEastAsia"/>
    </w:rPr>
  </w:style>
  <w:style w:type="paragraph" w:styleId="Footer">
    <w:name w:val="footer"/>
    <w:basedOn w:val="Normal"/>
    <w:link w:val="FooterChar"/>
    <w:uiPriority w:val="99"/>
    <w:unhideWhenUsed/>
    <w:rsid w:val="00F67A5E"/>
    <w:pPr>
      <w:tabs>
        <w:tab w:val="center" w:pos="4680"/>
        <w:tab w:val="right" w:pos="9360"/>
      </w:tabs>
    </w:pPr>
  </w:style>
  <w:style w:type="character" w:customStyle="1" w:styleId="FooterChar">
    <w:name w:val="Footer Char"/>
    <w:basedOn w:val="DefaultParagraphFont"/>
    <w:link w:val="Footer"/>
    <w:uiPriority w:val="99"/>
    <w:rsid w:val="00F67A5E"/>
    <w:rPr>
      <w:rFonts w:eastAsiaTheme="minorEastAsia"/>
    </w:rPr>
  </w:style>
  <w:style w:type="paragraph" w:styleId="FootnoteText">
    <w:name w:val="footnote text"/>
    <w:basedOn w:val="Normal"/>
    <w:link w:val="FootnoteTextChar"/>
    <w:uiPriority w:val="99"/>
    <w:semiHidden/>
    <w:unhideWhenUsed/>
    <w:rsid w:val="00E5486E"/>
    <w:rPr>
      <w:sz w:val="20"/>
      <w:szCs w:val="20"/>
    </w:rPr>
  </w:style>
  <w:style w:type="character" w:customStyle="1" w:styleId="FootnoteTextChar">
    <w:name w:val="Footnote Text Char"/>
    <w:basedOn w:val="DefaultParagraphFont"/>
    <w:link w:val="FootnoteText"/>
    <w:uiPriority w:val="99"/>
    <w:semiHidden/>
    <w:rsid w:val="00E5486E"/>
    <w:rPr>
      <w:rFonts w:eastAsiaTheme="minorEastAsia"/>
      <w:sz w:val="20"/>
      <w:szCs w:val="20"/>
    </w:rPr>
  </w:style>
  <w:style w:type="character" w:styleId="FootnoteReference">
    <w:name w:val="footnote reference"/>
    <w:basedOn w:val="DefaultParagraphFont"/>
    <w:uiPriority w:val="99"/>
    <w:semiHidden/>
    <w:unhideWhenUsed/>
    <w:rsid w:val="00E548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5650">
      <w:bodyDiv w:val="1"/>
      <w:marLeft w:val="0"/>
      <w:marRight w:val="0"/>
      <w:marTop w:val="0"/>
      <w:marBottom w:val="0"/>
      <w:divBdr>
        <w:top w:val="none" w:sz="0" w:space="0" w:color="auto"/>
        <w:left w:val="none" w:sz="0" w:space="0" w:color="auto"/>
        <w:bottom w:val="none" w:sz="0" w:space="0" w:color="auto"/>
        <w:right w:val="none" w:sz="0" w:space="0" w:color="auto"/>
      </w:divBdr>
    </w:div>
    <w:div w:id="246575201">
      <w:bodyDiv w:val="1"/>
      <w:marLeft w:val="0"/>
      <w:marRight w:val="0"/>
      <w:marTop w:val="0"/>
      <w:marBottom w:val="0"/>
      <w:divBdr>
        <w:top w:val="none" w:sz="0" w:space="0" w:color="auto"/>
        <w:left w:val="none" w:sz="0" w:space="0" w:color="auto"/>
        <w:bottom w:val="none" w:sz="0" w:space="0" w:color="auto"/>
        <w:right w:val="none" w:sz="0" w:space="0" w:color="auto"/>
      </w:divBdr>
    </w:div>
    <w:div w:id="306010221">
      <w:bodyDiv w:val="1"/>
      <w:marLeft w:val="0"/>
      <w:marRight w:val="0"/>
      <w:marTop w:val="0"/>
      <w:marBottom w:val="0"/>
      <w:divBdr>
        <w:top w:val="none" w:sz="0" w:space="0" w:color="auto"/>
        <w:left w:val="none" w:sz="0" w:space="0" w:color="auto"/>
        <w:bottom w:val="none" w:sz="0" w:space="0" w:color="auto"/>
        <w:right w:val="none" w:sz="0" w:space="0" w:color="auto"/>
      </w:divBdr>
    </w:div>
    <w:div w:id="315187244">
      <w:bodyDiv w:val="1"/>
      <w:marLeft w:val="0"/>
      <w:marRight w:val="0"/>
      <w:marTop w:val="0"/>
      <w:marBottom w:val="0"/>
      <w:divBdr>
        <w:top w:val="none" w:sz="0" w:space="0" w:color="auto"/>
        <w:left w:val="none" w:sz="0" w:space="0" w:color="auto"/>
        <w:bottom w:val="none" w:sz="0" w:space="0" w:color="auto"/>
        <w:right w:val="none" w:sz="0" w:space="0" w:color="auto"/>
      </w:divBdr>
    </w:div>
    <w:div w:id="625545686">
      <w:bodyDiv w:val="1"/>
      <w:marLeft w:val="0"/>
      <w:marRight w:val="0"/>
      <w:marTop w:val="0"/>
      <w:marBottom w:val="0"/>
      <w:divBdr>
        <w:top w:val="none" w:sz="0" w:space="0" w:color="auto"/>
        <w:left w:val="none" w:sz="0" w:space="0" w:color="auto"/>
        <w:bottom w:val="none" w:sz="0" w:space="0" w:color="auto"/>
        <w:right w:val="none" w:sz="0" w:space="0" w:color="auto"/>
      </w:divBdr>
    </w:div>
    <w:div w:id="656424149">
      <w:bodyDiv w:val="1"/>
      <w:marLeft w:val="0"/>
      <w:marRight w:val="0"/>
      <w:marTop w:val="0"/>
      <w:marBottom w:val="0"/>
      <w:divBdr>
        <w:top w:val="none" w:sz="0" w:space="0" w:color="auto"/>
        <w:left w:val="none" w:sz="0" w:space="0" w:color="auto"/>
        <w:bottom w:val="none" w:sz="0" w:space="0" w:color="auto"/>
        <w:right w:val="none" w:sz="0" w:space="0" w:color="auto"/>
      </w:divBdr>
    </w:div>
    <w:div w:id="722606723">
      <w:bodyDiv w:val="1"/>
      <w:marLeft w:val="0"/>
      <w:marRight w:val="0"/>
      <w:marTop w:val="0"/>
      <w:marBottom w:val="0"/>
      <w:divBdr>
        <w:top w:val="none" w:sz="0" w:space="0" w:color="auto"/>
        <w:left w:val="none" w:sz="0" w:space="0" w:color="auto"/>
        <w:bottom w:val="none" w:sz="0" w:space="0" w:color="auto"/>
        <w:right w:val="none" w:sz="0" w:space="0" w:color="auto"/>
      </w:divBdr>
      <w:divsChild>
        <w:div w:id="1260484200">
          <w:marLeft w:val="0"/>
          <w:marRight w:val="0"/>
          <w:marTop w:val="0"/>
          <w:marBottom w:val="0"/>
          <w:divBdr>
            <w:top w:val="none" w:sz="0" w:space="0" w:color="auto"/>
            <w:left w:val="none" w:sz="0" w:space="0" w:color="auto"/>
            <w:bottom w:val="none" w:sz="0" w:space="0" w:color="auto"/>
            <w:right w:val="none" w:sz="0" w:space="0" w:color="auto"/>
          </w:divBdr>
        </w:div>
      </w:divsChild>
    </w:div>
    <w:div w:id="754862161">
      <w:bodyDiv w:val="1"/>
      <w:marLeft w:val="0"/>
      <w:marRight w:val="0"/>
      <w:marTop w:val="0"/>
      <w:marBottom w:val="0"/>
      <w:divBdr>
        <w:top w:val="none" w:sz="0" w:space="0" w:color="auto"/>
        <w:left w:val="none" w:sz="0" w:space="0" w:color="auto"/>
        <w:bottom w:val="none" w:sz="0" w:space="0" w:color="auto"/>
        <w:right w:val="none" w:sz="0" w:space="0" w:color="auto"/>
      </w:divBdr>
    </w:div>
    <w:div w:id="789127710">
      <w:bodyDiv w:val="1"/>
      <w:marLeft w:val="0"/>
      <w:marRight w:val="0"/>
      <w:marTop w:val="0"/>
      <w:marBottom w:val="0"/>
      <w:divBdr>
        <w:top w:val="none" w:sz="0" w:space="0" w:color="auto"/>
        <w:left w:val="none" w:sz="0" w:space="0" w:color="auto"/>
        <w:bottom w:val="none" w:sz="0" w:space="0" w:color="auto"/>
        <w:right w:val="none" w:sz="0" w:space="0" w:color="auto"/>
      </w:divBdr>
    </w:div>
    <w:div w:id="879512357">
      <w:bodyDiv w:val="1"/>
      <w:marLeft w:val="0"/>
      <w:marRight w:val="0"/>
      <w:marTop w:val="0"/>
      <w:marBottom w:val="0"/>
      <w:divBdr>
        <w:top w:val="none" w:sz="0" w:space="0" w:color="auto"/>
        <w:left w:val="none" w:sz="0" w:space="0" w:color="auto"/>
        <w:bottom w:val="none" w:sz="0" w:space="0" w:color="auto"/>
        <w:right w:val="none" w:sz="0" w:space="0" w:color="auto"/>
      </w:divBdr>
    </w:div>
    <w:div w:id="1185289772">
      <w:bodyDiv w:val="1"/>
      <w:marLeft w:val="0"/>
      <w:marRight w:val="0"/>
      <w:marTop w:val="0"/>
      <w:marBottom w:val="0"/>
      <w:divBdr>
        <w:top w:val="none" w:sz="0" w:space="0" w:color="auto"/>
        <w:left w:val="none" w:sz="0" w:space="0" w:color="auto"/>
        <w:bottom w:val="none" w:sz="0" w:space="0" w:color="auto"/>
        <w:right w:val="none" w:sz="0" w:space="0" w:color="auto"/>
      </w:divBdr>
    </w:div>
    <w:div w:id="1419016634">
      <w:bodyDiv w:val="1"/>
      <w:marLeft w:val="0"/>
      <w:marRight w:val="0"/>
      <w:marTop w:val="0"/>
      <w:marBottom w:val="0"/>
      <w:divBdr>
        <w:top w:val="none" w:sz="0" w:space="0" w:color="auto"/>
        <w:left w:val="none" w:sz="0" w:space="0" w:color="auto"/>
        <w:bottom w:val="none" w:sz="0" w:space="0" w:color="auto"/>
        <w:right w:val="none" w:sz="0" w:space="0" w:color="auto"/>
      </w:divBdr>
    </w:div>
    <w:div w:id="1469861163">
      <w:bodyDiv w:val="1"/>
      <w:marLeft w:val="0"/>
      <w:marRight w:val="0"/>
      <w:marTop w:val="0"/>
      <w:marBottom w:val="0"/>
      <w:divBdr>
        <w:top w:val="none" w:sz="0" w:space="0" w:color="auto"/>
        <w:left w:val="none" w:sz="0" w:space="0" w:color="auto"/>
        <w:bottom w:val="none" w:sz="0" w:space="0" w:color="auto"/>
        <w:right w:val="none" w:sz="0" w:space="0" w:color="auto"/>
      </w:divBdr>
    </w:div>
    <w:div w:id="1507357503">
      <w:bodyDiv w:val="1"/>
      <w:marLeft w:val="0"/>
      <w:marRight w:val="0"/>
      <w:marTop w:val="0"/>
      <w:marBottom w:val="0"/>
      <w:divBdr>
        <w:top w:val="none" w:sz="0" w:space="0" w:color="auto"/>
        <w:left w:val="none" w:sz="0" w:space="0" w:color="auto"/>
        <w:bottom w:val="none" w:sz="0" w:space="0" w:color="auto"/>
        <w:right w:val="none" w:sz="0" w:space="0" w:color="auto"/>
      </w:divBdr>
    </w:div>
    <w:div w:id="1722287665">
      <w:bodyDiv w:val="1"/>
      <w:marLeft w:val="0"/>
      <w:marRight w:val="0"/>
      <w:marTop w:val="0"/>
      <w:marBottom w:val="0"/>
      <w:divBdr>
        <w:top w:val="none" w:sz="0" w:space="0" w:color="auto"/>
        <w:left w:val="none" w:sz="0" w:space="0" w:color="auto"/>
        <w:bottom w:val="none" w:sz="0" w:space="0" w:color="auto"/>
        <w:right w:val="none" w:sz="0" w:space="0" w:color="auto"/>
      </w:divBdr>
      <w:divsChild>
        <w:div w:id="1378506474">
          <w:marLeft w:val="274"/>
          <w:marRight w:val="0"/>
          <w:marTop w:val="0"/>
          <w:marBottom w:val="0"/>
          <w:divBdr>
            <w:top w:val="none" w:sz="0" w:space="0" w:color="auto"/>
            <w:left w:val="none" w:sz="0" w:space="0" w:color="auto"/>
            <w:bottom w:val="none" w:sz="0" w:space="0" w:color="auto"/>
            <w:right w:val="none" w:sz="0" w:space="0" w:color="auto"/>
          </w:divBdr>
        </w:div>
      </w:divsChild>
    </w:div>
    <w:div w:id="1790658080">
      <w:bodyDiv w:val="1"/>
      <w:marLeft w:val="0"/>
      <w:marRight w:val="0"/>
      <w:marTop w:val="0"/>
      <w:marBottom w:val="0"/>
      <w:divBdr>
        <w:top w:val="none" w:sz="0" w:space="0" w:color="auto"/>
        <w:left w:val="none" w:sz="0" w:space="0" w:color="auto"/>
        <w:bottom w:val="none" w:sz="0" w:space="0" w:color="auto"/>
        <w:right w:val="none" w:sz="0" w:space="0" w:color="auto"/>
      </w:divBdr>
    </w:div>
    <w:div w:id="1840997093">
      <w:bodyDiv w:val="1"/>
      <w:marLeft w:val="0"/>
      <w:marRight w:val="0"/>
      <w:marTop w:val="0"/>
      <w:marBottom w:val="0"/>
      <w:divBdr>
        <w:top w:val="none" w:sz="0" w:space="0" w:color="auto"/>
        <w:left w:val="none" w:sz="0" w:space="0" w:color="auto"/>
        <w:bottom w:val="none" w:sz="0" w:space="0" w:color="auto"/>
        <w:right w:val="none" w:sz="0" w:space="0" w:color="auto"/>
      </w:divBdr>
    </w:div>
    <w:div w:id="185665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lkmeansmor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ediafire.com/folder/3x26nxf0l0unq/UDIM_Pistons_Imag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iafire.com/folder/3x26nxf0l0unq/UDIM_Pistons_Im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92d9873-0313-4045-8943-309bcb5e7cd6" xsi:nil="true"/>
    <VideoSetEmbedCode xmlns="http://schemas.microsoft.com/sharepoint/v3" xsi:nil="true"/>
    <VideoSetUserOverrideEncoding xmlns="http://schemas.microsoft.com/sharepoint/v3">
      <Url xsi:nil="true"/>
      <Description xsi:nil="true"/>
    </VideoSetUserOverrideEncoding>
    <VideoSetDescription xmlns="http://schemas.microsoft.com/sharepoint/v3" xsi:nil="true"/>
    <VideoSetExternalLink xmlns="http://schemas.microsoft.com/sharepoint/v3">
      <Url xsi:nil="true"/>
      <Description xsi:nil="true"/>
    </VideoSetExternalLink>
    <VideoSetThumbnailTimeIndex xmlns="http://schemas.microsoft.com/sharepoint/v3" xsi:nil="true"/>
    <Hyperlink xmlns="692d9873-0313-4045-8943-309bcb5e7cd6">
      <Url xsi:nil="true"/>
      <Description xsi:nil="true"/>
    </Hyperlink>
    <TaxCatchAll xmlns="732d74b6-f576-4f31-8eca-39e46751b3f8" xsi:nil="true"/>
    <VideoSetDefaultEncoding xmlns="http://schemas.microsoft.com/sharepoint/v3">
      <Url xsi:nil="true"/>
      <Description xsi:nil="true"/>
    </VideoSetDefaultEncoding>
    <VideoSetOwner xmlns="http://schemas.microsoft.com/sharepoint/v3">
      <UserInfo>
        <DisplayName/>
        <AccountId xsi:nil="true"/>
        <AccountType/>
      </UserInfo>
    </VideoSetOwner>
    <lcf76f155ced4ddcb4097134ff3c332f xmlns="692d9873-0313-4045-8943-309bcb5e7cd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1EB2DE17CA70D46BCE6CDFBA2AC6465" ma:contentTypeVersion="26" ma:contentTypeDescription="Create a new document." ma:contentTypeScope="" ma:versionID="0e4bd210641f08346780dd569895a3a6">
  <xsd:schema xmlns:xsd="http://www.w3.org/2001/XMLSchema" xmlns:xs="http://www.w3.org/2001/XMLSchema" xmlns:p="http://schemas.microsoft.com/office/2006/metadata/properties" xmlns:ns1="http://schemas.microsoft.com/sharepoint/v3" xmlns:ns2="732d74b6-f576-4f31-8eca-39e46751b3f8" xmlns:ns3="692d9873-0313-4045-8943-309bcb5e7cd6" targetNamespace="http://schemas.microsoft.com/office/2006/metadata/properties" ma:root="true" ma:fieldsID="1c10cfb6d8f433855db10b11d14601cd" ns1:_="" ns2:_="" ns3:_="">
    <xsd:import namespace="http://schemas.microsoft.com/sharepoint/v3"/>
    <xsd:import namespace="732d74b6-f576-4f31-8eca-39e46751b3f8"/>
    <xsd:import namespace="692d9873-0313-4045-8943-309bcb5e7cd6"/>
    <xsd:element name="properties">
      <xsd:complexType>
        <xsd:sequence>
          <xsd:element name="documentManagement">
            <xsd:complexType>
              <xsd:all>
                <xsd:element ref="ns2:SharedWithUsers" minOccurs="0"/>
                <xsd:element ref="ns2:SharingHintHash" minOccurs="0"/>
                <xsd:element ref="ns3:MediaServiceMetadata" minOccurs="0"/>
                <xsd:element ref="ns3:MediaServiceFastMetadata"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Hyperlink" minOccurs="0"/>
                <xsd:element ref="ns3:MediaLengthInSeconds" minOccurs="0"/>
                <xsd:element ref="ns3:_Flow_SignoffStatus" minOccurs="0"/>
                <xsd:element ref="ns1:VideoSetDescription" minOccurs="0"/>
                <xsd:element ref="ns1:VideoSetOwner" minOccurs="0"/>
                <xsd:element ref="ns1:VideoSetThumbnailTimeIndex" minOccurs="0"/>
                <xsd:element ref="ns1:VideoSetDefaultEncoding" minOccurs="0"/>
                <xsd:element ref="ns1:VideoSetUserOverrideEncoding" minOccurs="0"/>
                <xsd:element ref="ns1:VideoSetExternalLink" minOccurs="0"/>
                <xsd:element ref="ns1:VideoSetEmbed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ideoSetDescription" ma:index="24" nillable="true" ma:displayName="Description" ma:description="A summary of the Video" ma:internalName="VideoSetDescription">
      <xsd:simpleType>
        <xsd:restriction base="dms:Note"/>
      </xsd:simpleType>
    </xsd:element>
    <xsd:element name="VideoSetOwner" ma:index="25" nillable="true" ma:displayName="Owner" ma:description="The owner of the Video" ma:list="UserInfo" ma:internalName="VideoSetOwner" ma:showField="NameWithPictureAndDetail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VideoSetThumbnailTimeIndex" ma:index="26" nillable="true" ma:displayName="Thumbnail Time Index" ma:hidden="true" ma:internalName="VideoSetThumbnailTimeIndex">
      <xsd:simpleType>
        <xsd:restriction base="dms:Number"/>
      </xsd:simpleType>
    </xsd:element>
    <xsd:element name="VideoSetDefaultEncoding" ma:index="27" nillable="true" ma:displayName="Default Encoding" ma:hidden="true" ma:internalName="VideoSetDefaultEncoding">
      <xsd:complexType>
        <xsd:complexContent>
          <xsd:extension base="dms:URL">
            <xsd:sequence>
              <xsd:element name="Url" type="dms:ValidUrl" minOccurs="0" nillable="true"/>
              <xsd:element name="Description" type="xsd:string" nillable="true"/>
            </xsd:sequence>
          </xsd:extension>
        </xsd:complexContent>
      </xsd:complexType>
    </xsd:element>
    <xsd:element name="VideoSetUserOverrideEncoding" ma:index="28" nillable="true" ma:displayName="Default Encoding User Override" ma:hidden="true" ma:internalName="VideoSetUserOverrideEncoding">
      <xsd:complexType>
        <xsd:complexContent>
          <xsd:extension base="dms:URL">
            <xsd:sequence>
              <xsd:element name="Url" type="dms:ValidUrl" minOccurs="0" nillable="true"/>
              <xsd:element name="Description" type="xsd:string" nillable="true"/>
            </xsd:sequence>
          </xsd:extension>
        </xsd:complexContent>
      </xsd:complexType>
    </xsd:element>
    <xsd:element name="VideoSetExternalLink" ma:index="29" nillable="true" ma:displayName="External Link" ma:hidden="true" ma:internalName="VideoSetExternalLink">
      <xsd:complexType>
        <xsd:complexContent>
          <xsd:extension base="dms:URL">
            <xsd:sequence>
              <xsd:element name="Url" type="dms:ValidUrl" minOccurs="0" nillable="true"/>
              <xsd:element name="Description" type="xsd:string" nillable="true"/>
            </xsd:sequence>
          </xsd:extension>
        </xsd:complexContent>
      </xsd:complexType>
    </xsd:element>
    <xsd:element name="VideoSetEmbedCode" ma:index="30" nillable="true" ma:displayName="Embed Code" ma:hidden="true" ma:internalName="VideoSetEmbedCod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2d74b6-f576-4f31-8eca-39e46751b3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33" nillable="true" ma:displayName="Taxonomy Catch All Column" ma:hidden="true" ma:list="{51d9508d-f24b-497e-a34e-df181622a7fd}" ma:internalName="TaxCatchAll" ma:showField="CatchAllData" ma:web="732d74b6-f576-4f31-8eca-39e46751b3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92d9873-0313-4045-8943-309bcb5e7c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Hyperlink" ma:index="21"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2" nillable="true" ma:displayName="Length (seconds)"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03b0d9a-d1c7-4649-a90a-dbe5b6f6fe5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C4DA7-7B29-4091-AB03-93DDE1E1D23B}">
  <ds:schemaRefs>
    <ds:schemaRef ds:uri="http://schemas.microsoft.com/office/2006/metadata/properties"/>
    <ds:schemaRef ds:uri="http://schemas.microsoft.com/office/infopath/2007/PartnerControls"/>
    <ds:schemaRef ds:uri="692d9873-0313-4045-8943-309bcb5e7cd6"/>
    <ds:schemaRef ds:uri="http://schemas.microsoft.com/sharepoint/v3"/>
    <ds:schemaRef ds:uri="732d74b6-f576-4f31-8eca-39e46751b3f8"/>
  </ds:schemaRefs>
</ds:datastoreItem>
</file>

<file path=customXml/itemProps2.xml><?xml version="1.0" encoding="utf-8"?>
<ds:datastoreItem xmlns:ds="http://schemas.openxmlformats.org/officeDocument/2006/customXml" ds:itemID="{971E50E9-6017-418A-AF4C-DF51D00E1F33}">
  <ds:schemaRefs>
    <ds:schemaRef ds:uri="http://schemas.microsoft.com/sharepoint/v3/contenttype/forms"/>
  </ds:schemaRefs>
</ds:datastoreItem>
</file>

<file path=customXml/itemProps3.xml><?xml version="1.0" encoding="utf-8"?>
<ds:datastoreItem xmlns:ds="http://schemas.openxmlformats.org/officeDocument/2006/customXml" ds:itemID="{DA1A527B-ED38-4427-887A-A7C5E5442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2d74b6-f576-4f31-8eca-39e46751b3f8"/>
    <ds:schemaRef ds:uri="692d9873-0313-4045-8943-309bcb5e7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E4BA7A-FDCF-40A4-BBD1-EA84ADFD3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Hillstrom</dc:creator>
  <cp:keywords/>
  <dc:description/>
  <cp:lastModifiedBy>Shannon Linderoth</cp:lastModifiedBy>
  <cp:revision>2</cp:revision>
  <cp:lastPrinted>2020-02-20T15:06:00Z</cp:lastPrinted>
  <dcterms:created xsi:type="dcterms:W3CDTF">2022-06-30T17:00:00Z</dcterms:created>
  <dcterms:modified xsi:type="dcterms:W3CDTF">2022-06-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B2DE17CA70D46BCE6CDFBA2AC6465</vt:lpwstr>
  </property>
  <property fmtid="{D5CDD505-2E9C-101B-9397-08002B2CF9AE}" pid="3" name="MediaServiceImageTags">
    <vt:lpwstr/>
  </property>
</Properties>
</file>